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729578" w14:textId="042283C9" w:rsidR="00220D9E" w:rsidRPr="00220D9E" w:rsidRDefault="006B14B3" w:rsidP="00895AA5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bookmarkStart w:id="3" w:name="_GoBack"/>
      <w:bookmarkEnd w:id="3"/>
      <w:r>
        <w:rPr>
          <w:noProof/>
          <w:lang w:val="bg-BG" w:eastAsia="bg-BG"/>
        </w:rPr>
        <w:drawing>
          <wp:inline distT="0" distB="0" distL="0" distR="0" wp14:anchorId="3B266C31" wp14:editId="7A308B35">
            <wp:extent cx="5972810" cy="940435"/>
            <wp:effectExtent l="0" t="0" r="889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!404_DOCXTemplate_28A0092B-C50C-407E-A947-70E740481C1C}">
                          <a14:useLocalDpi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2738B" w14:textId="77777777" w:rsidR="006B14B3" w:rsidRDefault="006B14B3" w:rsidP="00895AA5">
      <w:pPr>
        <w:ind w:right="400"/>
        <w:jc w:val="center"/>
        <w:rPr>
          <w:b/>
          <w:szCs w:val="24"/>
          <w:lang w:val="bg-BG"/>
        </w:rPr>
      </w:pPr>
    </w:p>
    <w:p w14:paraId="61DD00B2" w14:textId="39B11153"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14:paraId="7670A047" w14:textId="77777777"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14:paraId="0B1A4093" w14:textId="77777777" w:rsidR="006B14B3" w:rsidRDefault="006B14B3" w:rsidP="006B14B3">
      <w:pPr>
        <w:suppressAutoHyphens/>
        <w:ind w:firstLine="567"/>
        <w:rPr>
          <w:rFonts w:eastAsia="SimSun"/>
          <w:szCs w:val="24"/>
          <w:lang w:val="bg-BG" w:eastAsia="ar-SA"/>
        </w:rPr>
      </w:pPr>
    </w:p>
    <w:p w14:paraId="4A00F317" w14:textId="5C119594" w:rsidR="006B14B3" w:rsidRPr="00220D9E" w:rsidRDefault="006B14B3" w:rsidP="006B14B3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 xml:space="preserve">Днес г. в гр. </w:t>
      </w:r>
      <w:r>
        <w:rPr>
          <w:rFonts w:eastAsia="SimSun"/>
          <w:szCs w:val="24"/>
          <w:lang w:val="bg-BG" w:eastAsia="ar-SA"/>
        </w:rPr>
        <w:t>Пловдив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14:paraId="217AA076" w14:textId="77777777" w:rsidR="006B14B3" w:rsidRPr="00220D9E" w:rsidRDefault="006B14B3" w:rsidP="006B14B3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Община</w:t>
      </w:r>
      <w:r w:rsidRPr="00DB2953">
        <w:rPr>
          <w:rFonts w:eastAsia="SimSun"/>
          <w:b/>
          <w:szCs w:val="24"/>
          <w:lang w:val="bg-BG" w:eastAsia="ar-SA"/>
        </w:rPr>
        <w:t xml:space="preserve"> </w:t>
      </w:r>
      <w:r>
        <w:rPr>
          <w:rFonts w:eastAsia="SimSun"/>
          <w:b/>
          <w:szCs w:val="24"/>
          <w:lang w:val="bg-BG" w:eastAsia="ar-SA"/>
        </w:rPr>
        <w:t>Пловдив</w:t>
      </w:r>
      <w:r w:rsidRPr="00220D9E">
        <w:rPr>
          <w:rFonts w:eastAsia="SimSun"/>
          <w:szCs w:val="24"/>
          <w:lang w:val="bg-BG" w:eastAsia="ar-SA"/>
        </w:rPr>
        <w:t>, със седалище и адрес на управление в гр.</w:t>
      </w:r>
      <w:r>
        <w:rPr>
          <w:rFonts w:eastAsia="SimSun"/>
          <w:szCs w:val="24"/>
          <w:lang w:val="bg-BG" w:eastAsia="ar-SA"/>
        </w:rPr>
        <w:t xml:space="preserve"> Пловдив</w:t>
      </w:r>
      <w:r w:rsidRPr="00220D9E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пл.</w:t>
      </w:r>
      <w:r w:rsidRPr="00220D9E">
        <w:rPr>
          <w:rFonts w:eastAsia="SimSun"/>
          <w:szCs w:val="24"/>
          <w:lang w:val="bg-BG" w:eastAsia="ar-SA"/>
        </w:rPr>
        <w:t xml:space="preserve"> „</w:t>
      </w:r>
      <w:r>
        <w:rPr>
          <w:rFonts w:eastAsia="SimSun"/>
          <w:szCs w:val="24"/>
          <w:lang w:val="bg-BG" w:eastAsia="ar-SA"/>
        </w:rPr>
        <w:t>Стефан Стамболов</w:t>
      </w:r>
      <w:r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>1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 xml:space="preserve">ЕИК: </w:t>
      </w:r>
      <w:r>
        <w:rPr>
          <w:rFonts w:eastAsia="SimSun"/>
          <w:szCs w:val="24"/>
          <w:lang w:val="bg-BG" w:eastAsia="ar-SA"/>
        </w:rPr>
        <w:t>………</w:t>
      </w:r>
      <w:r w:rsidRPr="009708C7">
        <w:rPr>
          <w:rFonts w:eastAsia="SimSun"/>
          <w:szCs w:val="24"/>
          <w:lang w:val="bg-BG" w:eastAsia="ar-SA"/>
        </w:rPr>
        <w:t xml:space="preserve">, представлявана от </w:t>
      </w:r>
      <w:r>
        <w:rPr>
          <w:rFonts w:eastAsia="SimSun"/>
          <w:szCs w:val="24"/>
          <w:lang w:val="bg-BG" w:eastAsia="ar-SA"/>
        </w:rPr>
        <w:t>………..</w:t>
      </w:r>
      <w:r w:rsidRPr="009708C7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>…</w:t>
      </w:r>
      <w:r w:rsidRPr="009708C7">
        <w:rPr>
          <w:rFonts w:eastAsia="SimSun"/>
          <w:szCs w:val="24"/>
          <w:lang w:val="bg-BG" w:eastAsia="ar-SA"/>
        </w:rPr>
        <w:t xml:space="preserve"> на община</w:t>
      </w:r>
      <w:r>
        <w:rPr>
          <w:rFonts w:eastAsia="SimSun"/>
          <w:szCs w:val="24"/>
          <w:lang w:val="bg-BG" w:eastAsia="ar-SA"/>
        </w:rPr>
        <w:t xml:space="preserve"> Пловдив, и ……..</w:t>
      </w:r>
      <w:r w:rsidRPr="009708C7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 xml:space="preserve">…….. </w:t>
      </w:r>
      <w:r w:rsidRPr="009708C7">
        <w:rPr>
          <w:rFonts w:eastAsia="SimSun"/>
          <w:szCs w:val="24"/>
          <w:lang w:val="bg-BG" w:eastAsia="ar-SA"/>
        </w:rPr>
        <w:t xml:space="preserve">на </w:t>
      </w:r>
      <w:r>
        <w:rPr>
          <w:rFonts w:eastAsia="SimSun"/>
          <w:szCs w:val="24"/>
          <w:lang w:val="bg-BG" w:eastAsia="ar-SA"/>
        </w:rPr>
        <w:t>Община Пловдив</w:t>
      </w:r>
      <w:r w:rsidRPr="009708C7"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наричана за краткост </w:t>
      </w:r>
      <w:r w:rsidRPr="00220D9E">
        <w:rPr>
          <w:rFonts w:eastAsia="SimSun"/>
          <w:b/>
          <w:szCs w:val="24"/>
          <w:lang w:val="bg-BG" w:eastAsia="ar-SA"/>
        </w:rPr>
        <w:t>ВЪЗЛОЖИТЕЛ</w:t>
      </w:r>
      <w:r w:rsidRPr="00220D9E">
        <w:rPr>
          <w:rFonts w:eastAsia="SimSun"/>
          <w:szCs w:val="24"/>
          <w:lang w:val="bg-BG" w:eastAsia="ar-SA"/>
        </w:rPr>
        <w:t>, от една страна,</w:t>
      </w:r>
    </w:p>
    <w:p w14:paraId="0C0078E1" w14:textId="77777777" w:rsidR="001C5BDE" w:rsidRDefault="00220D9E" w:rsidP="001C5BDE">
      <w:pPr>
        <w:suppressAutoHyphens/>
        <w:rPr>
          <w:rStyle w:val="FontStyle12"/>
          <w:sz w:val="18"/>
          <w:szCs w:val="18"/>
        </w:rPr>
      </w:pPr>
      <w:r w:rsidRPr="00220D9E">
        <w:rPr>
          <w:rFonts w:eastAsia="SimSun"/>
          <w:szCs w:val="24"/>
          <w:lang w:val="bg-BG" w:eastAsia="ar-SA"/>
        </w:rPr>
        <w:t xml:space="preserve"> и </w:t>
      </w:r>
      <w:proofErr w:type="spellStart"/>
      <w:r w:rsidR="001C5BDE">
        <w:t>Йовка</w:t>
      </w:r>
      <w:proofErr w:type="spellEnd"/>
      <w:r w:rsidR="001C5BDE">
        <w:t xml:space="preserve"> </w:t>
      </w:r>
      <w:proofErr w:type="spellStart"/>
      <w:r w:rsidR="001C5BDE">
        <w:t>Франц</w:t>
      </w:r>
      <w:proofErr w:type="spellEnd"/>
      <w:r w:rsidR="001C5BDE">
        <w:t xml:space="preserve"> </w:t>
      </w:r>
      <w:proofErr w:type="spellStart"/>
      <w:r w:rsidR="001C5BDE">
        <w:t>Хисарова</w:t>
      </w:r>
      <w:proofErr w:type="spellEnd"/>
      <w:r w:rsidR="001C5BDE">
        <w:t xml:space="preserve"> , ЕГН:..............................., </w:t>
      </w:r>
      <w:proofErr w:type="spellStart"/>
      <w:r w:rsidR="001C5BDE">
        <w:t>л.к</w:t>
      </w:r>
      <w:proofErr w:type="spellEnd"/>
      <w:r w:rsidR="001C5BDE">
        <w:t xml:space="preserve">.№.................................., </w:t>
      </w:r>
      <w:proofErr w:type="spellStart"/>
      <w:r w:rsidR="001C5BDE">
        <w:t>дата</w:t>
      </w:r>
      <w:proofErr w:type="spellEnd"/>
      <w:r w:rsidR="001C5BDE">
        <w:t>.................., адрес..........................................................................</w:t>
      </w:r>
      <w:r w:rsidR="001C5BDE" w:rsidRPr="000D3878">
        <w:rPr>
          <w:rStyle w:val="FontStyle12"/>
          <w:sz w:val="18"/>
          <w:szCs w:val="18"/>
        </w:rPr>
        <w:t xml:space="preserve"> </w:t>
      </w:r>
    </w:p>
    <w:p w14:paraId="28A288C1" w14:textId="0929F8F4" w:rsidR="004C4285" w:rsidRDefault="004C4285" w:rsidP="001C5BDE">
      <w:pPr>
        <w:suppressAutoHyphens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</w:t>
      </w:r>
      <w:proofErr w:type="spellStart"/>
      <w:r w:rsidRPr="000D3878">
        <w:rPr>
          <w:rStyle w:val="FontStyle12"/>
          <w:sz w:val="18"/>
          <w:szCs w:val="18"/>
        </w:rPr>
        <w:t>трите</w:t>
      </w:r>
      <w:proofErr w:type="spellEnd"/>
      <w:r w:rsidRPr="000D3878">
        <w:rPr>
          <w:rStyle w:val="FontStyle12"/>
          <w:sz w:val="18"/>
          <w:szCs w:val="18"/>
        </w:rPr>
        <w:t xml:space="preserve"> </w:t>
      </w:r>
      <w:proofErr w:type="spellStart"/>
      <w:r w:rsidRPr="000D3878">
        <w:rPr>
          <w:rStyle w:val="FontStyle12"/>
          <w:sz w:val="18"/>
          <w:szCs w:val="18"/>
        </w:rPr>
        <w:t>имена</w:t>
      </w:r>
      <w:proofErr w:type="spellEnd"/>
      <w:r w:rsidRPr="000D3878">
        <w:rPr>
          <w:rStyle w:val="FontStyle12"/>
          <w:sz w:val="18"/>
          <w:szCs w:val="18"/>
        </w:rPr>
        <w:t xml:space="preserve">, ЕГН, л. к. № и </w:t>
      </w:r>
      <w:proofErr w:type="spellStart"/>
      <w:r w:rsidRPr="000D3878">
        <w:rPr>
          <w:rStyle w:val="FontStyle12"/>
          <w:sz w:val="18"/>
          <w:szCs w:val="18"/>
        </w:rPr>
        <w:t>дата</w:t>
      </w:r>
      <w:proofErr w:type="spellEnd"/>
      <w:r w:rsidRPr="000D3878">
        <w:rPr>
          <w:rStyle w:val="FontStyle12"/>
          <w:sz w:val="18"/>
          <w:szCs w:val="18"/>
        </w:rPr>
        <w:t xml:space="preserve"> </w:t>
      </w:r>
      <w:proofErr w:type="spellStart"/>
      <w:r w:rsidRPr="000D3878">
        <w:rPr>
          <w:rStyle w:val="FontStyle12"/>
          <w:sz w:val="18"/>
          <w:szCs w:val="18"/>
        </w:rPr>
        <w:t>на</w:t>
      </w:r>
      <w:proofErr w:type="spellEnd"/>
      <w:r w:rsidRPr="000D3878">
        <w:rPr>
          <w:rStyle w:val="FontStyle12"/>
          <w:sz w:val="18"/>
          <w:szCs w:val="18"/>
        </w:rPr>
        <w:t xml:space="preserve"> </w:t>
      </w:r>
      <w:proofErr w:type="spellStart"/>
      <w:r w:rsidRPr="000D3878">
        <w:rPr>
          <w:rStyle w:val="FontStyle12"/>
          <w:sz w:val="18"/>
          <w:szCs w:val="18"/>
        </w:rPr>
        <w:t>издаване</w:t>
      </w:r>
      <w:proofErr w:type="spellEnd"/>
      <w:r w:rsidR="00F55496">
        <w:rPr>
          <w:rStyle w:val="FontStyle12"/>
          <w:sz w:val="18"/>
          <w:szCs w:val="18"/>
        </w:rPr>
        <w:t xml:space="preserve">, </w:t>
      </w:r>
      <w:proofErr w:type="spellStart"/>
      <w:r w:rsidR="00F55496">
        <w:rPr>
          <w:rStyle w:val="FontStyle12"/>
          <w:sz w:val="18"/>
          <w:szCs w:val="18"/>
        </w:rPr>
        <w:t>точен</w:t>
      </w:r>
      <w:proofErr w:type="spellEnd"/>
      <w:r w:rsidR="00F55496">
        <w:rPr>
          <w:rStyle w:val="FontStyle12"/>
          <w:sz w:val="18"/>
          <w:szCs w:val="18"/>
        </w:rPr>
        <w:t xml:space="preserve"> </w:t>
      </w:r>
      <w:proofErr w:type="spellStart"/>
      <w:r w:rsidR="00F55496">
        <w:rPr>
          <w:rStyle w:val="FontStyle12"/>
          <w:sz w:val="18"/>
          <w:szCs w:val="18"/>
        </w:rPr>
        <w:t>адрес</w:t>
      </w:r>
      <w:proofErr w:type="spellEnd"/>
      <w:r w:rsidRPr="000D3878">
        <w:rPr>
          <w:rStyle w:val="FontStyle12"/>
          <w:sz w:val="18"/>
          <w:szCs w:val="18"/>
        </w:rPr>
        <w:t>]</w:t>
      </w:r>
    </w:p>
    <w:p w14:paraId="7E652D0D" w14:textId="77777777" w:rsidR="004C4285" w:rsidRPr="000D3878" w:rsidRDefault="004C4285" w:rsidP="00895AA5">
      <w:pPr>
        <w:pStyle w:val="Style10"/>
        <w:widowControl/>
        <w:spacing w:after="120" w:line="240" w:lineRule="atLeast"/>
        <w:jc w:val="both"/>
        <w:rPr>
          <w:rStyle w:val="FontStyle14"/>
          <w:sz w:val="24"/>
          <w:szCs w:val="24"/>
        </w:rPr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</w:p>
    <w:p w14:paraId="0A7E3CDE" w14:textId="77777777" w:rsidR="00F038BB" w:rsidRDefault="00F038BB" w:rsidP="00895AA5">
      <w:pPr>
        <w:rPr>
          <w:szCs w:val="24"/>
          <w:lang w:val="bg-BG"/>
        </w:rPr>
      </w:pPr>
    </w:p>
    <w:p w14:paraId="27F1CEEA" w14:textId="77777777" w:rsidR="00220D9E" w:rsidRPr="00220D9E" w:rsidRDefault="00220D9E" w:rsidP="00895AA5">
      <w:pPr>
        <w:rPr>
          <w:szCs w:val="24"/>
          <w:lang w:val="bg-BG"/>
        </w:rPr>
      </w:pPr>
      <w:r w:rsidRPr="00220D9E">
        <w:rPr>
          <w:szCs w:val="24"/>
          <w:lang w:val="bg-BG"/>
        </w:rPr>
        <w:t xml:space="preserve">(ВЪЗЛОЖИТЕЛЯТ и </w:t>
      </w:r>
      <w:r w:rsidR="003A3898">
        <w:rPr>
          <w:szCs w:val="24"/>
          <w:lang w:val="bg-BG"/>
        </w:rPr>
        <w:t>КРАЙНИЯТ ПОЛУЧАТЕЛ</w:t>
      </w:r>
      <w:r w:rsidRPr="00220D9E">
        <w:rPr>
          <w:szCs w:val="24"/>
          <w:lang w:val="bg-BG"/>
        </w:rPr>
        <w:t xml:space="preserve"> наричани заедно </w:t>
      </w:r>
      <w:r w:rsidRPr="00220D9E">
        <w:rPr>
          <w:b/>
          <w:szCs w:val="24"/>
          <w:lang w:val="bg-BG"/>
        </w:rPr>
        <w:t>Страните</w:t>
      </w:r>
      <w:r w:rsidRPr="00220D9E">
        <w:rPr>
          <w:szCs w:val="24"/>
          <w:lang w:val="bg-BG"/>
        </w:rPr>
        <w:t xml:space="preserve">, а всеки от тях поотделно – </w:t>
      </w:r>
      <w:r w:rsidRPr="00220D9E">
        <w:rPr>
          <w:b/>
          <w:szCs w:val="24"/>
          <w:lang w:val="bg-BG"/>
        </w:rPr>
        <w:t>Страна</w:t>
      </w:r>
      <w:r w:rsidRPr="00220D9E">
        <w:rPr>
          <w:szCs w:val="24"/>
          <w:lang w:val="bg-BG"/>
        </w:rPr>
        <w:t>)</w:t>
      </w:r>
    </w:p>
    <w:p w14:paraId="029BBEAE" w14:textId="77777777" w:rsidR="003A3898" w:rsidRPr="00895AA5" w:rsidRDefault="003A3898" w:rsidP="00895AA5">
      <w:pPr>
        <w:jc w:val="center"/>
        <w:rPr>
          <w:rFonts w:eastAsia="Times New Roman"/>
          <w:lang w:val="bg-BG"/>
        </w:rPr>
      </w:pPr>
      <w:r w:rsidRPr="00895AA5">
        <w:rPr>
          <w:rStyle w:val="FontStyle14"/>
          <w:sz w:val="24"/>
          <w:szCs w:val="24"/>
          <w:lang w:val="bg-BG"/>
        </w:rPr>
        <w:t>се сключи настоящият договор за следното</w:t>
      </w:r>
      <w:r w:rsidRPr="00895AA5">
        <w:rPr>
          <w:rFonts w:eastAsia="Times New Roman"/>
          <w:lang w:val="bg-BG"/>
        </w:rPr>
        <w:t>:</w:t>
      </w:r>
    </w:p>
    <w:p w14:paraId="2BEEBA42" w14:textId="3A03515C" w:rsidR="00220D9E" w:rsidRPr="00E42F8B" w:rsidRDefault="00220D9E" w:rsidP="00E42F8B">
      <w:pPr>
        <w:pStyle w:val="ListParagraph"/>
        <w:keepNext/>
        <w:numPr>
          <w:ilvl w:val="0"/>
          <w:numId w:val="10"/>
        </w:numPr>
        <w:spacing w:before="480" w:after="240"/>
        <w:jc w:val="center"/>
        <w:rPr>
          <w:b/>
        </w:rPr>
      </w:pPr>
      <w:r w:rsidRPr="00E42F8B">
        <w:rPr>
          <w:b/>
        </w:rPr>
        <w:t>ПРЕДМЕТ НА ДОГОВОРА</w:t>
      </w:r>
    </w:p>
    <w:p w14:paraId="4563D545" w14:textId="77777777" w:rsidR="00E42F8B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color w:val="00B0F0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>(1)</w:t>
      </w:r>
      <w:r w:rsidR="00E42F8B" w:rsidRPr="00A27BD4">
        <w:rPr>
          <w:rFonts w:eastAsia="Times New Roman"/>
          <w:szCs w:val="24"/>
          <w:lang w:val="bg-BG" w:eastAsia="bg-BG"/>
        </w:rPr>
        <w:t>Настоящият договор има следният предмет:</w:t>
      </w:r>
      <w:r w:rsidR="00F55496" w:rsidRPr="00A27BD4">
        <w:rPr>
          <w:rFonts w:eastAsia="Times New Roman"/>
          <w:szCs w:val="24"/>
          <w:lang w:val="bg-BG" w:eastAsia="bg-BG"/>
        </w:rPr>
        <w:t xml:space="preserve"> </w:t>
      </w:r>
    </w:p>
    <w:p w14:paraId="006C2D6E" w14:textId="61F69E24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В изпълнение на</w:t>
      </w:r>
      <w:r>
        <w:rPr>
          <w:rFonts w:eastAsia="Times New Roman"/>
          <w:szCs w:val="24"/>
          <w:lang w:val="bg-BG" w:eastAsia="bg-BG"/>
        </w:rPr>
        <w:t xml:space="preserve"> проект </w:t>
      </w:r>
      <w:r w:rsidR="006B14B3" w:rsidRPr="006B14B3">
        <w:rPr>
          <w:rFonts w:eastAsia="Times New Roman"/>
          <w:szCs w:val="24"/>
          <w:lang w:val="bg-BG" w:eastAsia="bg-BG"/>
        </w:rPr>
        <w:t>№ BG16М1ОР002-5.003-00</w:t>
      </w:r>
      <w:r w:rsidR="00631BA8">
        <w:rPr>
          <w:rFonts w:eastAsia="Times New Roman"/>
          <w:szCs w:val="24"/>
          <w:lang w:val="bg-BG" w:eastAsia="bg-BG"/>
        </w:rPr>
        <w:t>0</w:t>
      </w:r>
      <w:r w:rsidR="006B14B3" w:rsidRPr="006B14B3">
        <w:rPr>
          <w:rFonts w:eastAsia="Times New Roman"/>
          <w:szCs w:val="24"/>
          <w:lang w:val="bg-BG" w:eastAsia="bg-BG"/>
        </w:rPr>
        <w:t xml:space="preserve">6 „Мерки за подобряване качеството на атмосферния въздух в община Пловдив чрез намаляване на емисиите от ФПЧ10 от битовото отопление“, </w:t>
      </w:r>
      <w:r>
        <w:rPr>
          <w:rFonts w:eastAsia="Times New Roman"/>
          <w:szCs w:val="24"/>
          <w:lang w:val="bg-BG" w:eastAsia="bg-BG"/>
        </w:rPr>
        <w:t>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Pr="006E1EE0">
        <w:rPr>
          <w:rFonts w:eastAsia="Times New Roman"/>
          <w:szCs w:val="24"/>
          <w:lang w:val="bg-BG" w:eastAsia="bg-BG"/>
        </w:rPr>
        <w:t>наричан по-долу „Проекта“</w:t>
      </w:r>
      <w:r w:rsidRPr="00895AA5">
        <w:rPr>
          <w:rFonts w:eastAsia="Times New Roman"/>
          <w:szCs w:val="24"/>
          <w:lang w:val="bg-BG" w:eastAsia="bg-BG"/>
        </w:rPr>
        <w:t xml:space="preserve">), ВЪЗЛОЖИТЕЛЯТ </w:t>
      </w:r>
      <w:r w:rsidR="00F038BB">
        <w:rPr>
          <w:rFonts w:eastAsia="Times New Roman"/>
          <w:szCs w:val="24"/>
          <w:lang w:val="bg-BG" w:eastAsia="bg-BG"/>
        </w:rPr>
        <w:t xml:space="preserve"> ще предостави на КРАЙНИЯ </w:t>
      </w:r>
      <w:r w:rsidR="00784E70">
        <w:rPr>
          <w:rFonts w:eastAsia="Times New Roman"/>
          <w:szCs w:val="24"/>
          <w:lang w:val="bg-BG" w:eastAsia="bg-BG"/>
        </w:rPr>
        <w:t>ПОЛУЧАТЕЛ</w:t>
      </w:r>
      <w:r w:rsidR="00F038BB">
        <w:rPr>
          <w:rFonts w:eastAsia="Times New Roman"/>
          <w:szCs w:val="24"/>
          <w:lang w:val="bg-BG" w:eastAsia="bg-BG"/>
        </w:rPr>
        <w:t xml:space="preserve"> при условията на този Договор следните доставк</w:t>
      </w:r>
      <w:r w:rsidR="00785CB1">
        <w:rPr>
          <w:rFonts w:eastAsia="Times New Roman"/>
          <w:szCs w:val="24"/>
          <w:lang w:val="bg-BG" w:eastAsia="bg-BG"/>
        </w:rPr>
        <w:t xml:space="preserve">и и услуги: </w:t>
      </w:r>
    </w:p>
    <w:p w14:paraId="511788F6" w14:textId="54DEDAC4" w:rsidR="00895AA5" w:rsidRPr="00895AA5" w:rsidRDefault="00F55496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E605EE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оставка, внасяне на мястото на монтажа и монтаж </w:t>
      </w:r>
      <w:r w:rsidR="00207FF7">
        <w:rPr>
          <w:rFonts w:eastAsia="Times New Roman"/>
          <w:szCs w:val="24"/>
          <w:lang w:val="en-GB" w:eastAsia="bg-BG"/>
        </w:rPr>
        <w:t>(</w:t>
      </w:r>
      <w:r w:rsidR="00207FF7">
        <w:rPr>
          <w:rFonts w:eastAsia="Times New Roman"/>
          <w:szCs w:val="24"/>
          <w:lang w:val="bg-BG" w:eastAsia="bg-BG"/>
        </w:rPr>
        <w:t xml:space="preserve">пускане в експлоатация) </w:t>
      </w:r>
      <w:r w:rsidR="00895AA5" w:rsidRPr="00895AA5">
        <w:rPr>
          <w:rFonts w:eastAsia="Times New Roman"/>
          <w:szCs w:val="24"/>
          <w:lang w:val="bg-BG" w:eastAsia="bg-BG"/>
        </w:rPr>
        <w:t xml:space="preserve">на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оборудване с водна риза </w:t>
      </w:r>
      <w:proofErr w:type="spellStart"/>
      <w:r w:rsidR="001C5BDE">
        <w:rPr>
          <w:rFonts w:eastAsia="Times New Roman"/>
        </w:rPr>
        <w:t>Топловъздушна</w:t>
      </w:r>
      <w:proofErr w:type="spellEnd"/>
      <w:r w:rsidR="001C5BDE">
        <w:rPr>
          <w:rFonts w:eastAsia="Times New Roman"/>
        </w:rPr>
        <w:t xml:space="preserve"> </w:t>
      </w:r>
      <w:proofErr w:type="spellStart"/>
      <w:r w:rsidR="001C5BDE">
        <w:rPr>
          <w:rFonts w:eastAsia="Times New Roman"/>
        </w:rPr>
        <w:t>камина</w:t>
      </w:r>
      <w:proofErr w:type="spellEnd"/>
      <w:r w:rsidR="001C5BDE">
        <w:rPr>
          <w:rFonts w:eastAsia="Times New Roman"/>
        </w:rPr>
        <w:t xml:space="preserve"> </w:t>
      </w:r>
      <w:proofErr w:type="spellStart"/>
      <w:r w:rsidR="001C5BDE">
        <w:rPr>
          <w:rFonts w:eastAsia="Times New Roman"/>
        </w:rPr>
        <w:t>на</w:t>
      </w:r>
      <w:proofErr w:type="spellEnd"/>
      <w:r w:rsidR="001C5BDE">
        <w:rPr>
          <w:rFonts w:eastAsia="Times New Roman"/>
        </w:rPr>
        <w:t xml:space="preserve"> </w:t>
      </w:r>
      <w:proofErr w:type="spellStart"/>
      <w:r w:rsidR="001C5BDE">
        <w:rPr>
          <w:rFonts w:eastAsia="Times New Roman"/>
        </w:rPr>
        <w:t>пелети</w:t>
      </w:r>
      <w:proofErr w:type="spellEnd"/>
      <w:r w:rsidR="001C5BDE">
        <w:rPr>
          <w:rFonts w:eastAsia="Times New Roman"/>
        </w:rPr>
        <w:t xml:space="preserve"> 6 </w:t>
      </w:r>
      <w:proofErr w:type="spellStart"/>
      <w:r w:rsidR="001C5BDE">
        <w:rPr>
          <w:rFonts w:eastAsia="Times New Roman"/>
        </w:rPr>
        <w:t>кW</w:t>
      </w:r>
      <w:proofErr w:type="spellEnd"/>
      <w:r w:rsidR="00BF7154" w:rsidRPr="00BF7154">
        <w:rPr>
          <w:rFonts w:eastAsia="Times New Roman"/>
          <w:szCs w:val="24"/>
          <w:lang w:val="bg-BG" w:eastAsia="bg-BG"/>
        </w:rPr>
        <w:t xml:space="preserve"> (</w:t>
      </w:r>
      <w:r w:rsidR="00BF7154" w:rsidRPr="00BF7154">
        <w:rPr>
          <w:rFonts w:eastAsia="Times New Roman"/>
          <w:i/>
          <w:szCs w:val="24"/>
          <w:lang w:val="bg-BG" w:eastAsia="bg-BG"/>
        </w:rPr>
        <w:t>посочва се конкретният вид, мощност и количеството на оборудването</w:t>
      </w:r>
      <w:r w:rsidR="00E960B3">
        <w:rPr>
          <w:rFonts w:eastAsia="Times New Roman"/>
          <w:i/>
          <w:szCs w:val="24"/>
          <w:lang w:val="bg-BG" w:eastAsia="bg-BG"/>
        </w:rPr>
        <w:t xml:space="preserve"> на </w:t>
      </w:r>
      <w:proofErr w:type="spellStart"/>
      <w:r w:rsidR="00E960B3">
        <w:rPr>
          <w:rFonts w:eastAsia="Times New Roman"/>
          <w:i/>
          <w:szCs w:val="24"/>
          <w:lang w:val="bg-BG" w:eastAsia="bg-BG"/>
        </w:rPr>
        <w:t>пелети</w:t>
      </w:r>
      <w:proofErr w:type="spellEnd"/>
      <w:r w:rsidR="00BF7154" w:rsidRPr="00BF7154">
        <w:rPr>
          <w:rFonts w:eastAsia="Times New Roman"/>
          <w:i/>
          <w:szCs w:val="24"/>
          <w:lang w:val="bg-BG" w:eastAsia="bg-BG"/>
        </w:rPr>
        <w:t xml:space="preserve">, в т.ч. радиатори, ако такива са предвидени за доставка за КРАЙНИЯ </w:t>
      </w:r>
      <w:r w:rsidR="00784E70">
        <w:rPr>
          <w:rFonts w:eastAsia="Times New Roman"/>
          <w:i/>
          <w:szCs w:val="24"/>
          <w:lang w:val="bg-BG" w:eastAsia="bg-BG"/>
        </w:rPr>
        <w:t>ПОЛУЧАТЕЛ</w:t>
      </w:r>
      <w:r w:rsidR="00BF7154" w:rsidRPr="00BF7154">
        <w:rPr>
          <w:rFonts w:eastAsia="Times New Roman"/>
          <w:szCs w:val="24"/>
          <w:lang w:val="bg-BG" w:eastAsia="bg-BG"/>
        </w:rPr>
        <w:t>)</w:t>
      </w:r>
      <w:r w:rsidR="00BF7154">
        <w:rPr>
          <w:rFonts w:eastAsia="Times New Roman"/>
          <w:szCs w:val="24"/>
          <w:lang w:val="bg-BG" w:eastAsia="bg-BG"/>
        </w:rPr>
        <w:t>, наричано по-долу</w:t>
      </w:r>
      <w:r w:rsidR="00BF7154" w:rsidRPr="00BF7154">
        <w:rPr>
          <w:rFonts w:eastAsia="Times New Roman"/>
          <w:szCs w:val="24"/>
          <w:lang w:val="bg-BG" w:eastAsia="bg-BG"/>
        </w:rPr>
        <w:t xml:space="preserve"> </w:t>
      </w:r>
      <w:r w:rsidR="00BF7154"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="00895AA5"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A8321F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жилищна сграда, с</w:t>
      </w:r>
      <w:r w:rsidR="00A8321F">
        <w:rPr>
          <w:rFonts w:eastAsia="Times New Roman"/>
          <w:szCs w:val="24"/>
          <w:lang w:val="bg-BG" w:eastAsia="bg-BG"/>
        </w:rPr>
        <w:t>ъс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следния </w:t>
      </w:r>
      <w:r w:rsidR="00895AA5" w:rsidRPr="00895AA5">
        <w:rPr>
          <w:rFonts w:eastAsia="Times New Roman"/>
          <w:szCs w:val="24"/>
          <w:lang w:val="bg-BG" w:eastAsia="bg-BG"/>
        </w:rPr>
        <w:t>адрес: ......</w:t>
      </w:r>
      <w:r w:rsidR="00895AA5" w:rsidRPr="006E1EE0">
        <w:rPr>
          <w:rFonts w:eastAsia="Times New Roman"/>
          <w:szCs w:val="24"/>
          <w:lang w:val="bg-BG" w:eastAsia="bg-BG"/>
        </w:rPr>
        <w:t>......................................................</w:t>
      </w:r>
    </w:p>
    <w:p w14:paraId="0EEE2175" w14:textId="7C2B85B0" w:rsid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.</w:t>
      </w:r>
      <w:r w:rsidR="006E1EE0"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 xml:space="preserve">...................., </w:t>
      </w:r>
      <w:r w:rsidRPr="00895AA5">
        <w:rPr>
          <w:rFonts w:eastAsia="Times New Roman"/>
          <w:szCs w:val="24"/>
          <w:lang w:val="bg-BG" w:eastAsia="bg-BG"/>
        </w:rPr>
        <w:t>наричан</w:t>
      </w:r>
      <w:r w:rsidR="002C71A6">
        <w:rPr>
          <w:rFonts w:eastAsia="Times New Roman"/>
          <w:szCs w:val="24"/>
          <w:lang w:val="en-GB" w:eastAsia="bg-BG"/>
        </w:rPr>
        <w:t>o</w:t>
      </w:r>
      <w:r w:rsidRPr="00895AA5">
        <w:rPr>
          <w:rFonts w:eastAsia="Times New Roman"/>
          <w:szCs w:val="24"/>
          <w:lang w:val="bg-BG" w:eastAsia="bg-BG"/>
        </w:rPr>
        <w:t xml:space="preserve"> по-долу „Имот</w:t>
      </w:r>
      <w:r w:rsidR="006E1EE0"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14:paraId="60864D82" w14:textId="43E8E732" w:rsidR="00895AA5" w:rsidRPr="00895AA5" w:rsidRDefault="00895AA5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 xml:space="preserve">2. </w:t>
      </w:r>
      <w:r w:rsidR="00E605EE">
        <w:rPr>
          <w:rFonts w:eastAsia="Times New Roman"/>
          <w:szCs w:val="24"/>
          <w:lang w:val="bg-BG" w:eastAsia="bg-BG"/>
        </w:rPr>
        <w:t>Д</w:t>
      </w:r>
      <w:r w:rsidR="00EB4673">
        <w:rPr>
          <w:rFonts w:eastAsia="Times New Roman"/>
          <w:szCs w:val="24"/>
          <w:lang w:val="bg-BG" w:eastAsia="bg-BG"/>
        </w:rPr>
        <w:t>емонтаж на съществуващото в 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 w:rsidR="00A8321F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работещо с твърдо гориво </w:t>
      </w:r>
      <w:proofErr w:type="spellStart"/>
      <w:r w:rsidR="001C5BDE">
        <w:rPr>
          <w:rFonts w:eastAsia="Times New Roman"/>
          <w:szCs w:val="24"/>
          <w:lang w:eastAsia="bg-BG"/>
        </w:rPr>
        <w:t>Печка</w:t>
      </w:r>
      <w:proofErr w:type="spellEnd"/>
      <w:r w:rsidR="001C5BDE">
        <w:rPr>
          <w:rFonts w:eastAsia="Times New Roman"/>
          <w:szCs w:val="24"/>
          <w:lang w:eastAsia="bg-BG"/>
        </w:rPr>
        <w:t>/</w:t>
      </w:r>
      <w:proofErr w:type="spellStart"/>
      <w:r w:rsidR="001C5BDE">
        <w:rPr>
          <w:rFonts w:eastAsia="Times New Roman"/>
          <w:szCs w:val="24"/>
          <w:lang w:eastAsia="bg-BG"/>
        </w:rPr>
        <w:t>камина</w:t>
      </w:r>
      <w:proofErr w:type="spellEnd"/>
      <w:r w:rsidR="001C5BDE">
        <w:rPr>
          <w:rFonts w:eastAsia="Times New Roman"/>
          <w:szCs w:val="24"/>
          <w:lang w:eastAsia="bg-BG"/>
        </w:rPr>
        <w:t xml:space="preserve"> </w:t>
      </w:r>
      <w:proofErr w:type="spellStart"/>
      <w:r w:rsidR="001C5BDE">
        <w:rPr>
          <w:rFonts w:eastAsia="Times New Roman"/>
          <w:szCs w:val="24"/>
          <w:lang w:eastAsia="bg-BG"/>
        </w:rPr>
        <w:t>на</w:t>
      </w:r>
      <w:proofErr w:type="spellEnd"/>
      <w:r w:rsidR="001C5BDE">
        <w:rPr>
          <w:rFonts w:eastAsia="Times New Roman"/>
          <w:szCs w:val="24"/>
          <w:lang w:eastAsia="bg-BG"/>
        </w:rPr>
        <w:t xml:space="preserve"> </w:t>
      </w:r>
      <w:proofErr w:type="spellStart"/>
      <w:r w:rsidR="001C5BDE">
        <w:rPr>
          <w:rFonts w:eastAsia="Times New Roman"/>
          <w:szCs w:val="24"/>
          <w:lang w:eastAsia="bg-BG"/>
        </w:rPr>
        <w:t>дърва</w:t>
      </w:r>
      <w:proofErr w:type="spellEnd"/>
      <w:r w:rsidR="001C5BDE">
        <w:rPr>
          <w:rFonts w:eastAsia="Times New Roman"/>
          <w:szCs w:val="24"/>
          <w:lang w:eastAsia="bg-BG"/>
        </w:rPr>
        <w:t xml:space="preserve"> и/</w:t>
      </w:r>
      <w:proofErr w:type="spellStart"/>
      <w:r w:rsidR="001C5BDE">
        <w:rPr>
          <w:rFonts w:eastAsia="Times New Roman"/>
          <w:szCs w:val="24"/>
          <w:lang w:eastAsia="bg-BG"/>
        </w:rPr>
        <w:t>или</w:t>
      </w:r>
      <w:proofErr w:type="spellEnd"/>
      <w:r w:rsidR="001C5BDE">
        <w:rPr>
          <w:rFonts w:eastAsia="Times New Roman"/>
          <w:szCs w:val="24"/>
          <w:lang w:eastAsia="bg-BG"/>
        </w:rPr>
        <w:t xml:space="preserve"> </w:t>
      </w:r>
      <w:proofErr w:type="spellStart"/>
      <w:r w:rsidR="001C5BDE">
        <w:rPr>
          <w:rFonts w:eastAsia="Times New Roman"/>
          <w:szCs w:val="24"/>
          <w:lang w:eastAsia="bg-BG"/>
        </w:rPr>
        <w:t>въглища</w:t>
      </w:r>
      <w:proofErr w:type="spellEnd"/>
      <w:r w:rsidR="00D0625E">
        <w:rPr>
          <w:rFonts w:eastAsia="Times New Roman"/>
          <w:szCs w:val="24"/>
          <w:lang w:val="bg-BG" w:eastAsia="bg-BG"/>
        </w:rPr>
        <w:t>, друго</w:t>
      </w:r>
      <w:r w:rsidR="001C5BDE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Pr="006E1EE0">
        <w:rPr>
          <w:rFonts w:eastAsia="Times New Roman"/>
          <w:szCs w:val="24"/>
          <w:lang w:val="bg-BG" w:eastAsia="bg-BG"/>
        </w:rPr>
        <w:t>(</w:t>
      </w:r>
      <w:r w:rsidRPr="00904DF8">
        <w:rPr>
          <w:rFonts w:eastAsia="Times New Roman"/>
          <w:i/>
          <w:szCs w:val="24"/>
          <w:lang w:val="bg-BG" w:eastAsia="bg-BG"/>
        </w:rPr>
        <w:t>посочва се видът - котел/печка на дърва и/или въглища, друго</w:t>
      </w:r>
      <w:r w:rsidRPr="006E1EE0">
        <w:rPr>
          <w:rFonts w:eastAsia="Times New Roman"/>
          <w:szCs w:val="24"/>
          <w:lang w:val="bg-BG" w:eastAsia="bg-BG"/>
        </w:rPr>
        <w:t>)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27B2">
        <w:rPr>
          <w:rFonts w:eastAsia="Times New Roman"/>
          <w:szCs w:val="24"/>
          <w:lang w:val="bg-BG" w:eastAsia="bg-BG"/>
        </w:rPr>
        <w:t xml:space="preserve">с </w:t>
      </w:r>
      <w:r w:rsidRPr="00895AA5">
        <w:rPr>
          <w:rFonts w:eastAsia="Times New Roman"/>
          <w:szCs w:val="24"/>
          <w:lang w:val="bg-BG" w:eastAsia="bg-BG"/>
        </w:rPr>
        <w:t>цел предаване за рециклиране</w:t>
      </w:r>
      <w:r w:rsidR="00207FF7">
        <w:rPr>
          <w:rFonts w:eastAsia="Times New Roman"/>
          <w:szCs w:val="24"/>
          <w:lang w:val="bg-BG" w:eastAsia="bg-BG"/>
        </w:rPr>
        <w:t xml:space="preserve"> </w:t>
      </w:r>
      <w:r w:rsidR="00207FF7" w:rsidRPr="00207FF7">
        <w:rPr>
          <w:rFonts w:eastAsia="Times New Roman"/>
          <w:szCs w:val="24"/>
          <w:lang w:val="bg-BG" w:eastAsia="bg-BG"/>
        </w:rPr>
        <w:t>(последващо третиране по реда на чл. 39, ал. 3 от ЗУО)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14:paraId="420F7497" w14:textId="4E8C9DB9" w:rsidR="00E42F8B" w:rsidRPr="00A27BD4" w:rsidRDefault="00E605EE" w:rsidP="00E42F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EF0F9C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редоставяне на </w:t>
      </w:r>
      <w:r w:rsidR="00BF7154">
        <w:rPr>
          <w:rFonts w:eastAsia="Times New Roman"/>
          <w:szCs w:val="24"/>
          <w:lang w:val="bg-BG" w:eastAsia="bg-BG"/>
        </w:rPr>
        <w:t xml:space="preserve">писмени </w:t>
      </w:r>
      <w:r w:rsidR="00EF0F9C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EF0F9C">
        <w:rPr>
          <w:rFonts w:eastAsia="Times New Roman"/>
          <w:szCs w:val="24"/>
          <w:lang w:val="bg-BG" w:eastAsia="bg-BG"/>
        </w:rPr>
        <w:t>устройство</w:t>
      </w:r>
      <w:r w:rsidR="00EF0F9C" w:rsidRPr="00895AA5">
        <w:rPr>
          <w:rFonts w:eastAsia="Times New Roman"/>
          <w:szCs w:val="24"/>
          <w:lang w:val="bg-BG" w:eastAsia="bg-BG"/>
        </w:rPr>
        <w:t xml:space="preserve"> на български език</w:t>
      </w:r>
      <w:r>
        <w:rPr>
          <w:rFonts w:eastAsia="Times New Roman"/>
          <w:szCs w:val="24"/>
          <w:lang w:val="bg-BG" w:eastAsia="bg-BG"/>
        </w:rPr>
        <w:t xml:space="preserve"> при</w:t>
      </w:r>
      <w:r w:rsidR="00EF0F9C" w:rsidRPr="00895AA5">
        <w:rPr>
          <w:rFonts w:eastAsia="Times New Roman"/>
          <w:szCs w:val="24"/>
          <w:lang w:val="bg-BG" w:eastAsia="bg-BG"/>
        </w:rPr>
        <w:t xml:space="preserve"> доставката на новото отоплително </w:t>
      </w:r>
      <w:r w:rsidR="00EF0F9C">
        <w:rPr>
          <w:rFonts w:eastAsia="Times New Roman"/>
          <w:szCs w:val="24"/>
          <w:lang w:val="bg-BG" w:eastAsia="bg-BG"/>
        </w:rPr>
        <w:t>устройство</w:t>
      </w:r>
      <w:r w:rsidR="00E42F8B">
        <w:rPr>
          <w:rFonts w:eastAsia="Times New Roman"/>
          <w:szCs w:val="24"/>
          <w:lang w:val="bg-BG" w:eastAsia="bg-BG"/>
        </w:rPr>
        <w:t xml:space="preserve"> </w:t>
      </w:r>
      <w:r w:rsidR="00E42F8B" w:rsidRPr="00A27BD4">
        <w:rPr>
          <w:rFonts w:eastAsia="Times New Roman"/>
          <w:szCs w:val="24"/>
          <w:lang w:val="bg-BG" w:eastAsia="bg-BG"/>
        </w:rPr>
        <w:t>и 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.</w:t>
      </w:r>
    </w:p>
    <w:p w14:paraId="57DF480F" w14:textId="29FAA78E" w:rsidR="00895AA5" w:rsidRPr="00895AA5" w:rsidRDefault="00E42F8B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</w:t>
      </w:r>
      <w:r w:rsidR="009027B2">
        <w:rPr>
          <w:rFonts w:eastAsia="Times New Roman"/>
          <w:szCs w:val="24"/>
          <w:lang w:val="bg-BG" w:eastAsia="bg-BG"/>
        </w:rPr>
        <w:t xml:space="preserve">. </w:t>
      </w:r>
      <w:r w:rsidR="00E605EE">
        <w:rPr>
          <w:rFonts w:eastAsia="Times New Roman"/>
          <w:szCs w:val="24"/>
          <w:lang w:val="bg-BG" w:eastAsia="bg-BG"/>
        </w:rPr>
        <w:t>Д</w:t>
      </w:r>
      <w:r w:rsidR="009027B2">
        <w:rPr>
          <w:rFonts w:eastAsia="Times New Roman"/>
          <w:szCs w:val="24"/>
          <w:lang w:val="bg-BG" w:eastAsia="bg-BG"/>
        </w:rPr>
        <w:t xml:space="preserve">вегодишно </w:t>
      </w:r>
      <w:r w:rsidR="00895AA5" w:rsidRPr="00895AA5">
        <w:rPr>
          <w:rFonts w:eastAsia="Times New Roman"/>
          <w:szCs w:val="24"/>
          <w:lang w:val="bg-BG" w:eastAsia="bg-BG"/>
        </w:rPr>
        <w:t>гаранционно обслужване на ново</w:t>
      </w:r>
      <w:r w:rsidR="009027B2">
        <w:rPr>
          <w:rFonts w:eastAsia="Times New Roman"/>
          <w:szCs w:val="24"/>
          <w:lang w:val="bg-BG" w:eastAsia="bg-BG"/>
        </w:rPr>
        <w:t>т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по т.1.</w:t>
      </w:r>
      <w:r w:rsidR="009027B2">
        <w:rPr>
          <w:rFonts w:eastAsia="Times New Roman"/>
          <w:szCs w:val="24"/>
          <w:lang w:val="bg-BG" w:eastAsia="bg-BG"/>
        </w:rPr>
        <w:t>, считано от</w:t>
      </w:r>
      <w:r w:rsidR="00EF0F9C">
        <w:rPr>
          <w:rFonts w:eastAsia="Times New Roman"/>
          <w:szCs w:val="24"/>
          <w:lang w:val="bg-BG" w:eastAsia="bg-BG"/>
        </w:rPr>
        <w:t xml:space="preserve"> датата на монтажа</w:t>
      </w:r>
      <w:r w:rsidR="00895AA5" w:rsidRPr="00895AA5">
        <w:rPr>
          <w:rFonts w:eastAsia="Times New Roman"/>
          <w:szCs w:val="24"/>
          <w:lang w:val="bg-BG" w:eastAsia="bg-BG"/>
        </w:rPr>
        <w:t xml:space="preserve">, при условие на спазване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изискванията за правилна експлоатация и поддръжка, посочени в инструкцията за монтаж и експлоатация на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E605EE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и за годишен технически профилактичен преглед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, посочен в настоящия договор;</w:t>
      </w:r>
    </w:p>
    <w:p w14:paraId="2BDC53B9" w14:textId="3BDB6EB6" w:rsidR="0060413A" w:rsidRDefault="00E42F8B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Pr="00A27BD4">
        <w:rPr>
          <w:rFonts w:eastAsia="Times New Roman"/>
          <w:szCs w:val="24"/>
          <w:lang w:val="bg-BG" w:eastAsia="bg-BG"/>
        </w:rPr>
        <w:t xml:space="preserve">Осъществяване на </w:t>
      </w:r>
      <w:r>
        <w:rPr>
          <w:rFonts w:eastAsia="Times New Roman"/>
          <w:szCs w:val="24"/>
          <w:lang w:val="bg-BG" w:eastAsia="bg-BG"/>
        </w:rPr>
        <w:t>г</w:t>
      </w:r>
      <w:r w:rsidR="00895AA5" w:rsidRPr="00895AA5">
        <w:rPr>
          <w:rFonts w:eastAsia="Times New Roman"/>
          <w:szCs w:val="24"/>
          <w:lang w:val="bg-BG" w:eastAsia="bg-BG"/>
        </w:rPr>
        <w:t xml:space="preserve">одишен технически профилактичен преглед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еднократно в периода след първия отоплителен сезон и преди втория отоплителен сезон, считано от доставката и монтажа на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то</w:t>
      </w:r>
      <w:r w:rsidR="00E605EE">
        <w:rPr>
          <w:rFonts w:eastAsia="Times New Roman"/>
          <w:szCs w:val="24"/>
          <w:lang w:val="bg-BG" w:eastAsia="bg-BG"/>
        </w:rPr>
        <w:t>.</w:t>
      </w:r>
    </w:p>
    <w:p w14:paraId="75FA2593" w14:textId="729FF004" w:rsidR="00E42F8B" w:rsidRDefault="00E42F8B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b/>
          <w:bCs/>
          <w:color w:val="000000"/>
          <w:szCs w:val="26"/>
          <w:lang w:val="bg-BG"/>
        </w:rPr>
      </w:pPr>
    </w:p>
    <w:p w14:paraId="276C4E55" w14:textId="77777777" w:rsidR="00E42F8B" w:rsidRDefault="00E42F8B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b/>
          <w:bCs/>
          <w:color w:val="000000"/>
          <w:szCs w:val="26"/>
        </w:rPr>
      </w:pPr>
      <w:r>
        <w:rPr>
          <w:rFonts w:eastAsia="Times New Roman"/>
          <w:b/>
          <w:bCs/>
          <w:color w:val="000000"/>
          <w:szCs w:val="26"/>
        </w:rPr>
        <w:t xml:space="preserve">                                   </w:t>
      </w:r>
    </w:p>
    <w:p w14:paraId="7CC7BB1E" w14:textId="1CBAF05C" w:rsidR="00E42F8B" w:rsidRDefault="00E42F8B" w:rsidP="001A5232">
      <w:pPr>
        <w:tabs>
          <w:tab w:val="left" w:pos="1219"/>
        </w:tabs>
        <w:autoSpaceDE w:val="0"/>
        <w:autoSpaceDN w:val="0"/>
        <w:adjustRightInd w:val="0"/>
        <w:ind w:firstLine="397"/>
        <w:jc w:val="center"/>
        <w:rPr>
          <w:rFonts w:eastAsia="Times New Roman"/>
          <w:b/>
          <w:bCs/>
          <w:color w:val="00B0F0"/>
          <w:szCs w:val="26"/>
          <w:lang w:val="bg-BG"/>
        </w:rPr>
      </w:pPr>
      <w:r w:rsidRPr="00A27BD4">
        <w:rPr>
          <w:rFonts w:eastAsia="Times New Roman"/>
          <w:b/>
          <w:bCs/>
          <w:szCs w:val="26"/>
        </w:rPr>
        <w:t>II</w:t>
      </w:r>
      <w:r w:rsidRPr="00A27BD4">
        <w:rPr>
          <w:rFonts w:eastAsia="Times New Roman"/>
          <w:b/>
          <w:bCs/>
          <w:szCs w:val="26"/>
          <w:lang w:val="bg-BG"/>
        </w:rPr>
        <w:t>. ДЕЙСТВИЕ НА ДОГОВОРА И СРОКОВЕ</w:t>
      </w:r>
    </w:p>
    <w:p w14:paraId="0CB3755C" w14:textId="77777777" w:rsidR="00E42F8B" w:rsidRPr="00E42F8B" w:rsidRDefault="00E42F8B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b/>
          <w:bCs/>
          <w:color w:val="00B0F0"/>
          <w:szCs w:val="26"/>
          <w:lang w:val="bg-BG"/>
        </w:rPr>
      </w:pPr>
    </w:p>
    <w:p w14:paraId="41A07F70" w14:textId="14A82565" w:rsidR="00BA140F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Договорът влиза в сила на датата на </w:t>
      </w:r>
      <w:r w:rsidR="00BA140F" w:rsidRPr="00A4201C">
        <w:rPr>
          <w:rFonts w:eastAsia="Times New Roman"/>
          <w:szCs w:val="24"/>
          <w:lang w:val="bg-BG" w:eastAsia="bg-BG"/>
        </w:rPr>
        <w:t>подписването му</w:t>
      </w:r>
      <w:r w:rsidR="008C1672" w:rsidRPr="00A4201C">
        <w:rPr>
          <w:rFonts w:eastAsia="Times New Roman"/>
          <w:szCs w:val="24"/>
          <w:lang w:val="bg-BG" w:eastAsia="bg-BG"/>
        </w:rPr>
        <w:t>,</w:t>
      </w:r>
      <w:r w:rsidR="00BA140F" w:rsidRPr="00A4201C">
        <w:rPr>
          <w:rFonts w:eastAsia="Times New Roman"/>
          <w:szCs w:val="24"/>
          <w:lang w:val="bg-BG" w:eastAsia="bg-BG"/>
        </w:rPr>
        <w:t xml:space="preserve"> от страна</w:t>
      </w:r>
      <w:r w:rsidRPr="00A4201C">
        <w:rPr>
          <w:rFonts w:eastAsia="Times New Roman"/>
          <w:szCs w:val="24"/>
          <w:lang w:val="bg-BG" w:eastAsia="bg-BG"/>
        </w:rPr>
        <w:t xml:space="preserve"> на ВЪЗЛОЖИТЕЛЯ</w:t>
      </w:r>
      <w:r w:rsidR="00BA140F" w:rsidRPr="00A4201C">
        <w:rPr>
          <w:rFonts w:eastAsia="Times New Roman"/>
          <w:szCs w:val="24"/>
          <w:lang w:val="bg-BG" w:eastAsia="bg-BG"/>
        </w:rPr>
        <w:t xml:space="preserve"> и </w:t>
      </w:r>
      <w:r w:rsidR="008C1672" w:rsidRPr="00A4201C">
        <w:rPr>
          <w:rFonts w:eastAsia="Times New Roman"/>
          <w:szCs w:val="24"/>
          <w:lang w:val="bg-BG" w:eastAsia="bg-BG"/>
        </w:rPr>
        <w:t>КРАЙНИЯТ ПОЛУЧАТЕЛ</w:t>
      </w:r>
      <w:r w:rsidRPr="00A4201C">
        <w:rPr>
          <w:rFonts w:eastAsia="Times New Roman"/>
          <w:szCs w:val="24"/>
          <w:lang w:val="bg-BG" w:eastAsia="bg-BG"/>
        </w:rPr>
        <w:t>,</w:t>
      </w:r>
      <w:r w:rsidR="008C1672" w:rsidRPr="00A4201C">
        <w:rPr>
          <w:rFonts w:eastAsia="Times New Roman"/>
          <w:szCs w:val="24"/>
          <w:lang w:val="bg-BG" w:eastAsia="bg-BG"/>
        </w:rPr>
        <w:t xml:space="preserve"> която дата</w:t>
      </w:r>
      <w:r w:rsidR="008C1672">
        <w:rPr>
          <w:rFonts w:eastAsia="Times New Roman"/>
          <w:szCs w:val="24"/>
          <w:lang w:val="bg-BG" w:eastAsia="bg-BG"/>
        </w:rPr>
        <w:t xml:space="preserve"> </w:t>
      </w:r>
      <w:r w:rsidR="008C1672"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 w:rsidR="008C1672">
        <w:rPr>
          <w:rFonts w:eastAsia="Times New Roman"/>
          <w:szCs w:val="24"/>
          <w:lang w:val="bg-BG" w:eastAsia="bg-BG"/>
        </w:rPr>
        <w:t>,</w:t>
      </w:r>
      <w:r w:rsidR="00BA140F">
        <w:rPr>
          <w:rFonts w:eastAsia="Times New Roman"/>
          <w:szCs w:val="24"/>
          <w:lang w:val="bg-BG" w:eastAsia="bg-BG"/>
        </w:rPr>
        <w:t xml:space="preserve">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 приемо-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14:paraId="37CF63ED" w14:textId="4E171234" w:rsidR="00FE543A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 3.</w:t>
      </w:r>
      <w:r w:rsidRPr="00895AA5">
        <w:rPr>
          <w:rFonts w:eastAsia="Times New Roman"/>
          <w:szCs w:val="24"/>
          <w:lang w:val="bg-BG" w:eastAsia="bg-BG"/>
        </w:rPr>
        <w:t xml:space="preserve">  (1) Срокът за изпълнение на </w:t>
      </w:r>
      <w:r w:rsidR="006936E6">
        <w:rPr>
          <w:rFonts w:eastAsia="Times New Roman"/>
          <w:szCs w:val="24"/>
          <w:lang w:val="bg-BG" w:eastAsia="bg-BG"/>
        </w:rPr>
        <w:t>доставката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1, т.1, т..</w:t>
      </w:r>
      <w:r>
        <w:rPr>
          <w:rFonts w:eastAsia="Times New Roman"/>
          <w:szCs w:val="24"/>
          <w:lang w:val="bg-BG" w:eastAsia="bg-BG"/>
        </w:rPr>
        <w:t>2</w:t>
      </w:r>
      <w:r w:rsidR="00E42F8B" w:rsidRPr="00A27BD4">
        <w:rPr>
          <w:rFonts w:eastAsia="Times New Roman"/>
          <w:szCs w:val="24"/>
          <w:lang w:val="bg-BG" w:eastAsia="bg-BG"/>
        </w:rPr>
        <w:t xml:space="preserve"> и</w:t>
      </w:r>
      <w:r w:rsidRPr="00A27BD4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т.</w:t>
      </w:r>
      <w:r>
        <w:rPr>
          <w:rFonts w:eastAsia="Times New Roman"/>
          <w:szCs w:val="24"/>
          <w:lang w:val="bg-BG" w:eastAsia="bg-BG"/>
        </w:rPr>
        <w:t>3</w:t>
      </w:r>
      <w:r w:rsidR="00E42F8B">
        <w:rPr>
          <w:rFonts w:eastAsia="Times New Roman"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от договора е </w:t>
      </w:r>
      <w:r w:rsidR="008C1672">
        <w:rPr>
          <w:rFonts w:eastAsia="Times New Roman"/>
          <w:szCs w:val="24"/>
          <w:lang w:val="bg-BG" w:eastAsia="bg-BG"/>
        </w:rPr>
        <w:t>в зависимост от влизането в сила на настоящият договор</w:t>
      </w:r>
      <w:r w:rsidR="00207FF7">
        <w:rPr>
          <w:rFonts w:eastAsia="Times New Roman"/>
          <w:szCs w:val="24"/>
          <w:lang w:val="bg-BG" w:eastAsia="bg-BG"/>
        </w:rPr>
        <w:t xml:space="preserve"> </w:t>
      </w:r>
      <w:r w:rsidR="008C1672">
        <w:rPr>
          <w:rFonts w:eastAsia="Times New Roman"/>
          <w:szCs w:val="24"/>
          <w:lang w:val="bg-BG" w:eastAsia="bg-BG"/>
        </w:rPr>
        <w:t>и в съответствие с  ал.2</w:t>
      </w:r>
      <w:r w:rsidR="00CF7444">
        <w:rPr>
          <w:rFonts w:eastAsia="Times New Roman"/>
          <w:szCs w:val="24"/>
          <w:lang w:val="bg-BG" w:eastAsia="bg-BG"/>
        </w:rPr>
        <w:t>.</w:t>
      </w:r>
    </w:p>
    <w:p w14:paraId="2A3956E4" w14:textId="4AD47D22" w:rsidR="00785CB1" w:rsidRDefault="00FE543A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(2) </w:t>
      </w:r>
      <w:r w:rsidR="00785CB1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между края и началото на отоплителния сезон, освен ако 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изрази </w:t>
      </w:r>
      <w:r w:rsidR="00950E6F">
        <w:rPr>
          <w:rFonts w:eastAsia="Times New Roman"/>
          <w:szCs w:val="24"/>
          <w:lang w:val="bg-BG" w:eastAsia="bg-BG"/>
        </w:rPr>
        <w:t xml:space="preserve">писмено </w:t>
      </w:r>
      <w:r w:rsidR="00785CB1" w:rsidRPr="00895AA5">
        <w:rPr>
          <w:rFonts w:eastAsia="Times New Roman"/>
          <w:szCs w:val="24"/>
          <w:lang w:val="bg-BG" w:eastAsia="bg-BG"/>
        </w:rPr>
        <w:t xml:space="preserve">съгласие тези дейности да се извършат в рамките на отоплителния сезон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>отоплителния сезон се счита 1-</w:t>
      </w:r>
      <w:r w:rsidR="00785CB1" w:rsidRPr="00895AA5">
        <w:rPr>
          <w:rFonts w:eastAsia="Times New Roman"/>
          <w:szCs w:val="24"/>
          <w:lang w:val="bg-BG" w:eastAsia="bg-BG"/>
        </w:rPr>
        <w:t xml:space="preserve">и </w:t>
      </w:r>
      <w:r w:rsidR="00207FF7">
        <w:rPr>
          <w:rFonts w:eastAsia="Times New Roman"/>
          <w:szCs w:val="24"/>
          <w:lang w:val="bg-BG" w:eastAsia="bg-BG"/>
        </w:rPr>
        <w:t>ноември</w:t>
      </w:r>
      <w:r w:rsidR="00785CB1" w:rsidRPr="00895AA5">
        <w:rPr>
          <w:rFonts w:eastAsia="Times New Roman"/>
          <w:szCs w:val="24"/>
          <w:lang w:val="bg-BG" w:eastAsia="bg-BG"/>
        </w:rPr>
        <w:t>, а за край на отоплителния сезон – 31-ви март</w:t>
      </w:r>
      <w:r w:rsidR="00207FF7" w:rsidRPr="00207FF7">
        <w:rPr>
          <w:rFonts w:eastAsia="Times New Roman"/>
          <w:szCs w:val="24"/>
          <w:lang w:val="bg-BG" w:eastAsia="bg-BG"/>
        </w:rPr>
        <w:t>, съгласно § 2 от Допълнителните разпоредби на Наредба № РД-07-5 от 16 май 2008 г. за условията и реда за отпускане на целева помощ за отопление</w:t>
      </w:r>
      <w:r w:rsidR="00785CB1" w:rsidRPr="00895AA5">
        <w:rPr>
          <w:rFonts w:eastAsia="Times New Roman"/>
          <w:szCs w:val="24"/>
          <w:lang w:val="bg-BG" w:eastAsia="bg-BG"/>
        </w:rPr>
        <w:t xml:space="preserve">. </w:t>
      </w:r>
    </w:p>
    <w:p w14:paraId="067B32F0" w14:textId="45C05858" w:rsidR="004C1599" w:rsidRPr="004C1599" w:rsidRDefault="004C1599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</w:p>
    <w:p w14:paraId="74C7207F" w14:textId="4CB27E69" w:rsidR="00785CB1" w:rsidRDefault="00D076C4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Del="00D076C4">
        <w:rPr>
          <w:rFonts w:eastAsia="Times New Roman"/>
          <w:color w:val="4F81BD" w:themeColor="accent1"/>
          <w:szCs w:val="24"/>
          <w:lang w:eastAsia="bg-BG"/>
        </w:rPr>
        <w:t xml:space="preserve"> </w:t>
      </w:r>
      <w:r w:rsidR="00785CB1" w:rsidRPr="00895AA5">
        <w:rPr>
          <w:rFonts w:eastAsia="Times New Roman"/>
          <w:szCs w:val="24"/>
          <w:lang w:val="bg-BG" w:eastAsia="bg-BG"/>
        </w:rPr>
        <w:t>(</w:t>
      </w:r>
      <w:r w:rsidR="00FE7E5C">
        <w:rPr>
          <w:rFonts w:eastAsia="Times New Roman"/>
          <w:szCs w:val="24"/>
          <w:lang w:eastAsia="bg-BG"/>
        </w:rPr>
        <w:t>3</w:t>
      </w:r>
      <w:r w:rsidR="00785CB1"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="00785CB1"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 w:rsidR="00785CB1">
        <w:rPr>
          <w:rFonts w:eastAsia="Times New Roman"/>
          <w:szCs w:val="24"/>
          <w:lang w:val="bg-BG" w:eastAsia="bg-BG"/>
        </w:rPr>
        <w:t xml:space="preserve"> </w:t>
      </w:r>
      <w:r w:rsidR="00DD2CCC"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val="bg-BG" w:eastAsia="bg-BG"/>
        </w:rPr>
        <w:t>20</w:t>
      </w:r>
      <w:r w:rsidR="00DD2CCC" w:rsidRPr="00895AA5">
        <w:rPr>
          <w:rFonts w:eastAsia="Times New Roman"/>
          <w:szCs w:val="24"/>
          <w:lang w:val="bg-BG" w:eastAsia="bg-BG"/>
        </w:rPr>
        <w:t xml:space="preserve"> (</w:t>
      </w:r>
      <w:r>
        <w:rPr>
          <w:rFonts w:eastAsia="Times New Roman"/>
          <w:szCs w:val="24"/>
          <w:lang w:val="bg-BG" w:eastAsia="bg-BG"/>
        </w:rPr>
        <w:t>двадесет</w:t>
      </w:r>
      <w:r w:rsidR="00DD2CCC" w:rsidRPr="00895AA5">
        <w:rPr>
          <w:rFonts w:eastAsia="Times New Roman"/>
          <w:szCs w:val="24"/>
          <w:lang w:val="bg-BG" w:eastAsia="bg-BG"/>
        </w:rPr>
        <w:t xml:space="preserve">) дни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="00785CB1" w:rsidRPr="00895AA5">
        <w:rPr>
          <w:rFonts w:eastAsia="Times New Roman"/>
          <w:szCs w:val="24"/>
          <w:lang w:val="bg-BG" w:eastAsia="bg-BG"/>
        </w:rPr>
        <w:t>от лиц</w:t>
      </w:r>
      <w:r w:rsidR="00785CB1">
        <w:rPr>
          <w:rFonts w:eastAsia="Times New Roman"/>
          <w:szCs w:val="24"/>
          <w:lang w:val="bg-BG" w:eastAsia="bg-BG"/>
        </w:rPr>
        <w:t>ата</w:t>
      </w:r>
      <w:r w:rsidR="00785CB1" w:rsidRPr="00895AA5">
        <w:rPr>
          <w:rFonts w:eastAsia="Times New Roman"/>
          <w:szCs w:val="24"/>
          <w:lang w:val="bg-BG" w:eastAsia="bg-BG"/>
        </w:rPr>
        <w:t>, определен</w:t>
      </w:r>
      <w:r w:rsidR="00785CB1">
        <w:rPr>
          <w:rFonts w:eastAsia="Times New Roman"/>
          <w:szCs w:val="24"/>
          <w:lang w:val="bg-BG" w:eastAsia="bg-BG"/>
        </w:rPr>
        <w:t>и</w:t>
      </w:r>
      <w:r w:rsidR="00785CB1" w:rsidRPr="00895AA5">
        <w:rPr>
          <w:rFonts w:eastAsia="Times New Roman"/>
          <w:szCs w:val="24"/>
          <w:lang w:val="bg-BG" w:eastAsia="bg-BG"/>
        </w:rPr>
        <w:t xml:space="preserve"> да извърш</w:t>
      </w:r>
      <w:r w:rsidR="00785CB1">
        <w:rPr>
          <w:rFonts w:eastAsia="Times New Roman"/>
          <w:szCs w:val="24"/>
          <w:lang w:val="bg-BG" w:eastAsia="bg-BG"/>
        </w:rPr>
        <w:t>ат</w:t>
      </w:r>
      <w:r w:rsidR="00785CB1"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785CB1"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="00785CB1" w:rsidRPr="00895AA5">
        <w:rPr>
          <w:rFonts w:eastAsia="Times New Roman"/>
          <w:szCs w:val="24"/>
          <w:lang w:val="bg-BG" w:eastAsia="bg-BG"/>
        </w:rPr>
        <w:t>и монтаж</w:t>
      </w:r>
      <w:r w:rsidR="00785CB1">
        <w:rPr>
          <w:rFonts w:eastAsia="Times New Roman"/>
          <w:szCs w:val="24"/>
          <w:lang w:val="bg-BG" w:eastAsia="bg-BG"/>
        </w:rPr>
        <w:t>а</w:t>
      </w:r>
      <w:r w:rsidR="00785CB1" w:rsidRPr="00895AA5">
        <w:rPr>
          <w:rFonts w:eastAsia="Times New Roman"/>
          <w:szCs w:val="24"/>
          <w:lang w:val="bg-BG" w:eastAsia="bg-BG"/>
        </w:rPr>
        <w:t xml:space="preserve"> на </w:t>
      </w:r>
      <w:r w:rsidR="00785CB1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="00785CB1"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</w:t>
      </w:r>
      <w:r w:rsidR="00785CB1" w:rsidRPr="00895AA5">
        <w:rPr>
          <w:rFonts w:eastAsia="Times New Roman"/>
          <w:szCs w:val="24"/>
          <w:lang w:val="bg-BG" w:eastAsia="bg-BG"/>
        </w:rPr>
        <w:lastRenderedPageBreak/>
        <w:t xml:space="preserve">изнасянето на старото отоплителн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bookmarkEnd w:id="4"/>
      <w:r w:rsidR="00785CB1" w:rsidRPr="00895AA5">
        <w:rPr>
          <w:rFonts w:eastAsia="Times New Roman"/>
          <w:szCs w:val="24"/>
          <w:lang w:val="bg-BG" w:eastAsia="bg-BG"/>
        </w:rPr>
        <w:t>.</w:t>
      </w:r>
    </w:p>
    <w:p w14:paraId="1636A6C5" w14:textId="31A03FCA" w:rsidR="001C569A" w:rsidRDefault="001C569A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(</w:t>
      </w:r>
      <w:r w:rsidR="00FE7E5C">
        <w:rPr>
          <w:rFonts w:eastAsia="Times New Roman"/>
          <w:szCs w:val="24"/>
          <w:lang w:eastAsia="bg-BG"/>
        </w:rPr>
        <w:t>4</w:t>
      </w:r>
      <w:r>
        <w:rPr>
          <w:rFonts w:eastAsia="Times New Roman"/>
          <w:szCs w:val="24"/>
          <w:lang w:val="bg-BG" w:eastAsia="bg-BG"/>
        </w:rPr>
        <w:t xml:space="preserve">) </w:t>
      </w:r>
      <w:r w:rsidR="00C826DC" w:rsidRPr="001C569A">
        <w:rPr>
          <w:rFonts w:eastAsia="Times New Roman"/>
          <w:szCs w:val="24"/>
          <w:lang w:val="bg-BG" w:eastAsia="bg-BG"/>
        </w:rPr>
        <w:t>КРАЙНИЯ</w:t>
      </w:r>
      <w:r w:rsidR="00C826DC">
        <w:rPr>
          <w:rFonts w:eastAsia="Times New Roman"/>
          <w:szCs w:val="24"/>
          <w:lang w:val="bg-BG" w:eastAsia="bg-BG"/>
        </w:rPr>
        <w:t>Т</w:t>
      </w:r>
      <w:r w:rsidR="00C826DC" w:rsidRPr="001C569A">
        <w:rPr>
          <w:rFonts w:eastAsia="Times New Roman"/>
          <w:szCs w:val="24"/>
          <w:lang w:val="bg-BG" w:eastAsia="bg-BG"/>
        </w:rPr>
        <w:t xml:space="preserve"> </w:t>
      </w:r>
      <w:r w:rsidR="00784E70">
        <w:rPr>
          <w:rFonts w:eastAsia="Times New Roman"/>
          <w:szCs w:val="24"/>
          <w:lang w:val="bg-BG" w:eastAsia="bg-BG"/>
        </w:rPr>
        <w:t>ПОЛУЧАТЕЛ</w:t>
      </w:r>
      <w:r w:rsidR="00C826DC" w:rsidRPr="001C569A">
        <w:rPr>
          <w:rFonts w:eastAsia="Times New Roman"/>
          <w:szCs w:val="24"/>
          <w:lang w:val="bg-BG" w:eastAsia="bg-BG"/>
        </w:rPr>
        <w:t xml:space="preserve"> </w:t>
      </w:r>
      <w:r w:rsidR="00C826DC">
        <w:rPr>
          <w:rFonts w:eastAsia="Times New Roman"/>
          <w:szCs w:val="24"/>
          <w:lang w:val="bg-BG" w:eastAsia="bg-BG"/>
        </w:rPr>
        <w:t xml:space="preserve">изпълнява задълженията си по чл. 6, т. 8 </w:t>
      </w:r>
      <w:r w:rsidR="0043459E">
        <w:rPr>
          <w:rFonts w:eastAsia="Times New Roman"/>
          <w:szCs w:val="24"/>
          <w:lang w:val="bg-BG" w:eastAsia="bg-BG"/>
        </w:rPr>
        <w:t xml:space="preserve">от Договора </w:t>
      </w:r>
      <w:r w:rsidR="00C826DC">
        <w:rPr>
          <w:rFonts w:eastAsia="Times New Roman"/>
          <w:szCs w:val="24"/>
          <w:lang w:val="bg-BG" w:eastAsia="bg-BG"/>
        </w:rPr>
        <w:t xml:space="preserve">за извършване на </w:t>
      </w:r>
      <w:r w:rsidRPr="001C569A">
        <w:rPr>
          <w:rFonts w:eastAsia="Times New Roman"/>
          <w:szCs w:val="24"/>
          <w:lang w:val="bg-BG" w:eastAsia="bg-BG"/>
        </w:rPr>
        <w:t>строително-монтажните раб</w:t>
      </w:r>
      <w:r w:rsidR="00784E70">
        <w:rPr>
          <w:rFonts w:eastAsia="Times New Roman"/>
          <w:szCs w:val="24"/>
          <w:lang w:val="bg-BG" w:eastAsia="bg-BG"/>
        </w:rPr>
        <w:t xml:space="preserve">оти по </w:t>
      </w:r>
      <w:r w:rsidR="00307129">
        <w:rPr>
          <w:rFonts w:eastAsia="Times New Roman"/>
          <w:szCs w:val="24"/>
          <w:lang w:val="bg-BG" w:eastAsia="bg-BG"/>
        </w:rPr>
        <w:t>отоплителната</w:t>
      </w:r>
      <w:r w:rsidR="00784E70">
        <w:rPr>
          <w:rFonts w:eastAsia="Times New Roman"/>
          <w:szCs w:val="24"/>
          <w:lang w:val="bg-BG" w:eastAsia="bg-BG"/>
        </w:rPr>
        <w:t xml:space="preserve"> инсталация</w:t>
      </w:r>
      <w:r w:rsidR="00207FF7">
        <w:rPr>
          <w:rFonts w:eastAsia="Times New Roman"/>
          <w:szCs w:val="24"/>
          <w:lang w:val="bg-BG" w:eastAsia="bg-BG"/>
        </w:rPr>
        <w:t xml:space="preserve"> и/или електрическа инсталация</w:t>
      </w:r>
      <w:r w:rsidR="00784E70">
        <w:rPr>
          <w:rFonts w:eastAsia="Times New Roman"/>
          <w:szCs w:val="24"/>
          <w:lang w:val="bg-BG" w:eastAsia="bg-BG"/>
        </w:rPr>
        <w:t xml:space="preserve"> </w:t>
      </w:r>
      <w:r w:rsidR="00307129">
        <w:rPr>
          <w:rFonts w:eastAsia="Times New Roman"/>
          <w:szCs w:val="24"/>
          <w:lang w:val="bg-BG" w:eastAsia="bg-BG"/>
        </w:rPr>
        <w:t xml:space="preserve">на </w:t>
      </w:r>
      <w:r w:rsidR="00D676A7">
        <w:rPr>
          <w:rFonts w:eastAsia="Times New Roman"/>
          <w:szCs w:val="24"/>
          <w:lang w:val="bg-BG" w:eastAsia="bg-BG"/>
        </w:rPr>
        <w:t>Имота,</w:t>
      </w:r>
      <w:r w:rsidR="0043459E">
        <w:rPr>
          <w:rFonts w:eastAsia="Times New Roman"/>
          <w:szCs w:val="24"/>
          <w:lang w:val="bg-BG" w:eastAsia="bg-BG"/>
        </w:rPr>
        <w:t xml:space="preserve"> </w:t>
      </w:r>
      <w:r w:rsidR="00D676A7" w:rsidRPr="00D676A7">
        <w:rPr>
          <w:rFonts w:eastAsia="Times New Roman"/>
          <w:szCs w:val="24"/>
          <w:lang w:val="bg-BG" w:eastAsia="bg-BG"/>
        </w:rPr>
        <w:t>както и всички други връзки, необходими за функционирането на новите отоплителни устройства, преди определения по реда на ал. 3 срок за извършване на доставката по чл. 1, т.</w:t>
      </w:r>
      <w:r w:rsidR="00D676A7">
        <w:rPr>
          <w:rFonts w:eastAsia="Times New Roman"/>
          <w:szCs w:val="24"/>
          <w:lang w:val="bg-BG" w:eastAsia="bg-BG"/>
        </w:rPr>
        <w:t>1</w:t>
      </w:r>
    </w:p>
    <w:p w14:paraId="58B414C6" w14:textId="77777777" w:rsidR="00E42F8B" w:rsidRPr="006E1EE0" w:rsidRDefault="00E42F8B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683439F9" w14:textId="289DFF0A" w:rsidR="00E42F8B" w:rsidRDefault="00E42F8B" w:rsidP="002C71A6">
      <w:pPr>
        <w:tabs>
          <w:tab w:val="left" w:pos="1219"/>
        </w:tabs>
        <w:autoSpaceDE w:val="0"/>
        <w:autoSpaceDN w:val="0"/>
        <w:adjustRightInd w:val="0"/>
        <w:ind w:firstLine="397"/>
        <w:jc w:val="center"/>
        <w:rPr>
          <w:b/>
          <w:szCs w:val="24"/>
          <w:lang w:val="bg-BG"/>
        </w:rPr>
      </w:pPr>
      <w:r w:rsidRPr="00A27BD4">
        <w:rPr>
          <w:b/>
          <w:szCs w:val="24"/>
        </w:rPr>
        <w:t>III.</w:t>
      </w:r>
      <w:r w:rsidRPr="00A27BD4">
        <w:rPr>
          <w:b/>
          <w:szCs w:val="24"/>
          <w:lang w:val="bg-BG"/>
        </w:rPr>
        <w:t xml:space="preserve">   ПРЕДАВАНЕ   И </w:t>
      </w:r>
      <w:r w:rsidR="00496AFA" w:rsidRPr="00A27BD4">
        <w:rPr>
          <w:b/>
          <w:szCs w:val="24"/>
          <w:lang w:val="bg-BG"/>
        </w:rPr>
        <w:t xml:space="preserve"> </w:t>
      </w:r>
      <w:r w:rsidRPr="00A27BD4">
        <w:rPr>
          <w:b/>
          <w:szCs w:val="24"/>
          <w:lang w:val="bg-BG"/>
        </w:rPr>
        <w:t xml:space="preserve"> ПРИЕМАНЕ </w:t>
      </w:r>
      <w:r w:rsidR="008C1A1C">
        <w:rPr>
          <w:b/>
          <w:szCs w:val="24"/>
          <w:lang w:val="bg-BG"/>
        </w:rPr>
        <w:t>НА ДОСТАВКАТА И УСЛУГИТЕ</w:t>
      </w:r>
    </w:p>
    <w:p w14:paraId="610AB852" w14:textId="77777777" w:rsidR="00E42F8B" w:rsidRPr="00E42F8B" w:rsidRDefault="00E42F8B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b/>
          <w:szCs w:val="24"/>
          <w:lang w:val="bg-BG"/>
        </w:rPr>
      </w:pPr>
    </w:p>
    <w:p w14:paraId="612F0438" w14:textId="38D6255F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904DF8">
        <w:rPr>
          <w:rFonts w:eastAsia="Times New Roman"/>
          <w:b/>
          <w:szCs w:val="24"/>
          <w:lang w:val="bg-BG" w:eastAsia="bg-BG"/>
        </w:rPr>
        <w:t>4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43459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43459E">
        <w:rPr>
          <w:rFonts w:eastAsia="Times New Roman"/>
          <w:szCs w:val="24"/>
          <w:lang w:val="bg-BG" w:eastAsia="bg-BG"/>
        </w:rPr>
        <w:t>.</w:t>
      </w:r>
      <w:r w:rsidR="00677C72">
        <w:rPr>
          <w:rFonts w:eastAsia="Times New Roman"/>
          <w:szCs w:val="24"/>
          <w:lang w:val="bg-BG" w:eastAsia="bg-BG"/>
        </w:rPr>
        <w:t xml:space="preserve"> Предаването и приемането </w:t>
      </w:r>
      <w:r w:rsidR="0043459E">
        <w:rPr>
          <w:rFonts w:eastAsia="Times New Roman"/>
          <w:szCs w:val="24"/>
          <w:lang w:val="bg-BG" w:eastAsia="bg-BG"/>
        </w:rPr>
        <w:t>н</w:t>
      </w:r>
      <w:r w:rsidR="00677C72">
        <w:rPr>
          <w:rFonts w:eastAsia="Times New Roman"/>
          <w:szCs w:val="24"/>
          <w:lang w:val="bg-BG" w:eastAsia="bg-BG"/>
        </w:rPr>
        <w:t xml:space="preserve">а доставката и услугите се удостоверяват с подписване на </w:t>
      </w:r>
      <w:r w:rsidR="008C1A1C">
        <w:rPr>
          <w:rFonts w:eastAsia="Times New Roman"/>
          <w:szCs w:val="24"/>
          <w:lang w:val="bg-BG" w:eastAsia="bg-BG"/>
        </w:rPr>
        <w:t>документите:</w:t>
      </w:r>
      <w:r w:rsidR="00677C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Приложение №1, Приложение №2 и</w:t>
      </w:r>
      <w:r w:rsidR="008C1A1C">
        <w:rPr>
          <w:rFonts w:eastAsia="Times New Roman"/>
          <w:szCs w:val="24"/>
          <w:lang w:val="bg-BG" w:eastAsia="bg-BG"/>
        </w:rPr>
        <w:t>ли</w:t>
      </w:r>
      <w:r w:rsidR="0060413A">
        <w:rPr>
          <w:rFonts w:eastAsia="Times New Roman"/>
          <w:szCs w:val="24"/>
          <w:lang w:val="bg-BG" w:eastAsia="bg-BG"/>
        </w:rPr>
        <w:t xml:space="preserve"> Приложение №3, </w:t>
      </w:r>
      <w:r w:rsidR="008C1A1C">
        <w:rPr>
          <w:rFonts w:eastAsia="Times New Roman"/>
          <w:szCs w:val="24"/>
          <w:lang w:val="bg-BG" w:eastAsia="bg-BG"/>
        </w:rPr>
        <w:t xml:space="preserve">и Приложение № 4, 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14:paraId="63C1BCD2" w14:textId="4F4A269D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>Доставката и монтажът</w:t>
      </w:r>
      <w:r w:rsidR="00533B93">
        <w:rPr>
          <w:rFonts w:eastAsia="Times New Roman"/>
          <w:szCs w:val="24"/>
          <w:lang w:val="bg-BG" w:eastAsia="bg-BG"/>
        </w:rPr>
        <w:t xml:space="preserve"> (пускане в експлоатация)</w:t>
      </w:r>
      <w:r w:rsidR="001E40FB">
        <w:rPr>
          <w:rFonts w:eastAsia="Times New Roman"/>
          <w:szCs w:val="24"/>
          <w:lang w:val="bg-BG" w:eastAsia="bg-BG"/>
        </w:rPr>
        <w:t xml:space="preserve">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 от представител на лицето</w:t>
      </w:r>
      <w:r w:rsidR="00533B93">
        <w:rPr>
          <w:rFonts w:eastAsia="Times New Roman"/>
          <w:szCs w:val="24"/>
          <w:lang w:val="bg-BG" w:eastAsia="bg-BG"/>
        </w:rPr>
        <w:t xml:space="preserve"> ИЗПЪЛНИТЕЛ</w:t>
      </w:r>
      <w:r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533B93">
        <w:rPr>
          <w:rFonts w:eastAsia="Times New Roman"/>
          <w:szCs w:val="24"/>
          <w:lang w:val="bg-BG" w:eastAsia="bg-BG"/>
        </w:rPr>
        <w:t xml:space="preserve"> и от</w:t>
      </w:r>
      <w:r w:rsidR="00533B93" w:rsidRPr="00533B93">
        <w:t xml:space="preserve"> </w:t>
      </w:r>
      <w:bookmarkStart w:id="5" w:name="_Hlk106287807"/>
      <w:r w:rsidR="00533B93" w:rsidRPr="00533B93">
        <w:rPr>
          <w:rFonts w:eastAsia="Times New Roman"/>
          <w:szCs w:val="24"/>
          <w:lang w:val="bg-BG" w:eastAsia="bg-BG"/>
        </w:rPr>
        <w:t>представител на ВЪЗЛОЖИТЕЛЯ/лице определено от ВЪЗЛОЖИТЕЛЯ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bookmarkEnd w:id="5"/>
      <w:r w:rsidRPr="00895AA5">
        <w:rPr>
          <w:rFonts w:eastAsia="Times New Roman"/>
          <w:szCs w:val="24"/>
          <w:lang w:val="bg-BG" w:eastAsia="bg-BG"/>
        </w:rPr>
        <w:t>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14:paraId="1A75B462" w14:textId="004688A4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 от представител на лицето</w:t>
      </w:r>
      <w:r w:rsidR="00533B93">
        <w:rPr>
          <w:rFonts w:eastAsia="Times New Roman"/>
          <w:szCs w:val="24"/>
          <w:lang w:val="bg-BG" w:eastAsia="bg-BG"/>
        </w:rPr>
        <w:t xml:space="preserve"> ИЗПЪЛНИТЕЛ</w:t>
      </w:r>
      <w:r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</w:t>
      </w:r>
      <w:r w:rsidR="00533B93">
        <w:rPr>
          <w:rFonts w:eastAsia="Times New Roman"/>
          <w:szCs w:val="24"/>
          <w:lang w:val="bg-BG" w:eastAsia="bg-BG"/>
        </w:rPr>
        <w:t xml:space="preserve"> </w:t>
      </w:r>
      <w:bookmarkStart w:id="6" w:name="_Hlk106288229"/>
      <w:r w:rsidR="00533B93">
        <w:rPr>
          <w:rFonts w:eastAsia="Times New Roman"/>
          <w:szCs w:val="24"/>
          <w:lang w:val="bg-BG" w:eastAsia="bg-BG"/>
        </w:rPr>
        <w:t>и от</w:t>
      </w:r>
      <w:r w:rsidR="00533B93" w:rsidRPr="00533B93">
        <w:t xml:space="preserve"> </w:t>
      </w:r>
      <w:r w:rsidR="00533B93" w:rsidRPr="00533B93">
        <w:rPr>
          <w:rFonts w:eastAsia="Times New Roman"/>
          <w:szCs w:val="24"/>
          <w:lang w:val="bg-BG" w:eastAsia="bg-BG"/>
        </w:rPr>
        <w:t>представител на ВЪЗЛОЖИТЕЛЯ/лице определено от ВЪЗЛОЖИТЕЛЯ</w:t>
      </w:r>
      <w:bookmarkEnd w:id="6"/>
      <w:r w:rsidR="00533B93" w:rsidRPr="00533B93">
        <w:rPr>
          <w:rFonts w:eastAsia="Times New Roman"/>
          <w:szCs w:val="24"/>
          <w:lang w:val="bg-BG" w:eastAsia="bg-BG"/>
        </w:rPr>
        <w:t>.</w:t>
      </w:r>
      <w:r w:rsidR="00F75B5C">
        <w:rPr>
          <w:rFonts w:eastAsia="Times New Roman"/>
          <w:szCs w:val="24"/>
          <w:lang w:val="bg-BG" w:eastAsia="bg-BG"/>
        </w:rPr>
        <w:t>В случай, че жилището се е отоплявало чрез отворена зидана камина на дърва/брикети/въглища</w:t>
      </w:r>
      <w:r w:rsidR="007979AA">
        <w:rPr>
          <w:rFonts w:eastAsia="Times New Roman"/>
          <w:szCs w:val="24"/>
          <w:lang w:val="bg-BG" w:eastAsia="bg-BG"/>
        </w:rPr>
        <w:t xml:space="preserve"> не се подписва приемо-предавател</w:t>
      </w:r>
      <w:r w:rsidR="00EA79A9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666A22">
        <w:rPr>
          <w:rFonts w:eastAsia="Times New Roman"/>
          <w:szCs w:val="24"/>
          <w:lang w:val="bg-BG" w:eastAsia="bg-BG"/>
        </w:rPr>
        <w:t>Приложение №</w:t>
      </w:r>
      <w:r w:rsidR="007979AA">
        <w:rPr>
          <w:rFonts w:eastAsia="Times New Roman"/>
          <w:szCs w:val="24"/>
          <w:lang w:val="bg-BG" w:eastAsia="bg-BG"/>
        </w:rPr>
        <w:t xml:space="preserve"> 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>се подписва двустранен</w:t>
      </w:r>
      <w:r w:rsidR="00666A22">
        <w:rPr>
          <w:rFonts w:eastAsia="Times New Roman"/>
          <w:szCs w:val="24"/>
          <w:lang w:val="bg-BG" w:eastAsia="bg-BG"/>
        </w:rPr>
        <w:t xml:space="preserve"> констативен</w:t>
      </w:r>
      <w:r w:rsidR="00F75B5C">
        <w:rPr>
          <w:rFonts w:eastAsia="Times New Roman"/>
          <w:szCs w:val="24"/>
          <w:lang w:val="bg-BG" w:eastAsia="bg-BG"/>
        </w:rPr>
        <w:t xml:space="preserve"> протокол </w:t>
      </w:r>
      <w:r w:rsidR="00666A22">
        <w:rPr>
          <w:rFonts w:eastAsia="Times New Roman"/>
          <w:szCs w:val="24"/>
          <w:lang w:val="bg-BG" w:eastAsia="bg-BG"/>
        </w:rPr>
        <w:t xml:space="preserve">(Приложение № 3)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666A22">
        <w:rPr>
          <w:rFonts w:eastAsia="Times New Roman"/>
          <w:szCs w:val="24"/>
          <w:lang w:val="bg-BG" w:eastAsia="bg-BG"/>
        </w:rPr>
        <w:t xml:space="preserve"> </w:t>
      </w:r>
      <w:r w:rsidR="00F75B5C" w:rsidRPr="00895AA5">
        <w:rPr>
          <w:rFonts w:eastAsia="Times New Roman"/>
          <w:szCs w:val="24"/>
          <w:lang w:val="bg-BG" w:eastAsia="bg-BG"/>
        </w:rPr>
        <w:t xml:space="preserve">лице, определено от ВЪЗЛОЖИТЕЛЯ </w:t>
      </w:r>
      <w:r w:rsidR="00F75B5C">
        <w:rPr>
          <w:rFonts w:eastAsia="Times New Roman"/>
          <w:szCs w:val="24"/>
          <w:lang w:val="bg-BG" w:eastAsia="bg-BG"/>
        </w:rPr>
        <w:t>и КРАЙНИЯ ПОЛУЧАТЕЛ, с който се удостоверява, че жилището се е отоплявало чрез зидана отворена камина и се прилага снимка на камината.</w:t>
      </w:r>
    </w:p>
    <w:p w14:paraId="3095E340" w14:textId="6A37D1EA"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 xml:space="preserve">технически профилактичен преглед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5712C0">
        <w:rPr>
          <w:rFonts w:eastAsia="Times New Roman"/>
          <w:szCs w:val="24"/>
          <w:lang w:val="bg-BG" w:eastAsia="bg-BG"/>
        </w:rPr>
        <w:t xml:space="preserve">Констативен </w:t>
      </w:r>
      <w:r w:rsidR="009355ED" w:rsidRPr="009355ED">
        <w:rPr>
          <w:rFonts w:eastAsia="Times New Roman"/>
          <w:szCs w:val="24"/>
          <w:lang w:val="bg-BG" w:eastAsia="bg-BG"/>
        </w:rPr>
        <w:t xml:space="preserve">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C165F0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5712C0">
        <w:rPr>
          <w:rFonts w:eastAsia="Times New Roman"/>
          <w:szCs w:val="24"/>
          <w:lang w:val="bg-BG" w:eastAsia="bg-BG"/>
        </w:rPr>
        <w:t xml:space="preserve">Констативният </w:t>
      </w:r>
      <w:r w:rsidRPr="00895AA5">
        <w:rPr>
          <w:rFonts w:eastAsia="Times New Roman"/>
          <w:szCs w:val="24"/>
          <w:lang w:val="bg-BG" w:eastAsia="bg-BG"/>
        </w:rPr>
        <w:t xml:space="preserve">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представител на лицето</w:t>
      </w:r>
      <w:r w:rsidR="00ED69E0">
        <w:rPr>
          <w:rFonts w:eastAsia="Times New Roman"/>
          <w:szCs w:val="24"/>
          <w:lang w:val="bg-BG" w:eastAsia="bg-BG"/>
        </w:rPr>
        <w:t xml:space="preserve"> ИЗПЪЛНИТЕЛ</w:t>
      </w:r>
      <w:r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ED69E0">
        <w:rPr>
          <w:rFonts w:eastAsia="Times New Roman"/>
          <w:szCs w:val="24"/>
          <w:lang w:val="bg-BG" w:eastAsia="bg-BG"/>
        </w:rPr>
        <w:t xml:space="preserve"> </w:t>
      </w:r>
      <w:r w:rsidR="00ED69E0" w:rsidRPr="00ED69E0">
        <w:rPr>
          <w:rFonts w:eastAsia="Times New Roman"/>
          <w:szCs w:val="24"/>
          <w:lang w:val="bg-BG" w:eastAsia="bg-BG"/>
        </w:rPr>
        <w:t>и от представител на ВЪЗЛОЖИТЕЛЯ/лице определено от ВЪЗЛОЖИТЕЛЯ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72BF2677" w14:textId="27F7B1E1" w:rsidR="00895AA5" w:rsidRDefault="00895AA5" w:rsidP="005712C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екларира, че изразява съгласие ВЪЗЛОЖИТЕЛЯТ да извърши необходимите технически дейности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по чл. 1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;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профилактичен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7017F04C" w14:textId="77777777" w:rsidR="0076639E" w:rsidRPr="0076639E" w:rsidRDefault="0076639E" w:rsidP="0076639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6639E">
        <w:rPr>
          <w:rFonts w:eastAsia="Times New Roman"/>
          <w:szCs w:val="24"/>
          <w:lang w:val="bg-BG" w:eastAsia="bg-BG"/>
        </w:rPr>
        <w:lastRenderedPageBreak/>
        <w:t xml:space="preserve">(3) ВЪЗЛОЖИТЕЛЯТ се задължава да организира и извърши, чрез определените  Изпълнител/и, дейностите по демонтажа и изнасянето от имота на старото отоплително устройство, доставката и монтажа на новото отоплително устройство по начин, който да следва техническата последователност на действията и същевременно да не създава неудобства на КРАЙНИЯ ПОЛУЧАТЕЛ по съхраняване на старото отоплително устройство и изнасянето му от имота.    </w:t>
      </w:r>
    </w:p>
    <w:p w14:paraId="03C2F253" w14:textId="3A44672B" w:rsidR="0076639E" w:rsidRPr="00895AA5" w:rsidRDefault="0076639E" w:rsidP="0076639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6639E">
        <w:rPr>
          <w:rFonts w:eastAsia="Times New Roman"/>
          <w:szCs w:val="24"/>
          <w:lang w:val="bg-BG" w:eastAsia="bg-BG"/>
        </w:rPr>
        <w:t>(4) Страните се съгласяват, че демонтаж</w:t>
      </w:r>
      <w:r w:rsidR="005712C0">
        <w:rPr>
          <w:rFonts w:eastAsia="Times New Roman"/>
          <w:szCs w:val="24"/>
          <w:lang w:val="bg-BG" w:eastAsia="bg-BG"/>
        </w:rPr>
        <w:t xml:space="preserve">ът </w:t>
      </w:r>
      <w:r w:rsidRPr="0076639E">
        <w:rPr>
          <w:rFonts w:eastAsia="Times New Roman"/>
          <w:szCs w:val="24"/>
          <w:lang w:val="bg-BG" w:eastAsia="bg-BG"/>
        </w:rPr>
        <w:t>и изнасянето от имота на старото отоплително устройство и предаването му за рециклиране (последващо третиране по реда на чл. 39, ал. 3 от ЗУО) ще се извърши преди доставката и монтажа на новите отоплителни устройства.</w:t>
      </w:r>
    </w:p>
    <w:p w14:paraId="2A338B3C" w14:textId="0ECC3CE5" w:rsidR="00895AA5" w:rsidRPr="00E42F8B" w:rsidRDefault="00E42F8B" w:rsidP="00F55496">
      <w:pPr>
        <w:keepNext/>
        <w:spacing w:before="480" w:after="240"/>
        <w:jc w:val="center"/>
        <w:rPr>
          <w:b/>
          <w:szCs w:val="24"/>
          <w:lang w:val="bg-BG"/>
        </w:rPr>
      </w:pPr>
      <w:r>
        <w:rPr>
          <w:b/>
          <w:szCs w:val="24"/>
          <w:lang w:val="bg-BG"/>
        </w:rPr>
        <w:t xml:space="preserve"> </w:t>
      </w:r>
      <w:r w:rsidRPr="00A27BD4">
        <w:rPr>
          <w:b/>
          <w:szCs w:val="24"/>
        </w:rPr>
        <w:t>I</w:t>
      </w:r>
      <w:r w:rsidRPr="00A27BD4">
        <w:rPr>
          <w:b/>
          <w:szCs w:val="24"/>
          <w:lang w:val="bg-BG"/>
        </w:rPr>
        <w:t xml:space="preserve">V. ПРАВА И ЗАДЪЛЖЕНИЯ НА СТРАНИТЕ </w:t>
      </w:r>
    </w:p>
    <w:p w14:paraId="1671404F" w14:textId="77777777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04DF8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14:paraId="11BCE36E" w14:textId="5CBE0450"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</w:t>
      </w:r>
      <w:r w:rsidR="00D00A9E">
        <w:rPr>
          <w:rFonts w:eastAsia="Times New Roman"/>
          <w:szCs w:val="24"/>
          <w:lang w:val="bg-BG" w:eastAsia="bg-BG"/>
        </w:rPr>
        <w:t>, т.1</w:t>
      </w:r>
      <w:r w:rsidRPr="00895AA5">
        <w:rPr>
          <w:rFonts w:eastAsia="Times New Roman"/>
          <w:szCs w:val="24"/>
          <w:lang w:val="bg-BG" w:eastAsia="bg-BG"/>
        </w:rPr>
        <w:t xml:space="preserve">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166DA671" w14:textId="34114CB2" w:rsid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;</w:t>
      </w:r>
    </w:p>
    <w:p w14:paraId="0796E85D" w14:textId="77777777"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</w:t>
      </w:r>
      <w:r w:rsidRPr="0060413A">
        <w:rPr>
          <w:rFonts w:eastAsia="Times New Roman"/>
          <w:szCs w:val="24"/>
          <w:lang w:val="bg-BG" w:eastAsia="bg-BG"/>
        </w:rPr>
        <w:t xml:space="preserve">безвъзмездно </w:t>
      </w:r>
      <w:r w:rsidRPr="00895AA5">
        <w:rPr>
          <w:rFonts w:eastAsia="Times New Roman"/>
          <w:szCs w:val="24"/>
          <w:lang w:val="bg-BG" w:eastAsia="bg-BG"/>
        </w:rPr>
        <w:t xml:space="preserve">правото на собственост върху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677C72"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 w:rsidR="00677C7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) години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Pr="00895AA5">
        <w:rPr>
          <w:rFonts w:eastAsia="Times New Roman"/>
          <w:szCs w:val="24"/>
          <w:lang w:val="bg-BG" w:eastAsia="bg-BG"/>
        </w:rPr>
        <w:t xml:space="preserve">доставката и монтажа му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</w:t>
      </w:r>
      <w:r w:rsidR="009355ED" w:rsidRPr="00895AA5">
        <w:rPr>
          <w:rFonts w:eastAsia="Times New Roman"/>
          <w:szCs w:val="24"/>
          <w:lang w:val="bg-BG" w:eastAsia="bg-BG"/>
        </w:rPr>
        <w:t xml:space="preserve">автоматично </w:t>
      </w:r>
      <w:r w:rsidRPr="00895AA5">
        <w:rPr>
          <w:rFonts w:eastAsia="Times New Roman"/>
          <w:szCs w:val="24"/>
          <w:lang w:val="bg-BG" w:eastAsia="bg-BG"/>
        </w:rPr>
        <w:t xml:space="preserve">след изтичане на </w:t>
      </w:r>
      <w:r w:rsidR="009355ED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годишния срок </w:t>
      </w:r>
      <w:r w:rsidR="00FF318C">
        <w:rPr>
          <w:rFonts w:eastAsia="Times New Roman"/>
          <w:szCs w:val="24"/>
          <w:lang w:val="bg-BG" w:eastAsia="bg-BG"/>
        </w:rPr>
        <w:t xml:space="preserve">след подписване на приемо-предавателен протокол за монтаж на новот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>при условие, че текущият контрол по чл.</w:t>
      </w:r>
      <w:r w:rsidR="009355ED"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 xml:space="preserve">, т. 2. не е установил нарушения на условията по договора от стран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435CEAD0" w14:textId="150EDD5E" w:rsid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8204C">
        <w:rPr>
          <w:rFonts w:eastAsia="Times New Roman"/>
          <w:szCs w:val="24"/>
          <w:lang w:val="bg-BG" w:eastAsia="bg-BG"/>
        </w:rPr>
        <w:t>4</w:t>
      </w:r>
      <w:r w:rsidRPr="00895AA5">
        <w:rPr>
          <w:rFonts w:eastAsia="Times New Roman"/>
          <w:szCs w:val="24"/>
          <w:lang w:val="bg-BG" w:eastAsia="bg-BG"/>
        </w:rPr>
        <w:t>.</w:t>
      </w:r>
    </w:p>
    <w:p w14:paraId="116FC80A" w14:textId="77777777" w:rsidR="00F6766A" w:rsidRPr="00D41F72" w:rsidRDefault="00F6766A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</w:p>
    <w:p w14:paraId="5EA8FBC9" w14:textId="77777777"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04DF8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14:paraId="13D04023" w14:textId="533C8DC7"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829FB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о в съответствие с инструкциите за експлоатация и поддръжка</w:t>
      </w:r>
      <w:r w:rsidR="0098204C">
        <w:rPr>
          <w:rFonts w:eastAsia="Times New Roman"/>
          <w:szCs w:val="24"/>
          <w:lang w:val="bg-BG" w:eastAsia="bg-BG"/>
        </w:rPr>
        <w:t xml:space="preserve">, </w:t>
      </w:r>
      <w:r w:rsidR="0098204C" w:rsidRPr="0098204C">
        <w:rPr>
          <w:rFonts w:eastAsia="Times New Roman"/>
          <w:szCs w:val="24"/>
          <w:lang w:val="bg-BG" w:eastAsia="bg-BG"/>
        </w:rPr>
        <w:t xml:space="preserve">гориво/а (когато е приложимо),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98204C">
        <w:rPr>
          <w:rFonts w:eastAsia="Times New Roman"/>
          <w:szCs w:val="24"/>
          <w:lang w:val="bg-BG" w:eastAsia="bg-BG"/>
        </w:rPr>
        <w:t>,</w:t>
      </w:r>
      <w:r w:rsidR="0098204C" w:rsidRPr="0098204C">
        <w:t xml:space="preserve"> </w:t>
      </w:r>
      <w:r w:rsidR="0098204C" w:rsidRPr="0098204C">
        <w:rPr>
          <w:rFonts w:eastAsia="Times New Roman"/>
          <w:szCs w:val="24"/>
          <w:lang w:val="bg-BG" w:eastAsia="bg-BG"/>
        </w:rPr>
        <w:t>да не прехвърля/преотстъпва/отдава доставеното/те устройство/а на други лица, да не извършва и/или позволява демонтаж, разглобяване, повреждане, унищожаване, умишлено или поради небрежност, най-малко до изтичане на 2 години от датата на монтажа, както и да не извършва и/или позволява ремонти от неоторизирани лица, до изтичане на гаранционния срок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14:paraId="37394AB1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BF3492F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901D1E">
        <w:rPr>
          <w:rFonts w:eastAsia="Times New Roman"/>
          <w:szCs w:val="24"/>
          <w:lang w:val="bg-BG" w:eastAsia="bg-BG"/>
        </w:rPr>
        <w:t>8</w:t>
      </w:r>
      <w:r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2F4B6498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посочено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;</w:t>
      </w:r>
    </w:p>
    <w:p w14:paraId="7A5EF0D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 прехвърляне на собствеността на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при поискване от Възложителя,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му предоставя информация относно разхода на гориво 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топлинен комфорт, повреди, както и  мнението си относно новия начин на отопление, а така също и да популяризира Проекта, </w:t>
      </w:r>
      <w:r w:rsidR="006F461B">
        <w:rPr>
          <w:rFonts w:eastAsia="Times New Roman"/>
          <w:szCs w:val="24"/>
          <w:lang w:val="bg-BG" w:eastAsia="bg-BG"/>
        </w:rPr>
        <w:t>посочен</w:t>
      </w:r>
      <w:r w:rsidRPr="00895AA5">
        <w:rPr>
          <w:rFonts w:eastAsia="Times New Roman"/>
          <w:szCs w:val="24"/>
          <w:lang w:val="bg-BG" w:eastAsia="bg-BG"/>
        </w:rPr>
        <w:t xml:space="preserve"> в чл.1 от </w:t>
      </w:r>
      <w:r w:rsidR="006F461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, сред други хора;</w:t>
      </w:r>
    </w:p>
    <w:p w14:paraId="63B664AA" w14:textId="77777777" w:rsidR="00D00A9E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, че преди</w:t>
      </w:r>
      <w:r w:rsidRPr="00895AA5">
        <w:rPr>
          <w:rFonts w:eastAsia="Times New Roman"/>
          <w:szCs w:val="24"/>
          <w:lang w:val="bg-BG" w:eastAsia="bg-BG"/>
        </w:rPr>
        <w:t xml:space="preserve"> прехвърляне на собствеността на </w:t>
      </w:r>
      <w:r w:rsidR="00FF318C">
        <w:rPr>
          <w:rFonts w:eastAsia="Times New Roman"/>
          <w:szCs w:val="24"/>
          <w:lang w:val="bg-BG" w:eastAsia="bg-BG"/>
        </w:rPr>
        <w:t xml:space="preserve">новото </w:t>
      </w:r>
      <w:r w:rsidRPr="00895AA5">
        <w:rPr>
          <w:rFonts w:eastAsia="Times New Roman"/>
          <w:szCs w:val="24"/>
          <w:lang w:val="bg-BG" w:eastAsia="bg-BG"/>
        </w:rPr>
        <w:t>отоплително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FF318C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FF318C">
        <w:rPr>
          <w:rFonts w:eastAsia="Times New Roman"/>
          <w:szCs w:val="24"/>
          <w:lang w:val="bg-BG" w:eastAsia="bg-BG"/>
        </w:rPr>
        <w:t>ПОЛУЧАТЕЛ</w:t>
      </w:r>
      <w:r w:rsidR="00FF318C" w:rsidRPr="00895AA5">
        <w:rPr>
          <w:rFonts w:eastAsia="Times New Roman"/>
          <w:szCs w:val="24"/>
          <w:lang w:val="bg-BG" w:eastAsia="bg-BG"/>
        </w:rPr>
        <w:t xml:space="preserve"> </w:t>
      </w:r>
      <w:r w:rsidR="00FF318C">
        <w:rPr>
          <w:rFonts w:eastAsia="Times New Roman"/>
          <w:szCs w:val="24"/>
          <w:lang w:val="bg-BG" w:eastAsia="bg-BG"/>
        </w:rPr>
        <w:t xml:space="preserve">прехвърля </w:t>
      </w:r>
      <w:r w:rsidRPr="00895AA5">
        <w:rPr>
          <w:rFonts w:eastAsia="Times New Roman"/>
          <w:szCs w:val="24"/>
          <w:lang w:val="bg-BG" w:eastAsia="bg-BG"/>
        </w:rPr>
        <w:t xml:space="preserve">собствеността върху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FF318C">
        <w:rPr>
          <w:rFonts w:eastAsia="Times New Roman"/>
          <w:szCs w:val="24"/>
          <w:lang w:val="bg-BG" w:eastAsia="bg-BG"/>
        </w:rPr>
        <w:t xml:space="preserve"> на </w:t>
      </w:r>
      <w:r w:rsidR="00C520D3">
        <w:rPr>
          <w:rFonts w:eastAsia="Times New Roman"/>
          <w:szCs w:val="24"/>
          <w:lang w:val="bg-BG" w:eastAsia="bg-BG"/>
        </w:rPr>
        <w:t>трето</w:t>
      </w:r>
      <w:r w:rsidR="00FF318C">
        <w:rPr>
          <w:rFonts w:eastAsia="Times New Roman"/>
          <w:szCs w:val="24"/>
          <w:lang w:val="bg-BG" w:eastAsia="bg-BG"/>
        </w:rPr>
        <w:t xml:space="preserve"> лице, </w:t>
      </w:r>
      <w:r w:rsidR="00C520D3" w:rsidRPr="00C520D3">
        <w:rPr>
          <w:rFonts w:eastAsia="Times New Roman"/>
          <w:szCs w:val="24"/>
          <w:lang w:val="bg-BG" w:eastAsia="bg-BG"/>
        </w:rPr>
        <w:t>КРАЙНИЯТ ПОЛУЧАТЕЛ се задължава едновременно с прехвърлянето на Имота на третото лице да осигури заместването от третото лице - нов собственик на Имота в правата и задълженията на КРАЙНИЯ ПОЛУЧАТЕЛ по настоящия договор, за което заместване ВЪЗЛОЖИТЕЛЯТ дава предварително съгласие с подписване на този договор. КРАЙНИЯТ ПОЛУЧАТЕЛ се задължава да уведоми ВЪЗЛОЖИТЕЛЯ за извършеното прехвърляне на Имота и така станалото заместване по настоящия договор от третото лице-нов собственик на Имота в 3-дневен срок от извършването им.</w:t>
      </w:r>
      <w:r w:rsidR="00D00A9E">
        <w:rPr>
          <w:rFonts w:eastAsia="Times New Roman"/>
          <w:szCs w:val="24"/>
          <w:lang w:val="bg-BG" w:eastAsia="bg-BG"/>
        </w:rPr>
        <w:t xml:space="preserve"> </w:t>
      </w:r>
    </w:p>
    <w:p w14:paraId="0718DEED" w14:textId="4840B02D" w:rsidR="00895AA5" w:rsidRDefault="00D00A9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602CF147" w14:textId="74B37CB8" w:rsidR="001C569A" w:rsidRPr="00D076C4" w:rsidRDefault="001C569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076C4">
        <w:rPr>
          <w:rFonts w:eastAsia="Times New Roman"/>
          <w:szCs w:val="24"/>
          <w:lang w:val="bg-BG" w:eastAsia="bg-BG"/>
        </w:rPr>
        <w:t xml:space="preserve">8. </w:t>
      </w:r>
      <w:bookmarkStart w:id="7" w:name="_Hlk106608894"/>
      <w:r w:rsidRPr="00D076C4">
        <w:rPr>
          <w:rFonts w:eastAsia="Times New Roman"/>
          <w:szCs w:val="24"/>
          <w:lang w:val="bg-BG" w:eastAsia="bg-BG"/>
        </w:rPr>
        <w:t xml:space="preserve">Да </w:t>
      </w:r>
      <w:r w:rsidR="00307129" w:rsidRPr="00D076C4">
        <w:rPr>
          <w:rFonts w:eastAsia="Times New Roman"/>
          <w:szCs w:val="24"/>
          <w:lang w:val="bg-BG" w:eastAsia="bg-BG"/>
        </w:rPr>
        <w:t xml:space="preserve">извърши </w:t>
      </w:r>
      <w:r w:rsidRPr="00D076C4">
        <w:rPr>
          <w:rFonts w:eastAsia="Times New Roman"/>
          <w:szCs w:val="24"/>
          <w:lang w:val="bg-BG" w:eastAsia="bg-BG"/>
        </w:rPr>
        <w:t xml:space="preserve">за своя сметка строително-монтажните работи по изграждане на </w:t>
      </w:r>
      <w:r w:rsidR="00307129" w:rsidRPr="00D076C4">
        <w:rPr>
          <w:rFonts w:eastAsia="Times New Roman"/>
          <w:szCs w:val="24"/>
          <w:lang w:val="bg-BG" w:eastAsia="bg-BG"/>
        </w:rPr>
        <w:t xml:space="preserve">цялата </w:t>
      </w:r>
      <w:r w:rsidRPr="00D076C4">
        <w:rPr>
          <w:rFonts w:eastAsia="Times New Roman"/>
          <w:szCs w:val="24"/>
          <w:lang w:val="bg-BG" w:eastAsia="bg-BG"/>
        </w:rPr>
        <w:t xml:space="preserve">отоплителна инсталация </w:t>
      </w:r>
      <w:r w:rsidR="00EA1FF5">
        <w:rPr>
          <w:rFonts w:eastAsia="Times New Roman"/>
          <w:szCs w:val="24"/>
          <w:lang w:val="bg-BG" w:eastAsia="bg-BG"/>
        </w:rPr>
        <w:t xml:space="preserve">и/или електрическа инсталация на Имота, </w:t>
      </w:r>
      <w:r w:rsidR="00EA1FF5" w:rsidRPr="00EA1FF5">
        <w:rPr>
          <w:rFonts w:eastAsia="Times New Roman"/>
          <w:szCs w:val="24"/>
          <w:lang w:val="bg-BG" w:eastAsia="bg-BG"/>
        </w:rPr>
        <w:t xml:space="preserve">както и всички други връзки, необходими за функционирането на новите отоплителни устройства, ако няма изградени такива, съгласно технически проект/схема при спазване на действащите нормативни изисквания, преди извършване на доставката по чл. 1, т.1 </w:t>
      </w:r>
      <w:r w:rsidRPr="00D076C4">
        <w:rPr>
          <w:rFonts w:eastAsia="Times New Roman"/>
          <w:szCs w:val="24"/>
          <w:lang w:val="bg-BG" w:eastAsia="bg-BG"/>
        </w:rPr>
        <w:t xml:space="preserve"> (без доставката и монтажа на </w:t>
      </w:r>
      <w:r w:rsidR="00307129" w:rsidRPr="00D076C4">
        <w:rPr>
          <w:rFonts w:eastAsia="Times New Roman"/>
          <w:szCs w:val="24"/>
          <w:lang w:val="bg-BG" w:eastAsia="bg-BG"/>
        </w:rPr>
        <w:t xml:space="preserve">новото </w:t>
      </w:r>
      <w:r w:rsidRPr="00D076C4">
        <w:rPr>
          <w:rFonts w:eastAsia="Times New Roman"/>
          <w:szCs w:val="24"/>
          <w:lang w:val="bg-BG" w:eastAsia="bg-BG"/>
        </w:rPr>
        <w:t>отоплително оборудване,</w:t>
      </w:r>
      <w:r w:rsidR="00950E6F" w:rsidRPr="00D076C4">
        <w:rPr>
          <w:rFonts w:eastAsia="Times New Roman"/>
          <w:szCs w:val="24"/>
          <w:lang w:val="bg-BG" w:eastAsia="bg-BG"/>
        </w:rPr>
        <w:t xml:space="preserve"> вкл. да осигури почистване на съществуващата димоотводна система</w:t>
      </w:r>
      <w:r w:rsidR="008829FB" w:rsidRPr="00D076C4">
        <w:rPr>
          <w:rFonts w:eastAsia="Times New Roman"/>
          <w:szCs w:val="24"/>
          <w:lang w:val="bg-BG" w:eastAsia="bg-BG"/>
        </w:rPr>
        <w:t>.</w:t>
      </w:r>
    </w:p>
    <w:bookmarkEnd w:id="7"/>
    <w:p w14:paraId="37312010" w14:textId="6E14ED90" w:rsidR="00895AA5" w:rsidRDefault="00950E6F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9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 xml:space="preserve">Да не </w:t>
      </w:r>
      <w:r w:rsidR="00FA5218" w:rsidRPr="00895AA5">
        <w:rPr>
          <w:rFonts w:eastAsia="Times New Roman"/>
          <w:szCs w:val="24"/>
          <w:lang w:val="bg-BG" w:eastAsia="bg-BG"/>
        </w:rPr>
        <w:t>регистрира търговец по смисъла на</w:t>
      </w:r>
      <w:r w:rsidR="00784E70">
        <w:rPr>
          <w:rFonts w:eastAsia="Times New Roman"/>
          <w:szCs w:val="24"/>
          <w:lang w:val="bg-BG" w:eastAsia="bg-BG"/>
        </w:rPr>
        <w:t xml:space="preserve"> Търговския закон на адреса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FA5218">
        <w:rPr>
          <w:rFonts w:eastAsia="Times New Roman"/>
          <w:szCs w:val="24"/>
          <w:lang w:val="bg-BG" w:eastAsia="bg-BG"/>
        </w:rPr>
        <w:t xml:space="preserve"> в рамките на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6F461B"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годишен период от </w:t>
      </w:r>
      <w:r w:rsidR="00677C72">
        <w:rPr>
          <w:rFonts w:eastAsia="Times New Roman"/>
          <w:szCs w:val="24"/>
          <w:lang w:val="bg-BG" w:eastAsia="bg-BG"/>
        </w:rPr>
        <w:t xml:space="preserve">датата на </w:t>
      </w:r>
      <w:r w:rsidR="00B07182">
        <w:rPr>
          <w:rFonts w:eastAsia="Times New Roman"/>
          <w:szCs w:val="24"/>
          <w:lang w:val="bg-BG" w:eastAsia="bg-BG"/>
        </w:rPr>
        <w:t xml:space="preserve">подписване на приемо-предавателен протокол за </w:t>
      </w:r>
      <w:r w:rsidR="00895AA5" w:rsidRPr="00895AA5">
        <w:rPr>
          <w:rFonts w:eastAsia="Times New Roman"/>
          <w:szCs w:val="24"/>
          <w:lang w:val="bg-BG" w:eastAsia="bg-BG"/>
        </w:rPr>
        <w:t xml:space="preserve">монтажа на предоставеното му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3437DA02" w14:textId="2BD58BAE" w:rsidR="00A76D4D" w:rsidRDefault="00950E6F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4201C">
        <w:rPr>
          <w:rFonts w:eastAsia="Times New Roman"/>
          <w:szCs w:val="24"/>
          <w:lang w:val="bg-BG" w:eastAsia="bg-BG"/>
        </w:rPr>
        <w:t>10</w:t>
      </w:r>
      <w:r w:rsidR="00A76D4D" w:rsidRPr="00A4201C">
        <w:rPr>
          <w:rFonts w:eastAsia="Times New Roman"/>
          <w:szCs w:val="24"/>
          <w:lang w:val="bg-BG" w:eastAsia="bg-BG"/>
        </w:rPr>
        <w:t>. Да съхранява гаранционната карта за двегодишна гаранция, до изтичането на гаранцията на предоставеното отоплително устройство.</w:t>
      </w:r>
    </w:p>
    <w:p w14:paraId="3A5C6934" w14:textId="05172D75" w:rsidR="006A1452" w:rsidRDefault="006A1452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1. Крайният получател осигурява поне 15 кг. </w:t>
      </w:r>
      <w:proofErr w:type="spellStart"/>
      <w:r>
        <w:rPr>
          <w:rFonts w:eastAsia="Times New Roman"/>
          <w:szCs w:val="24"/>
          <w:lang w:val="bg-BG" w:eastAsia="bg-BG"/>
        </w:rPr>
        <w:t>Пелети</w:t>
      </w:r>
      <w:proofErr w:type="spellEnd"/>
      <w:r>
        <w:rPr>
          <w:rFonts w:eastAsia="Times New Roman"/>
          <w:szCs w:val="24"/>
          <w:lang w:val="bg-BG" w:eastAsia="bg-BG"/>
        </w:rPr>
        <w:t xml:space="preserve"> за монтажните дейности и настройки по време на инсталиране на отоплителния уред</w:t>
      </w:r>
      <w:r w:rsidR="00D00A9E">
        <w:rPr>
          <w:rFonts w:eastAsia="Times New Roman"/>
          <w:szCs w:val="24"/>
          <w:lang w:val="bg-BG" w:eastAsia="bg-BG"/>
        </w:rPr>
        <w:t>.</w:t>
      </w:r>
    </w:p>
    <w:p w14:paraId="215E67B8" w14:textId="4D344F3E" w:rsidR="000F2D3F" w:rsidRPr="00A4201C" w:rsidRDefault="000F2D3F" w:rsidP="000F2D3F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4201C">
        <w:rPr>
          <w:rFonts w:eastAsia="Times New Roman"/>
          <w:szCs w:val="24"/>
          <w:lang w:val="bg-BG" w:eastAsia="bg-BG"/>
        </w:rPr>
        <w:t xml:space="preserve">12. да използва конкретен тип гориво за новото отоплително  устройство, указано от производителя за съответното отоплително устройство. </w:t>
      </w:r>
    </w:p>
    <w:p w14:paraId="3DBDBE95" w14:textId="444D6716" w:rsidR="000F2D3F" w:rsidRPr="00A4201C" w:rsidRDefault="000F2D3F" w:rsidP="000F2D3F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4201C">
        <w:rPr>
          <w:rFonts w:eastAsia="Times New Roman"/>
          <w:szCs w:val="24"/>
          <w:lang w:val="bg-BG" w:eastAsia="bg-BG"/>
        </w:rPr>
        <w:t>13. при подписване на настоящия договор КРАЙНИЯТ ПОЛУЧАТЕЛ се задължава да представи на ВЪЗЛОЖИТЕЛЯ документ за Имота, който легитимира КРАЙНИЯ ПОЛУЧАТЕЛ като собственик на Имота.</w:t>
      </w:r>
    </w:p>
    <w:p w14:paraId="4137FFDE" w14:textId="1CF6C356" w:rsidR="000F2D3F" w:rsidRPr="00A4201C" w:rsidRDefault="000F2D3F" w:rsidP="000F2D3F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4201C">
        <w:rPr>
          <w:rFonts w:eastAsia="Times New Roman"/>
          <w:szCs w:val="24"/>
          <w:lang w:val="bg-BG" w:eastAsia="bg-BG"/>
        </w:rPr>
        <w:lastRenderedPageBreak/>
        <w:t xml:space="preserve">14. при подписване на настоящи договор или най-късно до демонтирането на старото отоплително устройство да предостави на ВЪЗЛОЖИТЕЛЯ декларация за произход на заменяното отоплително устройство на твърдо гориво, </w:t>
      </w:r>
      <w:r w:rsidR="001B1481" w:rsidRPr="001B1481">
        <w:rPr>
          <w:rFonts w:eastAsia="Times New Roman"/>
          <w:szCs w:val="24"/>
          <w:lang w:val="bg-BG" w:eastAsia="bg-BG"/>
        </w:rPr>
        <w:t>Приложение № 5 към настоящия договор</w:t>
      </w:r>
      <w:r w:rsidR="001B1481">
        <w:rPr>
          <w:rFonts w:eastAsia="Times New Roman"/>
          <w:szCs w:val="24"/>
          <w:lang w:val="bg-BG" w:eastAsia="bg-BG"/>
        </w:rPr>
        <w:t>.</w:t>
      </w:r>
    </w:p>
    <w:p w14:paraId="2BB7CCCD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904DF8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14:paraId="45389AD5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14:paraId="2798A65C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 от подписването на </w:t>
      </w:r>
      <w:r w:rsidR="00B07182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емо-предавателен протокол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B07182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по силата на настоящия договор. </w:t>
      </w:r>
    </w:p>
    <w:p w14:paraId="2632EE1E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координацията на 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14:paraId="0AE5AE72" w14:textId="77777777"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904DF8">
        <w:rPr>
          <w:rFonts w:eastAsia="Times New Roman"/>
          <w:b/>
          <w:szCs w:val="24"/>
          <w:lang w:val="bg-BG" w:eastAsia="bg-BG"/>
        </w:rPr>
        <w:t>8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14:paraId="28621213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то си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555C2164" w14:textId="77777777"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посочени от него представител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</w:p>
    <w:p w14:paraId="4A79E5E6" w14:textId="6B4CD66B" w:rsidR="00895AA5" w:rsidRPr="00A27BD4" w:rsidRDefault="00E42F8B" w:rsidP="00F55496">
      <w:pPr>
        <w:keepNext/>
        <w:spacing w:before="240"/>
        <w:jc w:val="center"/>
        <w:rPr>
          <w:b/>
          <w:szCs w:val="24"/>
          <w:lang w:val="bg-BG"/>
        </w:rPr>
      </w:pPr>
      <w:r w:rsidRPr="00A27BD4">
        <w:rPr>
          <w:b/>
          <w:szCs w:val="24"/>
          <w:lang w:val="bg-BG"/>
        </w:rPr>
        <w:t xml:space="preserve">V. ПРЕКРАТЯВАНЕ НА ДОГОВОРА И САНКЦИИ </w:t>
      </w:r>
    </w:p>
    <w:p w14:paraId="64D04420" w14:textId="77777777" w:rsidR="00E42F8B" w:rsidRPr="00895AA5" w:rsidRDefault="00895AA5" w:rsidP="00E42F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b/>
          <w:szCs w:val="24"/>
          <w:lang w:val="bg-BG" w:eastAsia="bg-BG"/>
        </w:rPr>
        <w:t xml:space="preserve">Чл. </w:t>
      </w:r>
      <w:r w:rsidR="00904DF8" w:rsidRPr="00A27BD4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E42F8B" w:rsidRPr="00895AA5">
        <w:rPr>
          <w:rFonts w:eastAsia="Times New Roman"/>
          <w:szCs w:val="24"/>
          <w:lang w:val="bg-BG" w:eastAsia="bg-BG"/>
        </w:rPr>
        <w:t>Настоящият договор може да бъде прекратен:</w:t>
      </w:r>
    </w:p>
    <w:p w14:paraId="24D27A6F" w14:textId="77777777" w:rsidR="00E42F8B" w:rsidRPr="00895AA5" w:rsidRDefault="00E42F8B" w:rsidP="00E42F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;</w:t>
      </w:r>
    </w:p>
    <w:p w14:paraId="39AFC300" w14:textId="4B2FD9BF" w:rsidR="00E42F8B" w:rsidRDefault="00E42F8B" w:rsidP="00E42F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14:paraId="5746378B" w14:textId="72803688" w:rsidR="00E42F8B" w:rsidRPr="00A27BD4" w:rsidRDefault="00496AFA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szCs w:val="24"/>
          <w:lang w:val="bg-BG" w:eastAsia="bg-BG"/>
        </w:rPr>
        <w:t>3. при изтичане на сроковете по разд.</w:t>
      </w:r>
      <w:r w:rsidRPr="00A27BD4">
        <w:rPr>
          <w:rFonts w:eastAsia="Times New Roman"/>
          <w:szCs w:val="24"/>
          <w:lang w:eastAsia="bg-BG"/>
        </w:rPr>
        <w:t>II</w:t>
      </w:r>
      <w:r w:rsidRPr="00A27BD4">
        <w:rPr>
          <w:rFonts w:eastAsia="Times New Roman"/>
          <w:szCs w:val="24"/>
          <w:lang w:val="bg-BG" w:eastAsia="bg-BG"/>
        </w:rPr>
        <w:t xml:space="preserve"> от настоящия договор </w:t>
      </w:r>
    </w:p>
    <w:p w14:paraId="417589F6" w14:textId="1C946196" w:rsidR="00895AA5" w:rsidRDefault="00496AFA" w:rsidP="00496AF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27BD4">
        <w:rPr>
          <w:rFonts w:eastAsia="Times New Roman"/>
          <w:b/>
          <w:szCs w:val="24"/>
          <w:lang w:val="bg-BG" w:eastAsia="bg-BG"/>
        </w:rPr>
        <w:t>Чл. 1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лучай на неизпълнение на задълженията по чл. </w:t>
      </w:r>
      <w:r w:rsidR="00FA5218">
        <w:rPr>
          <w:rFonts w:eastAsia="Times New Roman"/>
          <w:szCs w:val="24"/>
          <w:lang w:val="bg-BG" w:eastAsia="bg-BG"/>
        </w:rPr>
        <w:t>6</w:t>
      </w:r>
      <w:r w:rsidR="00895AA5" w:rsidRPr="00895AA5">
        <w:rPr>
          <w:rFonts w:eastAsia="Times New Roman"/>
          <w:szCs w:val="24"/>
          <w:lang w:val="bg-BG" w:eastAsia="bg-BG"/>
        </w:rPr>
        <w:t xml:space="preserve">. т. 1, т. 3, </w:t>
      </w:r>
      <w:r w:rsidR="000F2D3F">
        <w:rPr>
          <w:rFonts w:eastAsia="Times New Roman"/>
          <w:szCs w:val="24"/>
          <w:lang w:val="bg-BG" w:eastAsia="bg-BG"/>
        </w:rPr>
        <w:t xml:space="preserve">т.6, </w:t>
      </w:r>
      <w:r w:rsidR="00FA5218">
        <w:rPr>
          <w:rFonts w:eastAsia="Times New Roman"/>
          <w:szCs w:val="24"/>
          <w:lang w:val="bg-BG" w:eastAsia="bg-BG"/>
        </w:rPr>
        <w:t xml:space="preserve">т. </w:t>
      </w:r>
      <w:r w:rsidR="00895AA5" w:rsidRPr="00895AA5">
        <w:rPr>
          <w:rFonts w:eastAsia="Times New Roman"/>
          <w:szCs w:val="24"/>
          <w:lang w:val="bg-BG" w:eastAsia="bg-BG"/>
        </w:rPr>
        <w:t>7</w:t>
      </w:r>
      <w:r w:rsidR="00842497">
        <w:rPr>
          <w:rFonts w:eastAsia="Times New Roman"/>
          <w:szCs w:val="24"/>
          <w:lang w:val="bg-BG" w:eastAsia="bg-BG"/>
        </w:rPr>
        <w:t xml:space="preserve">,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>
        <w:rPr>
          <w:rFonts w:eastAsia="Times New Roman"/>
          <w:szCs w:val="24"/>
          <w:lang w:val="bg-BG" w:eastAsia="bg-BG"/>
        </w:rPr>
        <w:t xml:space="preserve">т. </w:t>
      </w:r>
      <w:r w:rsidR="00895AA5" w:rsidRPr="00895AA5">
        <w:rPr>
          <w:rFonts w:eastAsia="Times New Roman"/>
          <w:szCs w:val="24"/>
          <w:lang w:val="bg-BG" w:eastAsia="bg-BG"/>
        </w:rPr>
        <w:t xml:space="preserve">8 </w:t>
      </w:r>
      <w:r w:rsidR="00842497">
        <w:rPr>
          <w:rFonts w:eastAsia="Times New Roman"/>
          <w:szCs w:val="24"/>
          <w:lang w:val="bg-BG" w:eastAsia="bg-BG"/>
        </w:rPr>
        <w:t xml:space="preserve">и т.12 </w:t>
      </w:r>
      <w:r w:rsidR="00895AA5" w:rsidRPr="00895AA5">
        <w:rPr>
          <w:rFonts w:eastAsia="Times New Roman"/>
          <w:szCs w:val="24"/>
          <w:lang w:val="bg-BG" w:eastAsia="bg-BG"/>
        </w:rPr>
        <w:t xml:space="preserve">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, констатирано с протокол от лицата по чл. </w:t>
      </w:r>
      <w:r w:rsidR="00FA5218">
        <w:rPr>
          <w:rFonts w:eastAsia="Times New Roman"/>
          <w:szCs w:val="24"/>
          <w:lang w:val="bg-BG" w:eastAsia="bg-BG"/>
        </w:rPr>
        <w:t>8</w:t>
      </w:r>
      <w:r w:rsidR="00895AA5" w:rsidRPr="00895AA5">
        <w:rPr>
          <w:rFonts w:eastAsia="Times New Roman"/>
          <w:szCs w:val="24"/>
          <w:lang w:val="bg-BG" w:eastAsia="bg-BG"/>
        </w:rPr>
        <w:t xml:space="preserve">, т. 2, КРАЙНИЯТ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дължи на ВЪЗЛОЖИТЕЛЯ възстановяване на пълния размер на разходите за доставката и услугите по чл.1</w:t>
      </w:r>
    </w:p>
    <w:p w14:paraId="6D4F5E6C" w14:textId="007F4B70" w:rsidR="00895AA5" w:rsidRPr="00A27BD4" w:rsidRDefault="00496AFA" w:rsidP="00F55496">
      <w:pPr>
        <w:keepNext/>
        <w:spacing w:before="240"/>
        <w:jc w:val="center"/>
        <w:rPr>
          <w:b/>
          <w:szCs w:val="24"/>
          <w:lang w:val="bg-BG"/>
        </w:rPr>
      </w:pPr>
      <w:r w:rsidRPr="00A27BD4">
        <w:rPr>
          <w:b/>
          <w:szCs w:val="24"/>
          <w:lang w:val="bg-BG"/>
        </w:rPr>
        <w:lastRenderedPageBreak/>
        <w:t>V</w:t>
      </w:r>
      <w:r w:rsidRPr="00A27BD4">
        <w:rPr>
          <w:b/>
          <w:szCs w:val="24"/>
        </w:rPr>
        <w:t>I.</w:t>
      </w:r>
      <w:r w:rsidRPr="00A27BD4">
        <w:rPr>
          <w:b/>
          <w:szCs w:val="24"/>
          <w:lang w:val="bg-BG"/>
        </w:rPr>
        <w:t xml:space="preserve">  ЗАКЛЮЧИТЕЛНИ </w:t>
      </w:r>
      <w:r w:rsidR="00895AA5" w:rsidRPr="00A27BD4">
        <w:rPr>
          <w:b/>
          <w:szCs w:val="24"/>
          <w:lang w:val="bg-BG"/>
        </w:rPr>
        <w:t xml:space="preserve"> РАЗПОРЕДБИ</w:t>
      </w:r>
    </w:p>
    <w:p w14:paraId="2E7DC4E8" w14:textId="77777777" w:rsidR="00496AFA" w:rsidRPr="00496AFA" w:rsidRDefault="00496AFA" w:rsidP="00F55496">
      <w:pPr>
        <w:keepNext/>
        <w:spacing w:before="240"/>
        <w:jc w:val="center"/>
        <w:rPr>
          <w:b/>
          <w:color w:val="00B0F0"/>
          <w:szCs w:val="24"/>
          <w:lang w:val="bg-BG"/>
        </w:rPr>
      </w:pPr>
    </w:p>
    <w:p w14:paraId="18E63E10" w14:textId="346993B8"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Pr="00A27BD4">
        <w:rPr>
          <w:rFonts w:eastAsia="Times New Roman"/>
          <w:b/>
          <w:szCs w:val="24"/>
          <w:lang w:val="bg-BG" w:eastAsia="bg-BG"/>
        </w:rPr>
        <w:t>1</w:t>
      </w:r>
      <w:r w:rsidR="00904DF8" w:rsidRPr="00A27BD4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280B50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</w:t>
      </w:r>
      <w:r w:rsidR="00280B50" w:rsidRPr="00A27BD4">
        <w:rPr>
          <w:rFonts w:eastAsia="Times New Roman"/>
          <w:szCs w:val="24"/>
          <w:lang w:val="bg-BG" w:eastAsia="bg-BG"/>
        </w:rPr>
        <w:t xml:space="preserve">и допълван </w:t>
      </w:r>
      <w:r w:rsidR="00280B50" w:rsidRPr="00835862">
        <w:rPr>
          <w:rFonts w:eastAsia="Times New Roman"/>
          <w:szCs w:val="24"/>
          <w:lang w:val="bg-BG" w:eastAsia="bg-BG"/>
        </w:rPr>
        <w:t xml:space="preserve">само с допълнителни споразумения, </w:t>
      </w:r>
      <w:r w:rsidR="00280B50">
        <w:rPr>
          <w:rFonts w:eastAsia="Times New Roman"/>
          <w:szCs w:val="24"/>
          <w:lang w:val="bg-BG" w:eastAsia="bg-BG"/>
        </w:rPr>
        <w:t xml:space="preserve">уговорени, </w:t>
      </w:r>
      <w:r w:rsidR="00280B50" w:rsidRPr="00835862">
        <w:rPr>
          <w:rFonts w:eastAsia="Times New Roman"/>
          <w:szCs w:val="24"/>
          <w:lang w:val="bg-BG" w:eastAsia="bg-BG"/>
        </w:rPr>
        <w:t>изготвени в писмена форма и подписани от двете Страни</w:t>
      </w:r>
      <w:r w:rsidR="00280B50">
        <w:rPr>
          <w:rFonts w:eastAsia="Times New Roman"/>
          <w:szCs w:val="24"/>
          <w:lang w:val="bg-BG" w:eastAsia="bg-BG"/>
        </w:rPr>
        <w:t>.</w:t>
      </w:r>
      <w:r w:rsidR="00280B50" w:rsidRPr="00835862">
        <w:rPr>
          <w:rFonts w:eastAsia="Times New Roman"/>
          <w:szCs w:val="24"/>
          <w:lang w:val="bg-BG" w:eastAsia="bg-BG"/>
        </w:rPr>
        <w:t xml:space="preserve"> </w:t>
      </w:r>
      <w:r w:rsidR="00280B50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="00280B50"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280B50">
        <w:rPr>
          <w:rFonts w:eastAsia="Times New Roman"/>
          <w:szCs w:val="24"/>
          <w:lang w:val="bg-BG" w:eastAsia="bg-BG"/>
        </w:rPr>
        <w:t>Д</w:t>
      </w:r>
      <w:r w:rsidR="00280B50" w:rsidRPr="00895AA5">
        <w:rPr>
          <w:rFonts w:eastAsia="Times New Roman"/>
          <w:szCs w:val="24"/>
          <w:lang w:val="bg-BG" w:eastAsia="bg-BG"/>
        </w:rPr>
        <w:t>оговора</w:t>
      </w:r>
      <w:r w:rsidR="00280B50">
        <w:rPr>
          <w:rFonts w:eastAsia="Times New Roman"/>
          <w:szCs w:val="24"/>
          <w:lang w:val="bg-BG" w:eastAsia="bg-BG"/>
        </w:rPr>
        <w:t xml:space="preserve">. </w:t>
      </w:r>
    </w:p>
    <w:p w14:paraId="53E7A3C8" w14:textId="62CD3864" w:rsidR="00895AA5" w:rsidRDefault="00895AA5" w:rsidP="00BA140F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Pr="00A27BD4">
        <w:rPr>
          <w:rFonts w:eastAsia="Times New Roman"/>
          <w:b/>
          <w:szCs w:val="24"/>
          <w:lang w:val="bg-BG" w:eastAsia="bg-BG"/>
        </w:rPr>
        <w:t>1</w:t>
      </w:r>
      <w:r w:rsidR="00CC5E40">
        <w:rPr>
          <w:rFonts w:eastAsia="Times New Roman"/>
          <w:b/>
          <w:szCs w:val="24"/>
          <w:lang w:val="bg-BG" w:eastAsia="bg-BG"/>
        </w:rPr>
        <w:t>2. (1)</w:t>
      </w:r>
      <w:r w:rsidR="006B629F">
        <w:rPr>
          <w:rFonts w:eastAsia="Times New Roman"/>
          <w:color w:val="00B0F0"/>
          <w:szCs w:val="24"/>
          <w:lang w:val="bg-BG" w:eastAsia="bg-BG"/>
        </w:rPr>
        <w:t xml:space="preserve"> </w:t>
      </w:r>
      <w:r w:rsidR="00280B50" w:rsidRPr="00895AA5">
        <w:rPr>
          <w:rFonts w:eastAsia="Times New Roman"/>
          <w:szCs w:val="24"/>
          <w:lang w:val="bg-BG" w:eastAsia="bg-BG"/>
        </w:rPr>
        <w:t>Страните се задължават да изпълняват добросъвестно правата и задълженията си по настоящия договор.</w:t>
      </w:r>
    </w:p>
    <w:p w14:paraId="0851B08A" w14:textId="24F3B367" w:rsidR="006B629F" w:rsidRPr="00D273DA" w:rsidRDefault="006B629F" w:rsidP="00BA140F">
      <w:pPr>
        <w:autoSpaceDE w:val="0"/>
        <w:autoSpaceDN w:val="0"/>
        <w:adjustRightInd w:val="0"/>
        <w:ind w:firstLine="397"/>
        <w:rPr>
          <w:rFonts w:eastAsia="Times New Roman"/>
          <w:bCs/>
          <w:szCs w:val="24"/>
          <w:lang w:val="bg-BG" w:eastAsia="bg-BG"/>
        </w:rPr>
      </w:pPr>
      <w:r w:rsidRPr="00D273DA">
        <w:rPr>
          <w:rFonts w:eastAsia="Times New Roman"/>
          <w:bCs/>
          <w:szCs w:val="24"/>
          <w:lang w:val="bg-BG" w:eastAsia="bg-BG"/>
        </w:rPr>
        <w:t>(2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</w:t>
      </w:r>
    </w:p>
    <w:p w14:paraId="788323CB" w14:textId="77777777"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904DF8">
        <w:rPr>
          <w:rFonts w:eastAsia="Times New Roman"/>
          <w:b/>
          <w:szCs w:val="24"/>
          <w:lang w:val="bg-BG" w:eastAsia="bg-BG"/>
        </w:rPr>
        <w:t>3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14:paraId="5A01116A" w14:textId="77777777"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904DF8">
        <w:rPr>
          <w:rFonts w:eastAsia="Times New Roman"/>
          <w:b/>
          <w:szCs w:val="24"/>
          <w:lang w:val="bg-BG" w:eastAsia="bg-BG"/>
        </w:rPr>
        <w:t>4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14:paraId="7605F449" w14:textId="77777777"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5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14:paraId="5D797A1F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Приложение № 1 – Приемо-предавателен протокол за доставката и монтажа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.</w:t>
      </w:r>
    </w:p>
    <w:p w14:paraId="184EDCCB" w14:textId="26AA4889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Приложение № 2 – Приемо-предавателен протокол за демонтаж и предаване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</w:p>
    <w:p w14:paraId="6DAD73CD" w14:textId="7474F020" w:rsidR="006B629F" w:rsidRDefault="006B629F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B629F">
        <w:rPr>
          <w:rFonts w:eastAsia="Times New Roman"/>
          <w:szCs w:val="24"/>
          <w:lang w:val="bg-BG" w:eastAsia="bg-BG"/>
        </w:rPr>
        <w:t>Приложение № 3 – Констативен протокол, че жилището се е отоплявало чрез зидана отворена камина.</w:t>
      </w:r>
    </w:p>
    <w:p w14:paraId="24790FF2" w14:textId="7927AB74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szCs w:val="24"/>
          <w:lang w:val="bg-BG" w:eastAsia="bg-BG"/>
        </w:rPr>
        <w:t xml:space="preserve">Приложение № </w:t>
      </w:r>
      <w:r w:rsidR="006B629F">
        <w:rPr>
          <w:rFonts w:eastAsia="Times New Roman"/>
          <w:szCs w:val="24"/>
          <w:lang w:val="bg-BG" w:eastAsia="bg-BG"/>
        </w:rPr>
        <w:t>4</w:t>
      </w:r>
      <w:r w:rsidRPr="00D35108">
        <w:rPr>
          <w:rFonts w:eastAsia="Times New Roman"/>
          <w:szCs w:val="24"/>
          <w:lang w:val="bg-BG" w:eastAsia="bg-BG"/>
        </w:rPr>
        <w:t xml:space="preserve"> –</w:t>
      </w:r>
      <w:r w:rsidR="00CC5E40">
        <w:rPr>
          <w:rFonts w:eastAsia="Times New Roman"/>
          <w:szCs w:val="24"/>
          <w:lang w:val="bg-BG" w:eastAsia="bg-BG"/>
        </w:rPr>
        <w:t xml:space="preserve">Констативен </w:t>
      </w:r>
      <w:r w:rsidRPr="00D35108">
        <w:rPr>
          <w:rFonts w:eastAsia="Times New Roman"/>
          <w:szCs w:val="24"/>
          <w:lang w:val="bg-BG" w:eastAsia="bg-BG"/>
        </w:rPr>
        <w:t>протокол, удостоверяващ извършването на годишния технически профилактичен преглед</w:t>
      </w:r>
    </w:p>
    <w:p w14:paraId="16BA57D4" w14:textId="4569DE67" w:rsidR="006B629F" w:rsidRDefault="006B629F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B629F">
        <w:rPr>
          <w:rFonts w:eastAsia="Times New Roman"/>
          <w:szCs w:val="24"/>
          <w:lang w:val="bg-BG" w:eastAsia="bg-BG"/>
        </w:rPr>
        <w:t>Приложение № 5 - Декларация за произход на отпадъци от черни и цветни метали.</w:t>
      </w:r>
    </w:p>
    <w:p w14:paraId="5365733B" w14:textId="77777777" w:rsidR="00D35108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14:paraId="48908E87" w14:textId="3BA1DE24" w:rsidR="006B14B3" w:rsidRPr="00895AA5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6CB8A290" w14:textId="77777777" w:rsidR="006B14B3" w:rsidRPr="00895AA5" w:rsidRDefault="006B14B3" w:rsidP="006B14B3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02416022" w14:textId="77777777" w:rsidR="006B14B3" w:rsidRDefault="006B14B3" w:rsidP="006B14B3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6BFC8E83" w14:textId="77777777" w:rsidR="00D35108" w:rsidRDefault="00D35108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D35108" w:rsidSect="00681DE7">
          <w:headerReference w:type="default" r:id="rId9"/>
          <w:footerReference w:type="default" r:id="rId10"/>
          <w:footerReference w:type="first" r:id="rId11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14:paraId="3DD443B0" w14:textId="3FC078F5" w:rsidR="00D35108" w:rsidRDefault="006B14B3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5ED1EA7" wp14:editId="365D707C">
            <wp:extent cx="5972810" cy="940435"/>
            <wp:effectExtent l="0" t="0" r="889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!404_DOCXTemplate_28A0092B-C50C-407E-A947-70E740481C1C}">
                          <a14:useLocalDpi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58CBC" w14:textId="77777777" w:rsidR="00895AA5" w:rsidRPr="00D35108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D35108">
        <w:rPr>
          <w:rFonts w:eastAsia="Times New Roman"/>
          <w:bCs/>
          <w:szCs w:val="24"/>
          <w:lang w:val="bg-BG" w:eastAsia="bg-BG"/>
        </w:rPr>
        <w:t xml:space="preserve">Приложение № 1 </w:t>
      </w:r>
    </w:p>
    <w:p w14:paraId="0864BAF4" w14:textId="77777777" w:rsidR="00895AA5" w:rsidRPr="00895AA5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Приемо-предавателен протокол</w:t>
      </w:r>
      <w:r w:rsidR="00D35108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D35108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 w:rsidR="00D35108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 xml:space="preserve">доставка и монтаж на ново отоплително </w:t>
      </w:r>
      <w:r w:rsidR="009027B2">
        <w:rPr>
          <w:rFonts w:eastAsia="Times New Roman"/>
          <w:b/>
          <w:bCs/>
          <w:sz w:val="32"/>
          <w:szCs w:val="32"/>
          <w:lang w:val="bg-BG" w:eastAsia="bg-BG"/>
        </w:rPr>
        <w:t>устройство</w:t>
      </w:r>
    </w:p>
    <w:p w14:paraId="1B64CE07" w14:textId="7529DC55"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6B14B3" w:rsidRPr="006B14B3">
        <w:rPr>
          <w:rFonts w:eastAsia="Times New Roman"/>
          <w:szCs w:val="24"/>
          <w:lang w:val="bg-BG" w:eastAsia="bg-BG"/>
        </w:rPr>
        <w:t>№ BG16М1ОР002-5.003-00</w:t>
      </w:r>
      <w:r w:rsidR="00631BA8">
        <w:rPr>
          <w:rFonts w:eastAsia="Times New Roman"/>
          <w:szCs w:val="24"/>
          <w:lang w:val="bg-BG" w:eastAsia="bg-BG"/>
        </w:rPr>
        <w:t>0</w:t>
      </w:r>
      <w:r w:rsidR="006B14B3" w:rsidRPr="006B14B3">
        <w:rPr>
          <w:rFonts w:eastAsia="Times New Roman"/>
          <w:szCs w:val="24"/>
          <w:lang w:val="bg-BG" w:eastAsia="bg-BG"/>
        </w:rPr>
        <w:t>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="00904DF8" w:rsidRPr="00904DF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14:paraId="05409C8B" w14:textId="77777777"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1AC2243D" w14:textId="77777777"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24F5044A" w14:textId="77777777"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14:paraId="66B25356" w14:textId="70EAF1F3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доставка, внасяне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мястото на монтажа и монтаж</w:t>
      </w:r>
      <w:r w:rsidR="006B629F">
        <w:rPr>
          <w:rFonts w:eastAsia="Times New Roman"/>
          <w:szCs w:val="24"/>
          <w:lang w:val="bg-BG" w:eastAsia="bg-BG"/>
        </w:rPr>
        <w:t xml:space="preserve"> (пускане в експлоатация)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: .....................................................(</w:t>
      </w:r>
      <w:r w:rsidR="00895AA5"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видът и количеството на отоплителното </w:t>
      </w:r>
      <w:r w:rsidR="009027B2">
        <w:rPr>
          <w:rFonts w:eastAsia="Times New Roman"/>
          <w:i/>
          <w:sz w:val="20"/>
          <w:szCs w:val="20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) в следния недвижим имот, собственост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ru-RU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по Проекта: жилищна сграда, с адрес: ........................................................................................,</w:t>
      </w:r>
    </w:p>
    <w:p w14:paraId="7F79407E" w14:textId="3D1FE3F3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B629F">
        <w:rPr>
          <w:rFonts w:eastAsia="Times New Roman"/>
          <w:szCs w:val="24"/>
          <w:lang w:val="bg-BG" w:eastAsia="bg-BG"/>
        </w:rPr>
        <w:t xml:space="preserve"> и радиатори (където е приложимо)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14:paraId="69AC0C2B" w14:textId="77777777"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14:paraId="085BCB21" w14:textId="77777777"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14:paraId="448C6DFB" w14:textId="68698093"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</w:t>
      </w:r>
      <w:r w:rsidR="006B629F">
        <w:rPr>
          <w:rFonts w:eastAsia="Times New Roman"/>
          <w:bCs/>
          <w:szCs w:val="24"/>
          <w:lang w:val="bg-BG" w:eastAsia="bg-BG"/>
        </w:rPr>
        <w:t>по един за всяка от страните</w:t>
      </w:r>
    </w:p>
    <w:p w14:paraId="38D9B62A" w14:textId="77777777" w:rsidR="006B629F" w:rsidRDefault="006B629F" w:rsidP="006B629F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А ИЗПЪЛНИТЕЛЯ:</w:t>
      </w:r>
    </w:p>
    <w:p w14:paraId="5A640A7A" w14:textId="7C78FBDD" w:rsidR="002B7368" w:rsidRPr="00D273DA" w:rsidRDefault="006B629F" w:rsidP="00895AA5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 w:rsidRPr="00753A03">
        <w:rPr>
          <w:rFonts w:eastAsia="Times New Roman"/>
          <w:sz w:val="20"/>
          <w:szCs w:val="20"/>
          <w:lang w:val="bg-BG" w:eastAsia="bg-BG"/>
        </w:rPr>
        <w:t>(име и подпис)</w:t>
      </w:r>
    </w:p>
    <w:p w14:paraId="5A63FA92" w14:textId="77777777" w:rsidR="006B14B3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30E74C02" w14:textId="39750C41" w:rsidR="006B14B3" w:rsidRPr="00895AA5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345BC650" w14:textId="77777777" w:rsidR="006B14B3" w:rsidRPr="00895AA5" w:rsidRDefault="006B14B3" w:rsidP="006B14B3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57B98C4A" w14:textId="61E5DF1D" w:rsidR="002B7368" w:rsidRPr="008A02B7" w:rsidRDefault="006B14B3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  <w:sectPr w:rsidR="002B7368" w:rsidRPr="008A02B7" w:rsidSect="002B7368">
          <w:headerReference w:type="default" r:id="rId12"/>
          <w:headerReference w:type="first" r:id="rId13"/>
          <w:pgSz w:w="12240" w:h="15840"/>
          <w:pgMar w:top="993" w:right="1417" w:bottom="709" w:left="1417" w:header="284" w:footer="737" w:gutter="0"/>
          <w:cols w:space="708"/>
          <w:titlePg/>
          <w:docGrid w:linePitch="360"/>
        </w:sect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67B69C7F" w14:textId="5413A7E3" w:rsidR="002B7368" w:rsidRPr="002B7368" w:rsidRDefault="006B14B3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11C8350" wp14:editId="0E35C482">
            <wp:extent cx="5972810" cy="940435"/>
            <wp:effectExtent l="0" t="0" r="889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!404_DOCXTemplate_28A0092B-C50C-407E-A947-70E740481C1C}">
                          <a14:useLocalDpi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EB4C9" w14:textId="77777777" w:rsidR="002B7368" w:rsidRPr="002B7368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2B7368">
        <w:rPr>
          <w:rFonts w:eastAsia="Times New Roman"/>
          <w:bCs/>
          <w:szCs w:val="24"/>
          <w:lang w:val="bg-BG" w:eastAsia="bg-BG"/>
        </w:rPr>
        <w:t xml:space="preserve">Приложение № </w:t>
      </w:r>
      <w:r w:rsidR="000C7C28">
        <w:rPr>
          <w:rFonts w:eastAsia="Times New Roman"/>
          <w:bCs/>
          <w:szCs w:val="24"/>
          <w:lang w:val="bg-BG" w:eastAsia="bg-BG"/>
        </w:rPr>
        <w:t>2</w:t>
      </w:r>
      <w:r w:rsidRPr="002B7368">
        <w:rPr>
          <w:rFonts w:eastAsia="Times New Roman"/>
          <w:bCs/>
          <w:szCs w:val="24"/>
          <w:lang w:val="bg-BG" w:eastAsia="bg-BG"/>
        </w:rPr>
        <w:t xml:space="preserve"> </w:t>
      </w:r>
    </w:p>
    <w:p w14:paraId="5A8A7E80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Приемо-предавателен протокол</w:t>
      </w:r>
      <w:r w:rsidR="002B7368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 w:rsidR="002B7368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Pr="00895AA5">
        <w:rPr>
          <w:rFonts w:eastAsia="Times New Roman"/>
          <w:b/>
          <w:bCs/>
          <w:sz w:val="32"/>
          <w:szCs w:val="32"/>
          <w:lang w:val="bg-BG" w:eastAsia="bg-BG"/>
        </w:rPr>
        <w:t xml:space="preserve">предаване на старо отоплително </w:t>
      </w:r>
      <w:r w:rsidR="009027B2">
        <w:rPr>
          <w:rFonts w:eastAsia="Times New Roman"/>
          <w:b/>
          <w:bCs/>
          <w:sz w:val="32"/>
          <w:szCs w:val="32"/>
          <w:lang w:val="bg-BG" w:eastAsia="bg-BG"/>
        </w:rPr>
        <w:t>устройство</w:t>
      </w:r>
      <w:r w:rsidR="002B7368">
        <w:rPr>
          <w:rFonts w:eastAsia="Times New Roman"/>
          <w:b/>
          <w:bCs/>
          <w:sz w:val="32"/>
          <w:szCs w:val="32"/>
          <w:lang w:val="bg-BG" w:eastAsia="bg-BG"/>
        </w:rPr>
        <w:t xml:space="preserve"> на дърва/въглища</w:t>
      </w:r>
    </w:p>
    <w:p w14:paraId="0E23DB88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10A99A85" w14:textId="127A3402"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6B14B3" w:rsidRPr="006B14B3">
        <w:rPr>
          <w:rFonts w:eastAsia="Times New Roman"/>
          <w:szCs w:val="24"/>
          <w:lang w:val="bg-BG" w:eastAsia="bg-BG"/>
        </w:rPr>
        <w:t>№ BG16М1ОР002-5.003-00</w:t>
      </w:r>
      <w:r w:rsidR="00631BA8">
        <w:rPr>
          <w:rFonts w:eastAsia="Times New Roman"/>
          <w:szCs w:val="24"/>
          <w:lang w:val="bg-BG" w:eastAsia="bg-BG"/>
        </w:rPr>
        <w:t>0</w:t>
      </w:r>
      <w:r w:rsidR="006B14B3" w:rsidRPr="006B14B3">
        <w:rPr>
          <w:rFonts w:eastAsia="Times New Roman"/>
          <w:szCs w:val="24"/>
          <w:lang w:val="bg-BG" w:eastAsia="bg-BG"/>
        </w:rPr>
        <w:t>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="000C7C28" w:rsidRPr="000C7C2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14:paraId="559996F0" w14:textId="77777777"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14:paraId="00405EFE" w14:textId="77777777" w:rsidR="000C7C28" w:rsidRPr="00904DF8" w:rsidRDefault="000C7C28" w:rsidP="000C7C2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4088D5AB" w14:textId="77777777"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14:paraId="5C79DF15" w14:textId="77777777"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14:paraId="4A700850" w14:textId="77777777" w:rsidR="00EE1E17" w:rsidRPr="00904DF8" w:rsidRDefault="00EE1E17" w:rsidP="00EE1E17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14:paraId="46FBBD2E" w14:textId="77777777"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14:paraId="42955891" w14:textId="77777777" w:rsidR="000C7C28" w:rsidRDefault="00895AA5" w:rsidP="000C7C28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съществуващото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работещо с твърдо гориво 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 w:rsidRPr="00895AA5">
        <w:rPr>
          <w:rFonts w:eastAsia="Times New Roman"/>
          <w:szCs w:val="24"/>
          <w:lang w:val="bg-BG" w:eastAsia="bg-BG"/>
        </w:rPr>
        <w:t xml:space="preserve"> за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 w:rsidR="00EE1E17"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14:paraId="5883E271" w14:textId="77777777" w:rsidR="006B629F" w:rsidRPr="00753A03" w:rsidRDefault="006B629F" w:rsidP="006B629F">
      <w:pPr>
        <w:autoSpaceDE w:val="0"/>
        <w:autoSpaceDN w:val="0"/>
        <w:adjustRightInd w:val="0"/>
        <w:rPr>
          <w:rFonts w:eastAsia="Times New Roman"/>
          <w:b/>
          <w:szCs w:val="24"/>
          <w:lang w:val="bg-BG" w:eastAsia="bg-BG"/>
        </w:rPr>
      </w:pPr>
      <w:r w:rsidRPr="00753A03">
        <w:rPr>
          <w:rFonts w:eastAsia="Times New Roman"/>
          <w:b/>
          <w:szCs w:val="24"/>
          <w:lang w:val="bg-BG" w:eastAsia="bg-BG"/>
        </w:rPr>
        <w:t>ЗА ИЗПЪЛНИТЕЛЯ:</w:t>
      </w:r>
    </w:p>
    <w:p w14:paraId="767377C2" w14:textId="3672C736" w:rsidR="00895AA5" w:rsidRPr="00D273DA" w:rsidRDefault="006B629F" w:rsidP="00895AA5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>
        <w:rPr>
          <w:rFonts w:eastAsia="Times New Roman"/>
          <w:sz w:val="20"/>
          <w:szCs w:val="20"/>
          <w:lang w:val="bg-BG" w:eastAsia="bg-BG"/>
        </w:rPr>
        <w:t xml:space="preserve">   </w:t>
      </w:r>
      <w:r w:rsidRPr="00753A03">
        <w:rPr>
          <w:rFonts w:eastAsia="Times New Roman"/>
          <w:sz w:val="20"/>
          <w:szCs w:val="20"/>
          <w:lang w:val="bg-BG" w:eastAsia="bg-BG"/>
        </w:rPr>
        <w:t>(име и подпис)</w:t>
      </w:r>
    </w:p>
    <w:p w14:paraId="7B4C15A5" w14:textId="77777777" w:rsidR="006B14B3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14:paraId="4A4CCDDA" w14:textId="1AD8694B" w:rsidR="006B14B3" w:rsidRPr="00895AA5" w:rsidRDefault="006B14B3" w:rsidP="006B14B3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7F820E4A" w14:textId="77777777" w:rsidR="006B14B3" w:rsidRPr="00895AA5" w:rsidRDefault="006B14B3" w:rsidP="006B14B3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3B6B34E1" w14:textId="77777777" w:rsidR="006B14B3" w:rsidRDefault="006B14B3" w:rsidP="006B14B3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5360FF6C" w14:textId="3A756657" w:rsidR="002B7368" w:rsidRDefault="002B7368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4E3E6C4" w14:textId="0B347D2F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7B32A2B" w14:textId="2561BDC2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6222B5C" w14:textId="77777777" w:rsidR="00CF1890" w:rsidRPr="005B388E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lastRenderedPageBreak/>
        <w:t xml:space="preserve">Приложение № </w:t>
      </w:r>
      <w:r>
        <w:rPr>
          <w:rFonts w:eastAsia="Times New Roman"/>
          <w:bCs/>
          <w:szCs w:val="24"/>
          <w:lang w:val="bg-BG" w:eastAsia="bg-BG"/>
        </w:rPr>
        <w:t>3</w:t>
      </w:r>
      <w:r w:rsidRPr="005B388E">
        <w:rPr>
          <w:rFonts w:eastAsia="Times New Roman"/>
          <w:bCs/>
          <w:szCs w:val="24"/>
          <w:lang w:val="bg-BG" w:eastAsia="bg-BG"/>
        </w:rPr>
        <w:t xml:space="preserve"> </w:t>
      </w:r>
    </w:p>
    <w:p w14:paraId="77E6579D" w14:textId="77777777" w:rsidR="00CF1890" w:rsidRPr="005B388E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5ABC1127" w14:textId="77777777" w:rsidR="00CF1890" w:rsidRPr="005B388E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bookmarkStart w:id="8" w:name="_Hlk103763696"/>
      <w:r>
        <w:rPr>
          <w:rFonts w:eastAsia="Times New Roman"/>
          <w:bCs/>
          <w:szCs w:val="24"/>
          <w:lang w:val="bg-BG" w:eastAsia="bg-BG"/>
        </w:rPr>
        <w:t>Констативен</w:t>
      </w:r>
      <w:r w:rsidRPr="005B388E">
        <w:rPr>
          <w:rFonts w:eastAsia="Times New Roman"/>
          <w:bCs/>
          <w:szCs w:val="24"/>
          <w:lang w:val="bg-BG" w:eastAsia="bg-BG"/>
        </w:rPr>
        <w:t xml:space="preserve"> протокол</w:t>
      </w:r>
      <w:r>
        <w:rPr>
          <w:rFonts w:eastAsia="Times New Roman"/>
          <w:bCs/>
          <w:szCs w:val="24"/>
          <w:lang w:val="bg-BG" w:eastAsia="bg-BG"/>
        </w:rPr>
        <w:t>,</w:t>
      </w:r>
      <w:r w:rsidRPr="005B388E">
        <w:rPr>
          <w:rFonts w:eastAsia="Times New Roman"/>
          <w:bCs/>
          <w:szCs w:val="24"/>
          <w:lang w:val="bg-BG" w:eastAsia="bg-BG"/>
        </w:rPr>
        <w:t xml:space="preserve"> че жилището се </w:t>
      </w:r>
      <w:r>
        <w:rPr>
          <w:rFonts w:eastAsia="Times New Roman"/>
          <w:bCs/>
          <w:szCs w:val="24"/>
          <w:lang w:val="bg-BG" w:eastAsia="bg-BG"/>
        </w:rPr>
        <w:t xml:space="preserve">е отоплявало </w:t>
      </w:r>
      <w:r w:rsidRPr="005B388E">
        <w:rPr>
          <w:rFonts w:eastAsia="Times New Roman"/>
          <w:bCs/>
          <w:szCs w:val="24"/>
          <w:lang w:val="bg-BG" w:eastAsia="bg-BG"/>
        </w:rPr>
        <w:t>чрез зидана отворена камина.</w:t>
      </w:r>
    </w:p>
    <w:bookmarkEnd w:id="8"/>
    <w:p w14:paraId="7BEAED64" w14:textId="77777777" w:rsidR="00CF1890" w:rsidRPr="005B388E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7EA20890" w14:textId="77777777" w:rsidR="00CF1890" w:rsidRDefault="00CF1890" w:rsidP="00CF1890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№ BG16М1ОР002-5.003-006 „Мерки за подобряване качеството на атмосферния въздух в община Пловдив чрез намаляване на емисиите от ФПЧ10 от битовото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>
        <w:rPr>
          <w:rFonts w:eastAsia="Times New Roman"/>
          <w:bCs/>
          <w:szCs w:val="24"/>
          <w:lang w:val="bg-BG" w:eastAsia="bg-BG"/>
        </w:rPr>
        <w:t xml:space="preserve">констативен </w:t>
      </w:r>
      <w:r w:rsidRPr="005B388E">
        <w:rPr>
          <w:rFonts w:eastAsia="Times New Roman"/>
          <w:bCs/>
          <w:szCs w:val="24"/>
          <w:lang w:val="bg-BG" w:eastAsia="bg-BG"/>
        </w:rPr>
        <w:t>протокол, с който се удостоверява, че</w:t>
      </w:r>
      <w:r>
        <w:rPr>
          <w:rFonts w:eastAsia="Times New Roman"/>
          <w:bCs/>
          <w:szCs w:val="24"/>
          <w:lang w:val="bg-BG" w:eastAsia="bg-BG"/>
        </w:rPr>
        <w:t xml:space="preserve"> при извършен оглед на Имота на </w:t>
      </w:r>
      <w:r w:rsidRPr="002526CA">
        <w:rPr>
          <w:rFonts w:eastAsia="Times New Roman"/>
          <w:bCs/>
          <w:szCs w:val="24"/>
          <w:lang w:val="bg-BG" w:eastAsia="bg-BG"/>
        </w:rPr>
        <w:t>КРАЙНИЯ ПОЛУЧАТЕЛ</w:t>
      </w:r>
      <w:r>
        <w:rPr>
          <w:rFonts w:eastAsia="Times New Roman"/>
          <w:bCs/>
          <w:szCs w:val="24"/>
          <w:lang w:val="bg-BG" w:eastAsia="bg-BG"/>
        </w:rPr>
        <w:t xml:space="preserve"> е установено</w:t>
      </w:r>
      <w:r w:rsidRPr="005B388E">
        <w:rPr>
          <w:rFonts w:eastAsia="Times New Roman"/>
          <w:bCs/>
          <w:szCs w:val="24"/>
          <w:lang w:val="bg-BG" w:eastAsia="bg-BG"/>
        </w:rPr>
        <w:t>, че жилището се е отоплявало чрез зидана отворена камина.</w:t>
      </w:r>
    </w:p>
    <w:p w14:paraId="292F8A9A" w14:textId="77777777" w:rsidR="00CF1890" w:rsidRPr="005B388E" w:rsidRDefault="00CF1890" w:rsidP="00CF1890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иложение: Снимка на камината.</w:t>
      </w:r>
    </w:p>
    <w:p w14:paraId="1FE50D64" w14:textId="77777777" w:rsidR="00CF1890" w:rsidRPr="005B388E" w:rsidRDefault="00CF1890" w:rsidP="00CF1890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313F67D5" w14:textId="77777777" w:rsidR="00CF1890" w:rsidRPr="005B388E" w:rsidRDefault="00CF1890" w:rsidP="00CF1890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687F1A30" w14:textId="77777777" w:rsidR="00CF1890" w:rsidRPr="005B388E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6F1C8C09" w14:textId="77777777" w:rsidR="00CF1890" w:rsidRPr="005B388E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>ЗА ВЪЗЛОЖИТЕЛЯ:</w:t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  <w:t xml:space="preserve">                        КРАЕН ПОЛУЧАТЕЛ:</w:t>
      </w:r>
    </w:p>
    <w:p w14:paraId="353524FD" w14:textId="77777777" w:rsidR="00CF1890" w:rsidRPr="005B388E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52D8D128" w14:textId="77777777" w:rsidR="00CF1890" w:rsidRPr="005B388E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5B388E">
        <w:rPr>
          <w:rFonts w:eastAsia="Times New Roman"/>
          <w:bCs/>
          <w:szCs w:val="24"/>
          <w:lang w:val="bg-BG" w:eastAsia="bg-BG"/>
        </w:rPr>
        <w:t xml:space="preserve">       (име и подпис)</w:t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</w:r>
      <w:r w:rsidRPr="005B388E">
        <w:rPr>
          <w:rFonts w:eastAsia="Times New Roman"/>
          <w:bCs/>
          <w:szCs w:val="24"/>
          <w:lang w:val="bg-BG" w:eastAsia="bg-BG"/>
        </w:rPr>
        <w:tab/>
        <w:t xml:space="preserve">                                              (име и подпис)</w:t>
      </w:r>
    </w:p>
    <w:p w14:paraId="62DCBDCD" w14:textId="77777777" w:rsidR="00CF1890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496A4C3F" w14:textId="77777777" w:rsidR="00CF1890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0DFBE083" w14:textId="77777777" w:rsidR="00CF1890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12E0A9FB" w14:textId="77777777" w:rsidR="00CF1890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4FE5B1FD" w14:textId="77777777" w:rsidR="00CF1890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39EA0C67" w14:textId="77777777" w:rsidR="00CF1890" w:rsidRDefault="00CF1890" w:rsidP="00CF1890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p w14:paraId="31B98FEC" w14:textId="77777777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B5A4BBF" w14:textId="77777777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962FBCD" w14:textId="77777777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57C51B29" w14:textId="77777777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284B336C" w14:textId="77777777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3103BC41" w14:textId="77777777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AC49E91" w14:textId="77777777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7BE1C051" w14:textId="77777777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6294E21D" w14:textId="77777777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6F08324" w14:textId="4EBDCE01" w:rsidR="00CF1890" w:rsidRDefault="00CF1890" w:rsidP="002B7368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  <w:sectPr w:rsidR="00CF1890" w:rsidSect="002B7368">
          <w:headerReference w:type="default" r:id="rId14"/>
          <w:headerReference w:type="first" r:id="rId15"/>
          <w:pgSz w:w="12240" w:h="15840"/>
          <w:pgMar w:top="993" w:right="1417" w:bottom="709" w:left="1417" w:header="284" w:footer="737" w:gutter="0"/>
          <w:cols w:space="708"/>
          <w:titlePg/>
          <w:docGrid w:linePitch="360"/>
        </w:sectPr>
      </w:pPr>
    </w:p>
    <w:p w14:paraId="6EDFBE5C" w14:textId="62C151A6" w:rsidR="000C7C28" w:rsidRPr="002B7368" w:rsidRDefault="006B14B3" w:rsidP="000C7C2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D66480A" wp14:editId="6BAFD88E">
            <wp:extent cx="5972810" cy="940435"/>
            <wp:effectExtent l="0" t="0" r="8890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!404_DOCXTemplate_28A0092B-C50C-407E-A947-70E740481C1C}">
                          <a14:useLocalDpi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6D014" w14:textId="1515E481" w:rsidR="000C7C28" w:rsidRPr="002B7368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  <w:r w:rsidRPr="002B7368">
        <w:rPr>
          <w:rFonts w:eastAsia="Times New Roman"/>
          <w:bCs/>
          <w:szCs w:val="24"/>
          <w:lang w:val="bg-BG" w:eastAsia="bg-BG"/>
        </w:rPr>
        <w:t xml:space="preserve">Приложение № </w:t>
      </w:r>
      <w:r w:rsidR="00CF1890">
        <w:rPr>
          <w:rFonts w:eastAsia="Times New Roman"/>
          <w:bCs/>
          <w:szCs w:val="24"/>
          <w:lang w:val="bg-BG" w:eastAsia="bg-BG"/>
        </w:rPr>
        <w:t>4</w:t>
      </w:r>
      <w:r w:rsidRPr="002B7368">
        <w:rPr>
          <w:rFonts w:eastAsia="Times New Roman"/>
          <w:bCs/>
          <w:szCs w:val="24"/>
          <w:lang w:val="bg-BG" w:eastAsia="bg-BG"/>
        </w:rPr>
        <w:t xml:space="preserve"> </w:t>
      </w:r>
    </w:p>
    <w:p w14:paraId="19900CB7" w14:textId="77777777" w:rsidR="00895AA5" w:rsidRPr="00895AA5" w:rsidRDefault="00895AA5" w:rsidP="006B14B3">
      <w:pPr>
        <w:autoSpaceDE w:val="0"/>
        <w:autoSpaceDN w:val="0"/>
        <w:adjustRightInd w:val="0"/>
        <w:rPr>
          <w:rFonts w:eastAsia="Times New Roman"/>
          <w:b/>
          <w:bCs/>
          <w:sz w:val="32"/>
          <w:szCs w:val="32"/>
          <w:lang w:val="bg-BG" w:eastAsia="bg-BG"/>
        </w:rPr>
      </w:pPr>
    </w:p>
    <w:p w14:paraId="464494D5" w14:textId="03EBF691" w:rsidR="00895AA5" w:rsidRPr="00895AA5" w:rsidRDefault="00CF1890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  <w:r>
        <w:rPr>
          <w:rFonts w:eastAsia="Times New Roman"/>
          <w:b/>
          <w:bCs/>
          <w:sz w:val="32"/>
          <w:szCs w:val="32"/>
          <w:lang w:val="bg-BG" w:eastAsia="bg-BG"/>
        </w:rPr>
        <w:t>Констативен</w:t>
      </w:r>
      <w:r w:rsidR="00895AA5" w:rsidRPr="00895AA5">
        <w:rPr>
          <w:rFonts w:eastAsia="Times New Roman"/>
          <w:b/>
          <w:bCs/>
          <w:sz w:val="32"/>
          <w:szCs w:val="32"/>
          <w:lang w:val="bg-BG" w:eastAsia="bg-BG"/>
        </w:rPr>
        <w:t xml:space="preserve"> протокол</w:t>
      </w:r>
      <w:r w:rsidR="000C7C28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 w:val="32"/>
          <w:szCs w:val="32"/>
          <w:lang w:val="bg-BG" w:eastAsia="bg-BG"/>
        </w:rPr>
        <w:t>за</w:t>
      </w:r>
      <w:r w:rsidR="000C7C28">
        <w:rPr>
          <w:rFonts w:eastAsia="Times New Roman"/>
          <w:b/>
          <w:bCs/>
          <w:sz w:val="32"/>
          <w:szCs w:val="32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 w:val="32"/>
          <w:szCs w:val="32"/>
          <w:lang w:val="bg-BG" w:eastAsia="bg-BG"/>
        </w:rPr>
        <w:t>извършен годишен технически профилактичен</w:t>
      </w:r>
      <w:r w:rsidR="000C7C28">
        <w:rPr>
          <w:rFonts w:eastAsia="Times New Roman"/>
          <w:b/>
          <w:bCs/>
          <w:sz w:val="32"/>
          <w:szCs w:val="32"/>
          <w:lang w:val="bg-BG" w:eastAsia="bg-BG"/>
        </w:rPr>
        <w:t xml:space="preserve"> преглед</w:t>
      </w:r>
    </w:p>
    <w:p w14:paraId="500E8CBD" w14:textId="77777777"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</w:p>
    <w:p w14:paraId="593A14F0" w14:textId="4DA5757C" w:rsidR="00895AA5" w:rsidRPr="00EE1E17" w:rsidRDefault="00895AA5" w:rsidP="00EE1E17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EE1E17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, община .............................., в изпълнение на Договор</w:t>
      </w:r>
      <w:r w:rsidR="00EE1E17">
        <w:rPr>
          <w:rFonts w:eastAsia="Times New Roman"/>
          <w:bCs/>
          <w:szCs w:val="24"/>
          <w:lang w:val="bg-BG" w:eastAsia="bg-BG"/>
        </w:rPr>
        <w:t xml:space="preserve"> № …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6B14B3" w:rsidRPr="006B14B3">
        <w:rPr>
          <w:rFonts w:eastAsia="Times New Roman"/>
          <w:szCs w:val="24"/>
          <w:lang w:val="bg-BG" w:eastAsia="bg-BG"/>
        </w:rPr>
        <w:t>№ BG16М1ОР002-5.003-006 „Мерки за подобряване качеството на атмосферния въздух в община Пловдив чрез намаляване на емисиите от ФПЧ10 от битовото отопление“</w:t>
      </w:r>
      <w:r w:rsidR="00EE1E17" w:rsidRPr="00EE1E17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 е извършен годишен технически </w:t>
      </w:r>
      <w:r w:rsidR="00EE1E17" w:rsidRPr="00895AA5">
        <w:rPr>
          <w:rFonts w:eastAsia="Times New Roman"/>
          <w:bCs/>
          <w:szCs w:val="24"/>
          <w:lang w:val="bg-BG" w:eastAsia="bg-BG"/>
        </w:rPr>
        <w:t>профилакти</w:t>
      </w:r>
      <w:r w:rsidR="00EE1E17">
        <w:rPr>
          <w:rFonts w:eastAsia="Times New Roman"/>
          <w:bCs/>
          <w:szCs w:val="24"/>
          <w:lang w:val="bg-BG" w:eastAsia="bg-BG"/>
        </w:rPr>
        <w:t xml:space="preserve">чен </w:t>
      </w:r>
      <w:r w:rsidRPr="00895AA5">
        <w:rPr>
          <w:rFonts w:eastAsia="Times New Roman"/>
          <w:bCs/>
          <w:szCs w:val="24"/>
          <w:lang w:val="bg-BG" w:eastAsia="bg-BG"/>
        </w:rPr>
        <w:t>преглед на</w:t>
      </w:r>
      <w:r w:rsidRPr="00EE1E17">
        <w:rPr>
          <w:rFonts w:eastAsia="Times New Roman"/>
          <w:bCs/>
          <w:szCs w:val="24"/>
          <w:lang w:val="bg-BG" w:eastAsia="bg-BG"/>
        </w:rPr>
        <w:t xml:space="preserve"> доставеното ново отоплително </w:t>
      </w:r>
      <w:r w:rsidR="009027B2" w:rsidRPr="00EE1E17">
        <w:rPr>
          <w:rFonts w:eastAsia="Times New Roman"/>
          <w:bCs/>
          <w:szCs w:val="24"/>
          <w:lang w:val="bg-BG" w:eastAsia="bg-BG"/>
        </w:rPr>
        <w:t>устройство</w:t>
      </w:r>
      <w:r w:rsidRPr="00EE1E17">
        <w:rPr>
          <w:rFonts w:eastAsia="Times New Roman"/>
          <w:bCs/>
          <w:szCs w:val="24"/>
          <w:lang w:val="bg-BG" w:eastAsia="bg-BG"/>
        </w:rPr>
        <w:t xml:space="preserve"> ....................................................................(</w:t>
      </w:r>
      <w:r w:rsidRPr="00EE1E17">
        <w:rPr>
          <w:rFonts w:eastAsia="Times New Roman"/>
          <w:bCs/>
          <w:i/>
          <w:sz w:val="22"/>
          <w:lang w:val="bg-BG" w:eastAsia="bg-BG"/>
        </w:rPr>
        <w:t xml:space="preserve">посочва се видът на отоплителното </w:t>
      </w:r>
      <w:r w:rsidR="009027B2" w:rsidRPr="00EE1E17">
        <w:rPr>
          <w:rFonts w:eastAsia="Times New Roman"/>
          <w:bCs/>
          <w:i/>
          <w:sz w:val="22"/>
          <w:lang w:val="bg-BG" w:eastAsia="bg-BG"/>
        </w:rPr>
        <w:t>устройство</w:t>
      </w:r>
      <w:r w:rsidRPr="00EE1E17">
        <w:rPr>
          <w:rFonts w:eastAsia="Times New Roman"/>
          <w:bCs/>
          <w:szCs w:val="24"/>
          <w:lang w:val="bg-BG" w:eastAsia="bg-BG"/>
        </w:rPr>
        <w:t>).</w:t>
      </w:r>
    </w:p>
    <w:p w14:paraId="3641D1AB" w14:textId="77777777" w:rsidR="005B7D37" w:rsidRPr="00220383" w:rsidRDefault="005B7D37" w:rsidP="005B7D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14:paraId="1615707B" w14:textId="77777777" w:rsidR="005B7D37" w:rsidRDefault="005B7D37" w:rsidP="005B7D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извършвани неоторизирани ремонти)</w:t>
      </w:r>
    </w:p>
    <w:p w14:paraId="4E1E8A23" w14:textId="77777777" w:rsidR="005B7D37" w:rsidRPr="00220383" w:rsidRDefault="005B7D37" w:rsidP="005B7D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04A63829" w14:textId="77777777" w:rsidR="005B7D37" w:rsidRPr="00220383" w:rsidRDefault="005B7D37" w:rsidP="005B7D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14:paraId="62B81FDD" w14:textId="77777777" w:rsidR="005B7D37" w:rsidRPr="00220383" w:rsidRDefault="005B7D37" w:rsidP="005B7D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4CAB49F6" w14:textId="77777777" w:rsidR="005B7D37" w:rsidRPr="00220383" w:rsidRDefault="005B7D37" w:rsidP="005B7D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14:paraId="624132B0" w14:textId="77777777" w:rsidR="005B7D37" w:rsidRPr="00220383" w:rsidRDefault="005B7D37" w:rsidP="005B7D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 xml:space="preserve"> </w:t>
      </w:r>
    </w:p>
    <w:p w14:paraId="7A427F59" w14:textId="77777777" w:rsidR="005B7D37" w:rsidRDefault="005B7D37" w:rsidP="005B7D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220383">
        <w:rPr>
          <w:rFonts w:eastAsia="Times New Roman"/>
          <w:bCs/>
          <w:szCs w:val="24"/>
          <w:lang w:val="bg-BG" w:eastAsia="bg-BG"/>
        </w:rPr>
        <w:t>Настоящият протокол се подписа в три еднообразни екземпляра – по един за всяка страна.</w:t>
      </w:r>
    </w:p>
    <w:p w14:paraId="641C6B5F" w14:textId="77777777" w:rsidR="005B7D37" w:rsidRDefault="005B7D37" w:rsidP="005B7D3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31500709" w14:textId="77777777" w:rsidR="005B7D37" w:rsidRDefault="005B7D37" w:rsidP="005B7D37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А ИЗПЪЛНИТЕЛЯ:</w:t>
      </w:r>
    </w:p>
    <w:p w14:paraId="1A6ED540" w14:textId="3B416698" w:rsidR="006B14B3" w:rsidRPr="008A02B7" w:rsidRDefault="005B7D37" w:rsidP="00EE1E17">
      <w:pPr>
        <w:autoSpaceDE w:val="0"/>
        <w:autoSpaceDN w:val="0"/>
        <w:adjustRightInd w:val="0"/>
        <w:rPr>
          <w:rFonts w:eastAsia="Times New Roman"/>
          <w:sz w:val="20"/>
          <w:szCs w:val="20"/>
          <w:lang w:val="bg-BG" w:eastAsia="bg-BG"/>
        </w:rPr>
      </w:pPr>
      <w:r>
        <w:rPr>
          <w:rFonts w:eastAsia="Times New Roman"/>
          <w:sz w:val="20"/>
          <w:szCs w:val="20"/>
          <w:lang w:val="bg-BG" w:eastAsia="bg-BG"/>
        </w:rPr>
        <w:t xml:space="preserve">       </w:t>
      </w:r>
      <w:r w:rsidRPr="00753A03">
        <w:rPr>
          <w:rFonts w:eastAsia="Times New Roman"/>
          <w:sz w:val="20"/>
          <w:szCs w:val="20"/>
          <w:lang w:val="bg-BG" w:eastAsia="bg-BG"/>
        </w:rPr>
        <w:t>(име и подпис)</w:t>
      </w:r>
    </w:p>
    <w:p w14:paraId="15D4633A" w14:textId="43765E4B" w:rsidR="00EE1E17" w:rsidRPr="00895AA5" w:rsidRDefault="00EE1E17" w:rsidP="00EE1E17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>ЗА ВЪЗЛОЖИТЕЛЯ:</w:t>
      </w:r>
      <w:r w:rsidR="006B14B3">
        <w:rPr>
          <w:rFonts w:eastAsia="Times New Roman"/>
          <w:b/>
          <w:bCs/>
          <w:szCs w:val="24"/>
          <w:lang w:val="bg-BG" w:eastAsia="bg-BG"/>
        </w:rPr>
        <w:tab/>
      </w:r>
      <w:r w:rsidR="006B14B3">
        <w:rPr>
          <w:rFonts w:eastAsia="Times New Roman"/>
          <w:b/>
          <w:bCs/>
          <w:szCs w:val="24"/>
          <w:lang w:val="bg-BG" w:eastAsia="bg-BG"/>
        </w:rPr>
        <w:tab/>
      </w:r>
      <w:r w:rsidR="006B14B3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                        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14:paraId="0FEF67C3" w14:textId="77777777" w:rsidR="00EE1E17" w:rsidRPr="00895AA5" w:rsidRDefault="00EE1E17" w:rsidP="00EE1E17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14:paraId="6E6C6673" w14:textId="324F4EEE" w:rsidR="00EE1E17" w:rsidRDefault="00EE1E17" w:rsidP="00EE1E17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6B14B3">
        <w:rPr>
          <w:rFonts w:eastAsia="Times New Roman"/>
          <w:bCs/>
          <w:sz w:val="20"/>
          <w:szCs w:val="20"/>
          <w:lang w:val="bg-BG" w:eastAsia="bg-BG"/>
        </w:rPr>
        <w:tab/>
      </w:r>
      <w:r w:rsidR="006B14B3">
        <w:rPr>
          <w:rFonts w:eastAsia="Times New Roman"/>
          <w:bCs/>
          <w:sz w:val="20"/>
          <w:szCs w:val="20"/>
          <w:lang w:val="bg-BG" w:eastAsia="bg-BG"/>
        </w:rPr>
        <w:tab/>
      </w:r>
      <w:r w:rsidR="006B14B3">
        <w:rPr>
          <w:rFonts w:eastAsia="Times New Roman"/>
          <w:bCs/>
          <w:sz w:val="20"/>
          <w:szCs w:val="20"/>
          <w:lang w:val="bg-BG" w:eastAsia="bg-BG"/>
        </w:rPr>
        <w:tab/>
      </w:r>
      <w:r w:rsidR="006B14B3">
        <w:rPr>
          <w:rFonts w:eastAsia="Times New Roman"/>
          <w:bCs/>
          <w:sz w:val="20"/>
          <w:szCs w:val="20"/>
          <w:lang w:val="bg-BG" w:eastAsia="bg-BG"/>
        </w:rPr>
        <w:tab/>
      </w:r>
      <w:r w:rsidR="006B14B3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                      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                 (име и подпис)</w:t>
      </w:r>
    </w:p>
    <w:p w14:paraId="2793BBE2" w14:textId="699B8226" w:rsidR="008A02B7" w:rsidRDefault="008A02B7" w:rsidP="00EE1E17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0DDCDCBA" w14:textId="6D0C74C7" w:rsidR="008A02B7" w:rsidRDefault="008A02B7" w:rsidP="00EE1E17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30B57E5A" w14:textId="77777777" w:rsidR="008A02B7" w:rsidRDefault="008A02B7" w:rsidP="008A02B7">
      <w:pPr>
        <w:jc w:val="right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>Приложение № 5</w:t>
      </w:r>
    </w:p>
    <w:p w14:paraId="3DBD0AED" w14:textId="77777777" w:rsidR="008A02B7" w:rsidRPr="00750CFB" w:rsidRDefault="008A02B7" w:rsidP="008A02B7">
      <w:pPr>
        <w:jc w:val="right"/>
        <w:rPr>
          <w:rFonts w:eastAsia="MS Mincho"/>
          <w:szCs w:val="24"/>
          <w:lang w:val="ru-RU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</w:p>
    <w:p w14:paraId="185903D6" w14:textId="77777777" w:rsidR="008A02B7" w:rsidRPr="00750CFB" w:rsidRDefault="008A02B7" w:rsidP="008A02B7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14:paraId="29F4E523" w14:textId="77777777" w:rsidR="008A02B7" w:rsidRPr="00750CFB" w:rsidRDefault="008A02B7" w:rsidP="008A02B7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330732A0" w14:textId="77777777" w:rsidR="008A02B7" w:rsidRPr="00750CFB" w:rsidRDefault="008A02B7" w:rsidP="008A02B7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362E05D5" w14:textId="77777777" w:rsidR="008A02B7" w:rsidRPr="00750CFB" w:rsidRDefault="008A02B7" w:rsidP="008A02B7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14:paraId="1EA290D3" w14:textId="77777777" w:rsidR="008A02B7" w:rsidRPr="00750CFB" w:rsidRDefault="008A02B7" w:rsidP="008A02B7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14:paraId="5D9ABD53" w14:textId="77777777" w:rsidR="008A02B7" w:rsidRPr="00750CFB" w:rsidRDefault="008A02B7" w:rsidP="008A02B7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14:paraId="145E0EB8" w14:textId="77777777" w:rsidR="008A02B7" w:rsidRPr="00750CFB" w:rsidRDefault="008A02B7" w:rsidP="008A02B7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14:paraId="77675C17" w14:textId="77777777" w:rsidR="008A02B7" w:rsidRPr="00750CFB" w:rsidRDefault="008A02B7" w:rsidP="008A02B7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5344E7D9" w14:textId="77777777" w:rsidR="008A02B7" w:rsidRPr="00750CFB" w:rsidRDefault="008A02B7" w:rsidP="008A02B7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14:paraId="157F55AA" w14:textId="77777777" w:rsidR="008A02B7" w:rsidRPr="00750CFB" w:rsidRDefault="008A02B7" w:rsidP="008A02B7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14:paraId="51060877" w14:textId="77777777" w:rsidR="008A02B7" w:rsidRPr="00750CFB" w:rsidRDefault="008A02B7" w:rsidP="008A02B7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14:paraId="6F7F8F6D" w14:textId="77777777" w:rsidR="008A02B7" w:rsidRPr="00750CFB" w:rsidRDefault="008A02B7" w:rsidP="008A02B7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14:paraId="0BAE2C68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14:paraId="33EA4329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3D1F4A45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ru-RU" w:eastAsia="ja-JP"/>
        </w:rPr>
      </w:pPr>
    </w:p>
    <w:p w14:paraId="747112C1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proofErr w:type="spellStart"/>
      <w:r w:rsidRPr="00750CFB">
        <w:rPr>
          <w:rFonts w:eastAsia="MS Mincho"/>
          <w:szCs w:val="24"/>
          <w:lang w:val="ru-RU" w:eastAsia="ja-JP"/>
        </w:rPr>
        <w:t>област</w:t>
      </w:r>
      <w:proofErr w:type="spellEnd"/>
      <w:r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</w:t>
      </w:r>
      <w:r>
        <w:rPr>
          <w:rFonts w:eastAsia="MS Mincho"/>
          <w:szCs w:val="24"/>
          <w:lang w:val="ru-RU" w:eastAsia="ja-JP"/>
        </w:rPr>
        <w:t xml:space="preserve"> .............................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</w:t>
      </w:r>
      <w:proofErr w:type="gramStart"/>
      <w:r w:rsidRPr="00750CFB">
        <w:rPr>
          <w:rFonts w:eastAsia="MS Mincho"/>
          <w:szCs w:val="24"/>
          <w:lang w:val="ru-RU" w:eastAsia="ja-JP"/>
        </w:rPr>
        <w:t>…</w:t>
      </w:r>
      <w:r w:rsidRPr="00750CFB">
        <w:rPr>
          <w:rFonts w:eastAsia="MS Mincho"/>
          <w:szCs w:val="24"/>
          <w:lang w:val="bg-BG" w:eastAsia="ja-JP"/>
        </w:rPr>
        <w:t>….</w:t>
      </w:r>
      <w:proofErr w:type="gramEnd"/>
      <w:r w:rsidRPr="00750CFB">
        <w:rPr>
          <w:rFonts w:eastAsia="MS Mincho"/>
          <w:szCs w:val="24"/>
          <w:lang w:val="bg-BG" w:eastAsia="ja-JP"/>
        </w:rPr>
        <w:t>,</w:t>
      </w:r>
      <w:r w:rsidRPr="00750CFB">
        <w:rPr>
          <w:rFonts w:eastAsia="MS Mincho"/>
          <w:szCs w:val="24"/>
          <w:lang w:val="ru-RU" w:eastAsia="ja-JP"/>
        </w:rPr>
        <w:t xml:space="preserve"> </w:t>
      </w:r>
      <w:proofErr w:type="spellStart"/>
      <w:r w:rsidRPr="00750CFB">
        <w:rPr>
          <w:rFonts w:eastAsia="MS Mincho"/>
          <w:szCs w:val="24"/>
          <w:lang w:val="ru-RU" w:eastAsia="ja-JP"/>
        </w:rPr>
        <w:t>гр</w:t>
      </w:r>
      <w:proofErr w:type="spellEnd"/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>
        <w:rPr>
          <w:rFonts w:eastAsia="MS Mincho"/>
          <w:szCs w:val="24"/>
          <w:lang w:val="ru-RU" w:eastAsia="ja-JP"/>
        </w:rPr>
        <w:t>.............................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</w:t>
      </w:r>
      <w:r w:rsidRPr="00750CFB">
        <w:rPr>
          <w:rFonts w:eastAsia="MS Mincho"/>
          <w:szCs w:val="24"/>
          <w:lang w:val="bg-BG" w:eastAsia="ja-JP"/>
        </w:rPr>
        <w:t>бул.</w:t>
      </w:r>
      <w:r w:rsidRPr="00750CFB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.............................................</w:t>
      </w:r>
      <w:r w:rsidRPr="00750CFB">
        <w:rPr>
          <w:rFonts w:eastAsia="MS Mincho"/>
          <w:szCs w:val="24"/>
          <w:lang w:val="ru-RU" w:eastAsia="ja-JP"/>
        </w:rPr>
        <w:t xml:space="preserve">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proofErr w:type="spellStart"/>
      <w:r w:rsidRPr="00750CFB">
        <w:rPr>
          <w:rFonts w:eastAsia="MS Mincho"/>
          <w:szCs w:val="24"/>
          <w:lang w:val="ru-RU" w:eastAsia="ja-JP"/>
        </w:rPr>
        <w:t>бл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вх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ет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</w:t>
      </w:r>
      <w:proofErr w:type="gramStart"/>
      <w:r w:rsidRPr="00750CFB">
        <w:rPr>
          <w:rFonts w:eastAsia="MS Mincho"/>
          <w:szCs w:val="24"/>
          <w:lang w:val="ru-RU" w:eastAsia="ja-JP"/>
        </w:rPr>
        <w:t>….</w:t>
      </w:r>
      <w:proofErr w:type="gramEnd"/>
      <w:r w:rsidRPr="00750CFB">
        <w:rPr>
          <w:rFonts w:eastAsia="MS Mincho"/>
          <w:szCs w:val="24"/>
          <w:lang w:val="ru-RU" w:eastAsia="ja-JP"/>
        </w:rPr>
        <w:t>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14:paraId="30E96037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041CD941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14:paraId="61C739B9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2FE675E" w14:textId="77777777" w:rsidR="008A02B7" w:rsidRPr="00750CFB" w:rsidRDefault="008A02B7" w:rsidP="008A02B7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14:paraId="64D04FF9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14:paraId="2698E098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14:paraId="51ECF897" w14:textId="77777777" w:rsidR="008A02B7" w:rsidRPr="00750CFB" w:rsidRDefault="008A02B7" w:rsidP="008A02B7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14:paraId="0B099CBD" w14:textId="77777777" w:rsidR="008A02B7" w:rsidRPr="00750CFB" w:rsidRDefault="008A02B7" w:rsidP="008A02B7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14:paraId="0ACEB703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374F91FB" w14:textId="77777777" w:rsidR="008A02B7" w:rsidRPr="00750CFB" w:rsidRDefault="008A02B7" w:rsidP="008A02B7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14:paraId="02A02440" w14:textId="77777777" w:rsidR="008A02B7" w:rsidRPr="00750CFB" w:rsidRDefault="008A02B7" w:rsidP="008A02B7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14:paraId="549B6B76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69768142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eastAsia="ja-JP"/>
        </w:rPr>
      </w:pPr>
    </w:p>
    <w:p w14:paraId="0249A755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5EA52000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7FC97BB6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14:paraId="6F9BF28B" w14:textId="77777777" w:rsidR="008A02B7" w:rsidRPr="00750CFB" w:rsidRDefault="008A02B7" w:rsidP="008A02B7">
      <w:pPr>
        <w:spacing w:after="0" w:line="240" w:lineRule="auto"/>
        <w:ind w:left="5760" w:firstLine="720"/>
        <w:jc w:val="center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 xml:space="preserve">  ….</w:t>
      </w:r>
      <w:r w:rsidRPr="00750CFB">
        <w:rPr>
          <w:rFonts w:eastAsia="MS Mincho"/>
          <w:szCs w:val="24"/>
          <w:lang w:val="bg-BG" w:eastAsia="ja-JP"/>
        </w:rPr>
        <w:t>………………</w:t>
      </w:r>
      <w:r>
        <w:rPr>
          <w:rFonts w:eastAsia="MS Mincho"/>
          <w:szCs w:val="24"/>
          <w:lang w:val="bg-BG" w:eastAsia="ja-JP"/>
        </w:rPr>
        <w:t xml:space="preserve">…...  </w:t>
      </w:r>
    </w:p>
    <w:p w14:paraId="4CB4C165" w14:textId="77777777" w:rsidR="008A02B7" w:rsidRPr="00750CFB" w:rsidRDefault="008A02B7" w:rsidP="008A02B7">
      <w:pPr>
        <w:spacing w:after="0" w:line="240" w:lineRule="auto"/>
        <w:rPr>
          <w:rFonts w:eastAsia="MS Mincho"/>
          <w:szCs w:val="24"/>
          <w:lang w:val="bg-BG" w:eastAsia="ja-JP"/>
        </w:rPr>
      </w:pPr>
    </w:p>
    <w:p w14:paraId="4D6C261E" w14:textId="77777777" w:rsidR="008A02B7" w:rsidRDefault="008A02B7" w:rsidP="008A02B7">
      <w:pPr>
        <w:ind w:left="5760" w:firstLine="720"/>
        <w:rPr>
          <w:rFonts w:eastAsia="Times New Roman"/>
          <w:bCs/>
          <w:szCs w:val="24"/>
          <w:lang w:val="bg-BG" w:eastAsia="bg-BG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</w:t>
      </w:r>
    </w:p>
    <w:p w14:paraId="48FF325A" w14:textId="77777777" w:rsidR="008A02B7" w:rsidRDefault="008A02B7" w:rsidP="008A02B7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14:paraId="11E8F2C1" w14:textId="77777777" w:rsidR="008A02B7" w:rsidRDefault="008A02B7" w:rsidP="00EE1E17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14:paraId="4FA335F9" w14:textId="77777777" w:rsidR="00EE1E17" w:rsidRDefault="00EE1E17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sectPr w:rsidR="00EE1E17" w:rsidSect="002B7368">
      <w:headerReference w:type="default" r:id="rId16"/>
      <w:headerReference w:type="first" r:id="rId17"/>
      <w:pgSz w:w="12240" w:h="15840"/>
      <w:pgMar w:top="993" w:right="1417" w:bottom="709" w:left="1417" w:header="284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E60D04" w14:textId="77777777" w:rsidR="00354399" w:rsidRDefault="00354399" w:rsidP="00B354E1">
      <w:pPr>
        <w:spacing w:after="0" w:line="240" w:lineRule="auto"/>
      </w:pPr>
      <w:r>
        <w:separator/>
      </w:r>
    </w:p>
  </w:endnote>
  <w:endnote w:type="continuationSeparator" w:id="0">
    <w:p w14:paraId="24BB8E99" w14:textId="77777777" w:rsidR="00354399" w:rsidRDefault="00354399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5807B" w14:textId="61C993F8" w:rsidR="002B7368" w:rsidRPr="00775A4B" w:rsidRDefault="002B7368" w:rsidP="00775A4B">
    <w:pPr>
      <w:pStyle w:val="Footer"/>
      <w:jc w:val="center"/>
      <w:rPr>
        <w:sz w:val="22"/>
        <w:lang w:val="bg-BG"/>
      </w:rPr>
    </w:pPr>
    <w:r w:rsidRPr="00775A4B">
      <w:rPr>
        <w:sz w:val="22"/>
      </w:rPr>
      <w:fldChar w:fldCharType="begin"/>
    </w:r>
    <w:r w:rsidRPr="00775A4B">
      <w:rPr>
        <w:sz w:val="22"/>
      </w:rPr>
      <w:instrText xml:space="preserve"> PAGE   \* MERGEFORMAT </w:instrText>
    </w:r>
    <w:r w:rsidRPr="00775A4B">
      <w:rPr>
        <w:sz w:val="22"/>
      </w:rPr>
      <w:fldChar w:fldCharType="separate"/>
    </w:r>
    <w:r w:rsidR="001B7436" w:rsidRPr="001B7436">
      <w:rPr>
        <w:noProof/>
      </w:rPr>
      <w:t>2</w:t>
    </w:r>
    <w:r w:rsidRPr="00775A4B">
      <w:rPr>
        <w:noProof/>
        <w:sz w:val="22"/>
      </w:rPr>
      <w:fldChar w:fldCharType="end"/>
    </w:r>
  </w:p>
  <w:p w14:paraId="749ED003" w14:textId="77777777"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06494C" w14:textId="77777777" w:rsidR="002B7368" w:rsidRPr="001B4CBE" w:rsidRDefault="002B7368" w:rsidP="00B37949">
    <w:pPr>
      <w:pStyle w:val="Footer"/>
      <w:jc w:val="center"/>
      <w:rPr>
        <w:i/>
        <w:sz w:val="22"/>
        <w:lang w:val="bg-BG"/>
      </w:rPr>
    </w:pP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2BBA2" w14:textId="77777777" w:rsidR="00354399" w:rsidRDefault="00354399" w:rsidP="00B354E1">
      <w:pPr>
        <w:spacing w:after="0" w:line="240" w:lineRule="auto"/>
      </w:pPr>
      <w:r>
        <w:separator/>
      </w:r>
    </w:p>
  </w:footnote>
  <w:footnote w:type="continuationSeparator" w:id="0">
    <w:p w14:paraId="037F6BC1" w14:textId="77777777" w:rsidR="00354399" w:rsidRDefault="00354399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16AE0" w14:textId="77777777" w:rsidR="002B7368" w:rsidRDefault="002B7368">
    <w:pPr>
      <w:pStyle w:val="Header"/>
    </w:pPr>
  </w:p>
  <w:p w14:paraId="4C1DF109" w14:textId="77777777"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4E2EE" w14:textId="77777777" w:rsidR="002B7368" w:rsidRDefault="002B7368">
    <w:pPr>
      <w:pStyle w:val="Header"/>
    </w:pPr>
  </w:p>
  <w:p w14:paraId="0F4283DB" w14:textId="77777777" w:rsidR="002B7368" w:rsidRDefault="002B736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CF253A" w14:textId="77777777" w:rsidR="002B7368" w:rsidRDefault="002B736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3BB8E" w14:textId="77777777" w:rsidR="002B7368" w:rsidRDefault="002B7368">
    <w:pPr>
      <w:pStyle w:val="Header"/>
    </w:pPr>
  </w:p>
  <w:p w14:paraId="2D7F12AD" w14:textId="77777777" w:rsidR="002B7368" w:rsidRDefault="002B7368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4C542D" w14:textId="77777777" w:rsidR="002B7368" w:rsidRDefault="002B736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8AFA1" w14:textId="77777777" w:rsidR="00EE1E17" w:rsidRDefault="00EE1E17">
    <w:pPr>
      <w:pStyle w:val="Header"/>
    </w:pPr>
  </w:p>
  <w:p w14:paraId="0D667701" w14:textId="77777777" w:rsidR="00EE1E17" w:rsidRDefault="00EE1E17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54469" w14:textId="77777777"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2C5452D0"/>
    <w:multiLevelType w:val="hybridMultilevel"/>
    <w:tmpl w:val="83C80CFA"/>
    <w:lvl w:ilvl="0" w:tplc="4A04F2C6">
      <w:start w:val="1"/>
      <w:numFmt w:val="upp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3B3F"/>
    <w:rsid w:val="00025B80"/>
    <w:rsid w:val="00027A0E"/>
    <w:rsid w:val="0003096D"/>
    <w:rsid w:val="00030BE2"/>
    <w:rsid w:val="000321A2"/>
    <w:rsid w:val="00032DA1"/>
    <w:rsid w:val="0003422B"/>
    <w:rsid w:val="0003437D"/>
    <w:rsid w:val="00034E24"/>
    <w:rsid w:val="000352C7"/>
    <w:rsid w:val="000356AB"/>
    <w:rsid w:val="000361B9"/>
    <w:rsid w:val="00036ECC"/>
    <w:rsid w:val="00036F33"/>
    <w:rsid w:val="00037829"/>
    <w:rsid w:val="00037E48"/>
    <w:rsid w:val="0004062E"/>
    <w:rsid w:val="000416D7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E60"/>
    <w:rsid w:val="00080F7F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1405"/>
    <w:rsid w:val="000E3DDF"/>
    <w:rsid w:val="000E5556"/>
    <w:rsid w:val="000E6815"/>
    <w:rsid w:val="000F1970"/>
    <w:rsid w:val="000F1C7D"/>
    <w:rsid w:val="000F277B"/>
    <w:rsid w:val="000F2B40"/>
    <w:rsid w:val="000F2D3F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5341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46B"/>
    <w:rsid w:val="0015553F"/>
    <w:rsid w:val="00160B59"/>
    <w:rsid w:val="00167D6F"/>
    <w:rsid w:val="00172761"/>
    <w:rsid w:val="00174ABE"/>
    <w:rsid w:val="001752B3"/>
    <w:rsid w:val="00175435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232"/>
    <w:rsid w:val="001A5571"/>
    <w:rsid w:val="001A5745"/>
    <w:rsid w:val="001A5F2C"/>
    <w:rsid w:val="001A6161"/>
    <w:rsid w:val="001A697F"/>
    <w:rsid w:val="001A7FC3"/>
    <w:rsid w:val="001B11B5"/>
    <w:rsid w:val="001B1481"/>
    <w:rsid w:val="001B4CBE"/>
    <w:rsid w:val="001B584E"/>
    <w:rsid w:val="001B70E6"/>
    <w:rsid w:val="001B72BC"/>
    <w:rsid w:val="001B7436"/>
    <w:rsid w:val="001B7EA1"/>
    <w:rsid w:val="001C5413"/>
    <w:rsid w:val="001C569A"/>
    <w:rsid w:val="001C5BDE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F1A65"/>
    <w:rsid w:val="001F241C"/>
    <w:rsid w:val="001F449E"/>
    <w:rsid w:val="001F73B4"/>
    <w:rsid w:val="00200E3E"/>
    <w:rsid w:val="00202073"/>
    <w:rsid w:val="00202F12"/>
    <w:rsid w:val="002054A1"/>
    <w:rsid w:val="00206509"/>
    <w:rsid w:val="00207FF7"/>
    <w:rsid w:val="0021408E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47109"/>
    <w:rsid w:val="0025087F"/>
    <w:rsid w:val="00251406"/>
    <w:rsid w:val="00253B2A"/>
    <w:rsid w:val="00253DA2"/>
    <w:rsid w:val="00256FB7"/>
    <w:rsid w:val="00256FC8"/>
    <w:rsid w:val="00264532"/>
    <w:rsid w:val="0026474C"/>
    <w:rsid w:val="00266DDF"/>
    <w:rsid w:val="00267BD0"/>
    <w:rsid w:val="00272FE1"/>
    <w:rsid w:val="00275069"/>
    <w:rsid w:val="0027586B"/>
    <w:rsid w:val="0027680D"/>
    <w:rsid w:val="00280B50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53FD"/>
    <w:rsid w:val="002C5535"/>
    <w:rsid w:val="002C60CE"/>
    <w:rsid w:val="002C71A6"/>
    <w:rsid w:val="002D0FB1"/>
    <w:rsid w:val="002D2640"/>
    <w:rsid w:val="002D47D3"/>
    <w:rsid w:val="002D5837"/>
    <w:rsid w:val="002D5B38"/>
    <w:rsid w:val="002D6B93"/>
    <w:rsid w:val="002E1A31"/>
    <w:rsid w:val="002E49A3"/>
    <w:rsid w:val="002E4FCC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7CED"/>
    <w:rsid w:val="003208DA"/>
    <w:rsid w:val="00320FC3"/>
    <w:rsid w:val="00321F4E"/>
    <w:rsid w:val="00322282"/>
    <w:rsid w:val="00322527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4399"/>
    <w:rsid w:val="00355D9B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39BD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74"/>
    <w:rsid w:val="003A7DE9"/>
    <w:rsid w:val="003B238B"/>
    <w:rsid w:val="003B4A90"/>
    <w:rsid w:val="003B5016"/>
    <w:rsid w:val="003B51E7"/>
    <w:rsid w:val="003B6A4D"/>
    <w:rsid w:val="003C2332"/>
    <w:rsid w:val="003C4FC3"/>
    <w:rsid w:val="003C5701"/>
    <w:rsid w:val="003C5C58"/>
    <w:rsid w:val="003D2177"/>
    <w:rsid w:val="003D360C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96AFA"/>
    <w:rsid w:val="004A1A18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1599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33B93"/>
    <w:rsid w:val="0053564F"/>
    <w:rsid w:val="00535DB2"/>
    <w:rsid w:val="00536D17"/>
    <w:rsid w:val="005373DB"/>
    <w:rsid w:val="00540252"/>
    <w:rsid w:val="00541096"/>
    <w:rsid w:val="00542028"/>
    <w:rsid w:val="005458AE"/>
    <w:rsid w:val="00545FE5"/>
    <w:rsid w:val="0055279E"/>
    <w:rsid w:val="005536FF"/>
    <w:rsid w:val="00554BB3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12C0"/>
    <w:rsid w:val="00575EA5"/>
    <w:rsid w:val="00581B50"/>
    <w:rsid w:val="00582DB8"/>
    <w:rsid w:val="0058422D"/>
    <w:rsid w:val="005843DC"/>
    <w:rsid w:val="005851B3"/>
    <w:rsid w:val="005857D6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B7D37"/>
    <w:rsid w:val="005C0590"/>
    <w:rsid w:val="005C0A8D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BA8"/>
    <w:rsid w:val="00631C7A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61687"/>
    <w:rsid w:val="00664773"/>
    <w:rsid w:val="00664CF1"/>
    <w:rsid w:val="00666A22"/>
    <w:rsid w:val="00666C5F"/>
    <w:rsid w:val="00671309"/>
    <w:rsid w:val="006725E4"/>
    <w:rsid w:val="006729C0"/>
    <w:rsid w:val="00673917"/>
    <w:rsid w:val="00676D5B"/>
    <w:rsid w:val="00677C72"/>
    <w:rsid w:val="00681DE7"/>
    <w:rsid w:val="00682B39"/>
    <w:rsid w:val="00682E7F"/>
    <w:rsid w:val="00685904"/>
    <w:rsid w:val="00686BD1"/>
    <w:rsid w:val="006901FD"/>
    <w:rsid w:val="006936E6"/>
    <w:rsid w:val="00694E80"/>
    <w:rsid w:val="006952BA"/>
    <w:rsid w:val="006A08AA"/>
    <w:rsid w:val="006A1452"/>
    <w:rsid w:val="006A60A1"/>
    <w:rsid w:val="006A7AA8"/>
    <w:rsid w:val="006B14B3"/>
    <w:rsid w:val="006B3C16"/>
    <w:rsid w:val="006B4677"/>
    <w:rsid w:val="006B629F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D7"/>
    <w:rsid w:val="006F3105"/>
    <w:rsid w:val="006F461B"/>
    <w:rsid w:val="006F48D8"/>
    <w:rsid w:val="006F5720"/>
    <w:rsid w:val="006F61A7"/>
    <w:rsid w:val="0070383B"/>
    <w:rsid w:val="00707E72"/>
    <w:rsid w:val="00712030"/>
    <w:rsid w:val="00714872"/>
    <w:rsid w:val="00714877"/>
    <w:rsid w:val="00716AFE"/>
    <w:rsid w:val="00716E05"/>
    <w:rsid w:val="00717D0E"/>
    <w:rsid w:val="007212FC"/>
    <w:rsid w:val="00722EAC"/>
    <w:rsid w:val="00725546"/>
    <w:rsid w:val="00725A72"/>
    <w:rsid w:val="007270C3"/>
    <w:rsid w:val="0073298C"/>
    <w:rsid w:val="00736C78"/>
    <w:rsid w:val="00737527"/>
    <w:rsid w:val="00737C5E"/>
    <w:rsid w:val="0074090E"/>
    <w:rsid w:val="0074289A"/>
    <w:rsid w:val="00742CEC"/>
    <w:rsid w:val="007437F7"/>
    <w:rsid w:val="007448A3"/>
    <w:rsid w:val="00746C5F"/>
    <w:rsid w:val="007515EA"/>
    <w:rsid w:val="007532C9"/>
    <w:rsid w:val="00756ACC"/>
    <w:rsid w:val="00756EFF"/>
    <w:rsid w:val="0076014F"/>
    <w:rsid w:val="00760469"/>
    <w:rsid w:val="0076215A"/>
    <w:rsid w:val="0076639E"/>
    <w:rsid w:val="007666FD"/>
    <w:rsid w:val="00767356"/>
    <w:rsid w:val="00767C21"/>
    <w:rsid w:val="00775A4B"/>
    <w:rsid w:val="0077734E"/>
    <w:rsid w:val="00782372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577A"/>
    <w:rsid w:val="007D5F6C"/>
    <w:rsid w:val="007D707E"/>
    <w:rsid w:val="007D7A2D"/>
    <w:rsid w:val="007E1F83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497"/>
    <w:rsid w:val="0084252E"/>
    <w:rsid w:val="00842854"/>
    <w:rsid w:val="00844774"/>
    <w:rsid w:val="00845C63"/>
    <w:rsid w:val="008461B0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30FE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62B"/>
    <w:rsid w:val="008902F9"/>
    <w:rsid w:val="008910AE"/>
    <w:rsid w:val="008932F7"/>
    <w:rsid w:val="008949CF"/>
    <w:rsid w:val="00895AA5"/>
    <w:rsid w:val="00896EB6"/>
    <w:rsid w:val="008A02B7"/>
    <w:rsid w:val="008A0624"/>
    <w:rsid w:val="008A19D4"/>
    <w:rsid w:val="008A1C97"/>
    <w:rsid w:val="008A2DDC"/>
    <w:rsid w:val="008A3593"/>
    <w:rsid w:val="008A4F31"/>
    <w:rsid w:val="008A6C83"/>
    <w:rsid w:val="008B4921"/>
    <w:rsid w:val="008C1672"/>
    <w:rsid w:val="008C1673"/>
    <w:rsid w:val="008C1A1C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5EDD"/>
    <w:rsid w:val="008F45F2"/>
    <w:rsid w:val="008F4A51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20326"/>
    <w:rsid w:val="0092118A"/>
    <w:rsid w:val="0092274C"/>
    <w:rsid w:val="009235CD"/>
    <w:rsid w:val="00925846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0E6F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204C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97DB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C5217"/>
    <w:rsid w:val="009D2CB1"/>
    <w:rsid w:val="009D3668"/>
    <w:rsid w:val="009D4EB1"/>
    <w:rsid w:val="009D6C0F"/>
    <w:rsid w:val="009E18F3"/>
    <w:rsid w:val="009E4A24"/>
    <w:rsid w:val="009E5F10"/>
    <w:rsid w:val="009E5FB6"/>
    <w:rsid w:val="009E669D"/>
    <w:rsid w:val="009E7DE9"/>
    <w:rsid w:val="009F23BF"/>
    <w:rsid w:val="009F27D2"/>
    <w:rsid w:val="009F2DCE"/>
    <w:rsid w:val="009F53BB"/>
    <w:rsid w:val="009F7D8E"/>
    <w:rsid w:val="00A02A84"/>
    <w:rsid w:val="00A04C30"/>
    <w:rsid w:val="00A05A8F"/>
    <w:rsid w:val="00A06796"/>
    <w:rsid w:val="00A0681C"/>
    <w:rsid w:val="00A236A3"/>
    <w:rsid w:val="00A26F04"/>
    <w:rsid w:val="00A2750E"/>
    <w:rsid w:val="00A2799E"/>
    <w:rsid w:val="00A27BD4"/>
    <w:rsid w:val="00A31DEC"/>
    <w:rsid w:val="00A32E26"/>
    <w:rsid w:val="00A3314B"/>
    <w:rsid w:val="00A342CF"/>
    <w:rsid w:val="00A355E9"/>
    <w:rsid w:val="00A374BF"/>
    <w:rsid w:val="00A3792E"/>
    <w:rsid w:val="00A4201C"/>
    <w:rsid w:val="00A420CB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657D2"/>
    <w:rsid w:val="00A70C89"/>
    <w:rsid w:val="00A70F22"/>
    <w:rsid w:val="00A7188D"/>
    <w:rsid w:val="00A71E56"/>
    <w:rsid w:val="00A72875"/>
    <w:rsid w:val="00A75CA0"/>
    <w:rsid w:val="00A76D4D"/>
    <w:rsid w:val="00A7713A"/>
    <w:rsid w:val="00A80D67"/>
    <w:rsid w:val="00A8321F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A6D"/>
    <w:rsid w:val="00AD02D8"/>
    <w:rsid w:val="00AD1962"/>
    <w:rsid w:val="00AD7697"/>
    <w:rsid w:val="00AD7C67"/>
    <w:rsid w:val="00AF2F71"/>
    <w:rsid w:val="00AF4915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0995"/>
    <w:rsid w:val="00B21346"/>
    <w:rsid w:val="00B225FE"/>
    <w:rsid w:val="00B238B6"/>
    <w:rsid w:val="00B242BF"/>
    <w:rsid w:val="00B24F35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5413"/>
    <w:rsid w:val="00B757DC"/>
    <w:rsid w:val="00B7605D"/>
    <w:rsid w:val="00B77937"/>
    <w:rsid w:val="00B84E36"/>
    <w:rsid w:val="00B84E68"/>
    <w:rsid w:val="00B879C0"/>
    <w:rsid w:val="00B901E2"/>
    <w:rsid w:val="00B909A5"/>
    <w:rsid w:val="00B93DAC"/>
    <w:rsid w:val="00B94BA4"/>
    <w:rsid w:val="00BA140F"/>
    <w:rsid w:val="00BA15F6"/>
    <w:rsid w:val="00BA4B36"/>
    <w:rsid w:val="00BA671B"/>
    <w:rsid w:val="00BA7B73"/>
    <w:rsid w:val="00BB1477"/>
    <w:rsid w:val="00BB3E67"/>
    <w:rsid w:val="00BB4133"/>
    <w:rsid w:val="00BB42D3"/>
    <w:rsid w:val="00BC09FC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2205"/>
    <w:rsid w:val="00BF449B"/>
    <w:rsid w:val="00BF5752"/>
    <w:rsid w:val="00BF6558"/>
    <w:rsid w:val="00BF6816"/>
    <w:rsid w:val="00BF7068"/>
    <w:rsid w:val="00BF7154"/>
    <w:rsid w:val="00BF752A"/>
    <w:rsid w:val="00C00967"/>
    <w:rsid w:val="00C012D6"/>
    <w:rsid w:val="00C01AEC"/>
    <w:rsid w:val="00C020E6"/>
    <w:rsid w:val="00C15891"/>
    <w:rsid w:val="00C165F0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46F6"/>
    <w:rsid w:val="00C4782D"/>
    <w:rsid w:val="00C5018F"/>
    <w:rsid w:val="00C5148A"/>
    <w:rsid w:val="00C5158B"/>
    <w:rsid w:val="00C520D3"/>
    <w:rsid w:val="00C5294D"/>
    <w:rsid w:val="00C53DFA"/>
    <w:rsid w:val="00C54753"/>
    <w:rsid w:val="00C5767F"/>
    <w:rsid w:val="00C57AFD"/>
    <w:rsid w:val="00C57D11"/>
    <w:rsid w:val="00C60865"/>
    <w:rsid w:val="00C61417"/>
    <w:rsid w:val="00C62ED4"/>
    <w:rsid w:val="00C63A87"/>
    <w:rsid w:val="00C6414E"/>
    <w:rsid w:val="00C654E1"/>
    <w:rsid w:val="00C65698"/>
    <w:rsid w:val="00C67D09"/>
    <w:rsid w:val="00C702FB"/>
    <w:rsid w:val="00C71C9F"/>
    <w:rsid w:val="00C71E06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654"/>
    <w:rsid w:val="00CA7FEC"/>
    <w:rsid w:val="00CB469D"/>
    <w:rsid w:val="00CC2DC9"/>
    <w:rsid w:val="00CC3523"/>
    <w:rsid w:val="00CC5E40"/>
    <w:rsid w:val="00CC7133"/>
    <w:rsid w:val="00CD034B"/>
    <w:rsid w:val="00CD1BCB"/>
    <w:rsid w:val="00CD3027"/>
    <w:rsid w:val="00CD4D69"/>
    <w:rsid w:val="00CE19A8"/>
    <w:rsid w:val="00CE1BB2"/>
    <w:rsid w:val="00CE2E55"/>
    <w:rsid w:val="00CE3179"/>
    <w:rsid w:val="00CE7BB2"/>
    <w:rsid w:val="00CF1890"/>
    <w:rsid w:val="00CF2B03"/>
    <w:rsid w:val="00CF7444"/>
    <w:rsid w:val="00D00A9E"/>
    <w:rsid w:val="00D01252"/>
    <w:rsid w:val="00D017A9"/>
    <w:rsid w:val="00D028EC"/>
    <w:rsid w:val="00D0297A"/>
    <w:rsid w:val="00D040BC"/>
    <w:rsid w:val="00D04495"/>
    <w:rsid w:val="00D0493B"/>
    <w:rsid w:val="00D05332"/>
    <w:rsid w:val="00D0625E"/>
    <w:rsid w:val="00D069DD"/>
    <w:rsid w:val="00D076C4"/>
    <w:rsid w:val="00D109E5"/>
    <w:rsid w:val="00D1144D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273DA"/>
    <w:rsid w:val="00D30A02"/>
    <w:rsid w:val="00D329F7"/>
    <w:rsid w:val="00D32E80"/>
    <w:rsid w:val="00D3338C"/>
    <w:rsid w:val="00D33E41"/>
    <w:rsid w:val="00D35108"/>
    <w:rsid w:val="00D41F72"/>
    <w:rsid w:val="00D42DD5"/>
    <w:rsid w:val="00D44244"/>
    <w:rsid w:val="00D45F22"/>
    <w:rsid w:val="00D47885"/>
    <w:rsid w:val="00D53AA4"/>
    <w:rsid w:val="00D551B9"/>
    <w:rsid w:val="00D60B6E"/>
    <w:rsid w:val="00D61C4D"/>
    <w:rsid w:val="00D67225"/>
    <w:rsid w:val="00D676A7"/>
    <w:rsid w:val="00D7042C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7CA"/>
    <w:rsid w:val="00DB275E"/>
    <w:rsid w:val="00DC3C12"/>
    <w:rsid w:val="00DC405C"/>
    <w:rsid w:val="00DC5B76"/>
    <w:rsid w:val="00DC727B"/>
    <w:rsid w:val="00DD0ABD"/>
    <w:rsid w:val="00DD0C7B"/>
    <w:rsid w:val="00DD1A12"/>
    <w:rsid w:val="00DD2CCC"/>
    <w:rsid w:val="00DD48D8"/>
    <w:rsid w:val="00DD4A6B"/>
    <w:rsid w:val="00DD56D0"/>
    <w:rsid w:val="00DD6813"/>
    <w:rsid w:val="00DE3BD3"/>
    <w:rsid w:val="00DE7165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3C45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2F8B"/>
    <w:rsid w:val="00E4560A"/>
    <w:rsid w:val="00E45B7D"/>
    <w:rsid w:val="00E467B9"/>
    <w:rsid w:val="00E5042E"/>
    <w:rsid w:val="00E50825"/>
    <w:rsid w:val="00E52224"/>
    <w:rsid w:val="00E5296A"/>
    <w:rsid w:val="00E530E1"/>
    <w:rsid w:val="00E554C1"/>
    <w:rsid w:val="00E55A9E"/>
    <w:rsid w:val="00E56189"/>
    <w:rsid w:val="00E6055A"/>
    <w:rsid w:val="00E605EE"/>
    <w:rsid w:val="00E60AE1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90E3A"/>
    <w:rsid w:val="00E90FBD"/>
    <w:rsid w:val="00E94150"/>
    <w:rsid w:val="00E953EC"/>
    <w:rsid w:val="00E960B3"/>
    <w:rsid w:val="00E961D6"/>
    <w:rsid w:val="00E96E8C"/>
    <w:rsid w:val="00E96EAD"/>
    <w:rsid w:val="00E97C3A"/>
    <w:rsid w:val="00EA1769"/>
    <w:rsid w:val="00EA1FF5"/>
    <w:rsid w:val="00EA326C"/>
    <w:rsid w:val="00EA79A9"/>
    <w:rsid w:val="00EB2996"/>
    <w:rsid w:val="00EB4673"/>
    <w:rsid w:val="00EB6CF6"/>
    <w:rsid w:val="00EC23A4"/>
    <w:rsid w:val="00EC2ABE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D69E0"/>
    <w:rsid w:val="00EE1E17"/>
    <w:rsid w:val="00EE3148"/>
    <w:rsid w:val="00EE3477"/>
    <w:rsid w:val="00EE6D39"/>
    <w:rsid w:val="00EF0F9C"/>
    <w:rsid w:val="00EF1134"/>
    <w:rsid w:val="00EF2A8B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6B69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6766A"/>
    <w:rsid w:val="00F70C79"/>
    <w:rsid w:val="00F7337A"/>
    <w:rsid w:val="00F74B36"/>
    <w:rsid w:val="00F752E6"/>
    <w:rsid w:val="00F75B5C"/>
    <w:rsid w:val="00F76C60"/>
    <w:rsid w:val="00F76C81"/>
    <w:rsid w:val="00F82512"/>
    <w:rsid w:val="00F82F1E"/>
    <w:rsid w:val="00F855C5"/>
    <w:rsid w:val="00F85C4B"/>
    <w:rsid w:val="00F91281"/>
    <w:rsid w:val="00F939FE"/>
    <w:rsid w:val="00F940D5"/>
    <w:rsid w:val="00FA0317"/>
    <w:rsid w:val="00FA0349"/>
    <w:rsid w:val="00FA0A92"/>
    <w:rsid w:val="00FA17F6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4A6"/>
    <w:rsid w:val="00FE5D08"/>
    <w:rsid w:val="00FE5EE4"/>
    <w:rsid w:val="00FE7E5C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427676B"/>
  <w15:docId w15:val="{B922A2F2-0AA9-4330-95D4-11194C91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  <w:style w:type="table" w:customStyle="1" w:styleId="PlainTable11">
    <w:name w:val="Plain Table 11"/>
    <w:basedOn w:val="TableNormal"/>
    <w:uiPriority w:val="41"/>
    <w:rsid w:val="00C446F6"/>
    <w:rPr>
      <w:lang w:val="bg-BG" w:eastAsia="bg-BG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Revision">
    <w:name w:val="Revision"/>
    <w:hidden/>
    <w:uiPriority w:val="99"/>
    <w:semiHidden/>
    <w:rsid w:val="006A1452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84E090-FDDA-4D25-961A-862BEAEFD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686</Words>
  <Characters>21011</Characters>
  <Application>Microsoft Office Word</Application>
  <DocSecurity>0</DocSecurity>
  <Lines>175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Teodora Angelova</cp:lastModifiedBy>
  <cp:revision>2</cp:revision>
  <cp:lastPrinted>2021-11-19T07:07:00Z</cp:lastPrinted>
  <dcterms:created xsi:type="dcterms:W3CDTF">2022-06-20T09:20:00Z</dcterms:created>
  <dcterms:modified xsi:type="dcterms:W3CDTF">2022-06-20T09:20:00Z</dcterms:modified>
</cp:coreProperties>
</file>